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51835" w14:textId="75410104" w:rsidR="00246859" w:rsidRDefault="00246859" w:rsidP="00716483">
      <w:pPr>
        <w:adjustRightInd w:val="0"/>
        <w:snapToGrid w:val="0"/>
        <w:spacing w:line="500" w:lineRule="exact"/>
        <w:ind w:leftChars="-177" w:left="-425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bookmarkStart w:id="0" w:name="OLE_LINK1"/>
      <w:r w:rsidRPr="00455677">
        <w:rPr>
          <w:rFonts w:ascii="Times New Roman" w:eastAsia="標楷體" w:hAnsi="Times New Roman" w:cs="Times New Roman" w:hint="eastAsia"/>
          <w:b/>
          <w:sz w:val="32"/>
          <w:szCs w:val="32"/>
        </w:rPr>
        <w:t>法鼓文理學院</w:t>
      </w:r>
      <w:r w:rsidR="000B1C08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1</w:t>
      </w:r>
      <w:r w:rsidR="000B1C08">
        <w:rPr>
          <w:rFonts w:ascii="Times New Roman" w:eastAsia="標楷體" w:hAnsi="Times New Roman" w:cs="Times New Roman"/>
          <w:b/>
          <w:bCs/>
          <w:sz w:val="32"/>
          <w:szCs w:val="32"/>
        </w:rPr>
        <w:t>1</w:t>
      </w:r>
      <w:r w:rsidR="00716483">
        <w:rPr>
          <w:rFonts w:ascii="Times New Roman" w:eastAsia="標楷體" w:hAnsi="Times New Roman" w:cs="Times New Roman"/>
          <w:b/>
          <w:bCs/>
          <w:sz w:val="32"/>
          <w:szCs w:val="32"/>
        </w:rPr>
        <w:t>2</w:t>
      </w:r>
      <w:r w:rsidRPr="00455677">
        <w:rPr>
          <w:rFonts w:ascii="Times New Roman" w:eastAsia="標楷體" w:hAnsi="Times New Roman" w:cs="Times New Roman" w:hint="eastAsia"/>
          <w:b/>
          <w:sz w:val="32"/>
          <w:szCs w:val="32"/>
        </w:rPr>
        <w:t>年度選送學生出國</w:t>
      </w:r>
      <w:r w:rsidR="00455677" w:rsidRPr="00455677">
        <w:rPr>
          <w:rFonts w:ascii="Times New Roman" w:eastAsia="標楷體" w:hAnsi="Times New Roman" w:cs="Times New Roman" w:hint="eastAsia"/>
          <w:b/>
          <w:sz w:val="32"/>
          <w:szCs w:val="32"/>
        </w:rPr>
        <w:t>【</w:t>
      </w:r>
      <w:r w:rsidRPr="00455677">
        <w:rPr>
          <w:rFonts w:ascii="Times New Roman" w:eastAsia="標楷體" w:hAnsi="Times New Roman" w:cs="Times New Roman" w:hint="eastAsia"/>
          <w:b/>
          <w:sz w:val="32"/>
          <w:szCs w:val="32"/>
        </w:rPr>
        <w:t>專業實習</w:t>
      </w:r>
      <w:r w:rsidR="00455677" w:rsidRPr="00455677">
        <w:rPr>
          <w:rFonts w:ascii="Times New Roman" w:eastAsia="標楷體" w:hAnsi="Times New Roman" w:cs="Times New Roman" w:hint="eastAsia"/>
          <w:b/>
          <w:sz w:val="32"/>
          <w:szCs w:val="32"/>
        </w:rPr>
        <w:t>】</w:t>
      </w:r>
      <w:bookmarkEnd w:id="0"/>
      <w:r w:rsidR="00291535">
        <w:rPr>
          <w:rFonts w:ascii="Times New Roman" w:eastAsia="標楷體" w:hAnsi="Times New Roman" w:cs="Times New Roman" w:hint="eastAsia"/>
          <w:b/>
          <w:sz w:val="32"/>
          <w:szCs w:val="32"/>
        </w:rPr>
        <w:t>申請表格</w:t>
      </w:r>
    </w:p>
    <w:p w14:paraId="2BAED2F3" w14:textId="409EDC43" w:rsidR="00246859" w:rsidRPr="00455677" w:rsidRDefault="00246859" w:rsidP="00291535">
      <w:pPr>
        <w:widowControl/>
        <w:spacing w:beforeLines="50" w:before="180"/>
        <w:rPr>
          <w:rFonts w:ascii="Times New Roman" w:eastAsia="新細明體" w:hAnsi="Times New Roman" w:cs="Times New Roman"/>
          <w:szCs w:val="24"/>
        </w:rPr>
      </w:pPr>
      <w:r w:rsidRPr="00455677">
        <w:rPr>
          <w:rFonts w:ascii="Times New Roman" w:eastAsia="新細明體" w:hAnsi="Times New Roman" w:cs="Times New Roman"/>
          <w:szCs w:val="24"/>
        </w:rPr>
        <w:t xml:space="preserve"> </w:t>
      </w:r>
      <w:r w:rsidRPr="00455677">
        <w:rPr>
          <w:rFonts w:ascii="Times New Roman" w:eastAsia="新細明體" w:hAnsi="Times New Roman" w:cs="Times New Roman" w:hint="eastAsia"/>
          <w:szCs w:val="24"/>
        </w:rPr>
        <w:t>【附表一】</w:t>
      </w:r>
    </w:p>
    <w:p w14:paraId="6CDF7204" w14:textId="77777777" w:rsidR="00246859" w:rsidRPr="00455677" w:rsidRDefault="00246859" w:rsidP="00246859">
      <w:pPr>
        <w:adjustRightInd w:val="0"/>
        <w:snapToGrid w:val="0"/>
        <w:spacing w:beforeLines="50" w:before="180"/>
        <w:ind w:leftChars="-295" w:left="-708"/>
        <w:jc w:val="center"/>
        <w:rPr>
          <w:rFonts w:ascii="標楷體" w:eastAsia="標楷體" w:hAnsi="標楷體" w:cs="Times New Roman"/>
          <w:b/>
          <w:sz w:val="40"/>
          <w:szCs w:val="40"/>
        </w:rPr>
      </w:pPr>
      <w:r w:rsidRPr="00455677">
        <w:rPr>
          <w:rFonts w:ascii="標楷體" w:eastAsia="標楷體" w:hAnsi="標楷體" w:cs="Times New Roman"/>
          <w:b/>
          <w:noProof/>
          <w:sz w:val="40"/>
          <w:szCs w:val="40"/>
        </w:rPr>
        <w:drawing>
          <wp:inline distT="0" distB="0" distL="0" distR="0" wp14:anchorId="2E38897E" wp14:editId="49FF657D">
            <wp:extent cx="1851660" cy="429244"/>
            <wp:effectExtent l="0" t="0" r="0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法鼓文理學院標準字_橫式2_0830定稿-01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759" cy="42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5F711" w14:textId="77777777" w:rsidR="00246859" w:rsidRPr="00455677" w:rsidRDefault="00246859" w:rsidP="00246859">
      <w:pPr>
        <w:adjustRightInd w:val="0"/>
        <w:snapToGrid w:val="0"/>
        <w:spacing w:beforeLines="50" w:before="180"/>
        <w:ind w:leftChars="-122" w:left="-293"/>
        <w:jc w:val="center"/>
        <w:rPr>
          <w:rFonts w:ascii="標楷體" w:eastAsia="標楷體" w:hAnsi="標楷體" w:cs="Times New Roman"/>
          <w:b/>
          <w:sz w:val="36"/>
          <w:szCs w:val="36"/>
        </w:rPr>
      </w:pPr>
      <w:r w:rsidRPr="00455677">
        <w:rPr>
          <w:rFonts w:ascii="標楷體" w:eastAsia="標楷體" w:hAnsi="標楷體" w:cs="Times New Roman" w:hint="eastAsia"/>
          <w:b/>
          <w:sz w:val="36"/>
          <w:szCs w:val="36"/>
        </w:rPr>
        <w:t>選送學生出國實習計畫書</w:t>
      </w:r>
    </w:p>
    <w:p w14:paraId="72842B81" w14:textId="77777777" w:rsidR="00246859" w:rsidRPr="00455677" w:rsidRDefault="00246859" w:rsidP="00246859">
      <w:pPr>
        <w:rPr>
          <w:rFonts w:ascii="標楷體" w:eastAsia="標楷體" w:hAnsi="標楷體" w:cs="Times New Roman"/>
          <w:szCs w:val="24"/>
        </w:rPr>
      </w:pPr>
      <w:r w:rsidRPr="00455677">
        <w:rPr>
          <w:rFonts w:ascii="標楷體" w:eastAsia="標楷體" w:hAnsi="標楷體" w:cs="Times New Roman" w:hint="eastAsia"/>
          <w:szCs w:val="24"/>
        </w:rPr>
        <w:t xml:space="preserve">                                     </w:t>
      </w:r>
    </w:p>
    <w:p w14:paraId="5385D605" w14:textId="77777777" w:rsidR="00246859" w:rsidRPr="00455677" w:rsidRDefault="00246859" w:rsidP="00246859">
      <w:pPr>
        <w:numPr>
          <w:ilvl w:val="0"/>
          <w:numId w:val="7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基本資料：</w:t>
      </w:r>
    </w:p>
    <w:tbl>
      <w:tblPr>
        <w:tblpPr w:leftFromText="180" w:rightFromText="180" w:vertAnchor="page" w:horzAnchor="margin" w:tblpY="4001"/>
        <w:tblW w:w="9322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295"/>
        <w:gridCol w:w="1415"/>
        <w:gridCol w:w="6"/>
        <w:gridCol w:w="1539"/>
        <w:gridCol w:w="3399"/>
      </w:tblGrid>
      <w:tr w:rsidR="00455677" w:rsidRPr="00455677" w14:paraId="467E7A67" w14:textId="77777777" w:rsidTr="00CB038A">
        <w:trPr>
          <w:trHeight w:val="811"/>
        </w:trPr>
        <w:tc>
          <w:tcPr>
            <w:tcW w:w="1668" w:type="dxa"/>
            <w:shd w:val="clear" w:color="auto" w:fill="auto"/>
            <w:vAlign w:val="center"/>
          </w:tcPr>
          <w:p w14:paraId="507055DB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計畫名稱</w:t>
            </w:r>
          </w:p>
        </w:tc>
        <w:tc>
          <w:tcPr>
            <w:tcW w:w="7654" w:type="dxa"/>
            <w:gridSpan w:val="5"/>
            <w:shd w:val="clear" w:color="auto" w:fill="auto"/>
            <w:vAlign w:val="center"/>
          </w:tcPr>
          <w:p w14:paraId="009A9CD0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455677" w:rsidRPr="00455677" w14:paraId="4957EF0E" w14:textId="77777777" w:rsidTr="00CB038A">
        <w:trPr>
          <w:trHeight w:val="708"/>
        </w:trPr>
        <w:tc>
          <w:tcPr>
            <w:tcW w:w="1668" w:type="dxa"/>
            <w:shd w:val="clear" w:color="auto" w:fill="auto"/>
            <w:vAlign w:val="center"/>
          </w:tcPr>
          <w:p w14:paraId="7D2AAD03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pacing w:val="-20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kern w:val="0"/>
                <w:sz w:val="28"/>
                <w:szCs w:val="28"/>
              </w:rPr>
              <w:t>實習國別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693C5176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421" w:type="dxa"/>
            <w:gridSpan w:val="2"/>
            <w:shd w:val="clear" w:color="auto" w:fill="auto"/>
            <w:vAlign w:val="center"/>
          </w:tcPr>
          <w:p w14:paraId="4A0E01FF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出國時程</w:t>
            </w:r>
          </w:p>
        </w:tc>
        <w:tc>
          <w:tcPr>
            <w:tcW w:w="4938" w:type="dxa"/>
            <w:gridSpan w:val="2"/>
            <w:shd w:val="clear" w:color="auto" w:fill="auto"/>
            <w:vAlign w:val="center"/>
          </w:tcPr>
          <w:p w14:paraId="166F5D38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 xml:space="preserve">   年   月   日至    年  月    日</w:t>
            </w:r>
          </w:p>
        </w:tc>
      </w:tr>
      <w:tr w:rsidR="00455677" w:rsidRPr="00455677" w14:paraId="0442363B" w14:textId="77777777" w:rsidTr="00CB038A">
        <w:trPr>
          <w:trHeight w:val="832"/>
        </w:trPr>
        <w:tc>
          <w:tcPr>
            <w:tcW w:w="1668" w:type="dxa"/>
            <w:shd w:val="clear" w:color="auto" w:fill="auto"/>
            <w:vAlign w:val="center"/>
          </w:tcPr>
          <w:p w14:paraId="4D7AD163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kern w:val="0"/>
                <w:sz w:val="28"/>
                <w:szCs w:val="28"/>
              </w:rPr>
              <w:t>實習機構</w:t>
            </w:r>
          </w:p>
        </w:tc>
        <w:tc>
          <w:tcPr>
            <w:tcW w:w="7654" w:type="dxa"/>
            <w:gridSpan w:val="5"/>
            <w:shd w:val="clear" w:color="auto" w:fill="auto"/>
            <w:vAlign w:val="center"/>
          </w:tcPr>
          <w:p w14:paraId="7BBFB2FB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455677" w:rsidRPr="00455677" w14:paraId="49C3689A" w14:textId="77777777" w:rsidTr="00CB038A">
        <w:trPr>
          <w:trHeight w:val="1128"/>
        </w:trPr>
        <w:tc>
          <w:tcPr>
            <w:tcW w:w="1668" w:type="dxa"/>
            <w:shd w:val="clear" w:color="auto" w:fill="auto"/>
            <w:vAlign w:val="center"/>
          </w:tcPr>
          <w:p w14:paraId="7B273066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pacing w:val="-20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kern w:val="0"/>
                <w:sz w:val="28"/>
                <w:szCs w:val="28"/>
              </w:rPr>
              <w:t>實習內容</w:t>
            </w:r>
          </w:p>
        </w:tc>
        <w:tc>
          <w:tcPr>
            <w:tcW w:w="2716" w:type="dxa"/>
            <w:gridSpan w:val="3"/>
            <w:shd w:val="clear" w:color="auto" w:fill="auto"/>
            <w:vAlign w:val="center"/>
          </w:tcPr>
          <w:p w14:paraId="2978B763" w14:textId="77777777" w:rsidR="00CB038A" w:rsidRPr="00455677" w:rsidRDefault="00CB038A" w:rsidP="00CB038A">
            <w:pPr>
              <w:ind w:left="47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539" w:type="dxa"/>
            <w:shd w:val="clear" w:color="auto" w:fill="auto"/>
            <w:vAlign w:val="center"/>
          </w:tcPr>
          <w:p w14:paraId="17200E09" w14:textId="77777777" w:rsidR="00CB038A" w:rsidRPr="00455677" w:rsidRDefault="00CB038A" w:rsidP="00CB038A">
            <w:pPr>
              <w:ind w:left="47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申請金額</w:t>
            </w:r>
          </w:p>
        </w:tc>
        <w:tc>
          <w:tcPr>
            <w:tcW w:w="3399" w:type="dxa"/>
            <w:shd w:val="clear" w:color="auto" w:fill="auto"/>
            <w:vAlign w:val="center"/>
          </w:tcPr>
          <w:p w14:paraId="43C7242B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455677" w:rsidRPr="00455677" w14:paraId="65A8CD9C" w14:textId="77777777" w:rsidTr="00CB038A">
        <w:trPr>
          <w:trHeight w:val="844"/>
        </w:trPr>
        <w:tc>
          <w:tcPr>
            <w:tcW w:w="1668" w:type="dxa"/>
            <w:shd w:val="clear" w:color="auto" w:fill="auto"/>
            <w:vAlign w:val="center"/>
          </w:tcPr>
          <w:p w14:paraId="6890B3C2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kern w:val="0"/>
                <w:sz w:val="28"/>
                <w:szCs w:val="28"/>
              </w:rPr>
              <w:t>申請老師</w:t>
            </w:r>
          </w:p>
        </w:tc>
        <w:tc>
          <w:tcPr>
            <w:tcW w:w="2710" w:type="dxa"/>
            <w:gridSpan w:val="2"/>
            <w:shd w:val="clear" w:color="auto" w:fill="auto"/>
            <w:vAlign w:val="center"/>
          </w:tcPr>
          <w:p w14:paraId="124D1530" w14:textId="77777777" w:rsidR="00CB038A" w:rsidRPr="00455677" w:rsidRDefault="00CB038A" w:rsidP="00CB038A">
            <w:pPr>
              <w:ind w:left="332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545" w:type="dxa"/>
            <w:gridSpan w:val="2"/>
            <w:shd w:val="clear" w:color="auto" w:fill="auto"/>
            <w:vAlign w:val="center"/>
          </w:tcPr>
          <w:p w14:paraId="323281A5" w14:textId="77777777" w:rsidR="00CB038A" w:rsidRPr="00455677" w:rsidRDefault="00CB038A" w:rsidP="00CB038A">
            <w:pPr>
              <w:ind w:left="46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連絡電話</w:t>
            </w:r>
          </w:p>
        </w:tc>
        <w:tc>
          <w:tcPr>
            <w:tcW w:w="3399" w:type="dxa"/>
            <w:shd w:val="clear" w:color="auto" w:fill="auto"/>
            <w:vAlign w:val="center"/>
          </w:tcPr>
          <w:p w14:paraId="56A45B0D" w14:textId="77777777" w:rsidR="00CB038A" w:rsidRPr="00455677" w:rsidRDefault="00CB038A" w:rsidP="00CB038A">
            <w:pPr>
              <w:adjustRightInd w:val="0"/>
              <w:snapToGrid w:val="0"/>
              <w:spacing w:line="420" w:lineRule="exact"/>
              <w:ind w:left="-28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分機：</w:t>
            </w:r>
          </w:p>
          <w:p w14:paraId="7A45DFD4" w14:textId="77777777" w:rsidR="00CB038A" w:rsidRPr="00455677" w:rsidRDefault="00CB038A" w:rsidP="00CB038A">
            <w:pPr>
              <w:adjustRightInd w:val="0"/>
              <w:snapToGrid w:val="0"/>
              <w:spacing w:line="420" w:lineRule="exact"/>
              <w:ind w:left="-28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手機：</w:t>
            </w:r>
          </w:p>
        </w:tc>
      </w:tr>
      <w:tr w:rsidR="00455677" w:rsidRPr="00455677" w14:paraId="30C9DD2F" w14:textId="77777777" w:rsidTr="00CB038A">
        <w:trPr>
          <w:trHeight w:val="844"/>
        </w:trPr>
        <w:tc>
          <w:tcPr>
            <w:tcW w:w="1668" w:type="dxa"/>
            <w:shd w:val="clear" w:color="auto" w:fill="auto"/>
            <w:vAlign w:val="center"/>
          </w:tcPr>
          <w:p w14:paraId="17E4D4C8" w14:textId="77777777" w:rsidR="00CB038A" w:rsidRPr="00455677" w:rsidRDefault="00CB038A" w:rsidP="00CB038A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申請日期</w:t>
            </w:r>
          </w:p>
        </w:tc>
        <w:tc>
          <w:tcPr>
            <w:tcW w:w="7654" w:type="dxa"/>
            <w:gridSpan w:val="5"/>
            <w:shd w:val="clear" w:color="auto" w:fill="auto"/>
            <w:vAlign w:val="center"/>
          </w:tcPr>
          <w:p w14:paraId="40C3C0D7" w14:textId="77777777" w:rsidR="00CB038A" w:rsidRPr="00455677" w:rsidRDefault="00CB038A" w:rsidP="00CB038A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455677">
              <w:rPr>
                <w:rFonts w:ascii="標楷體" w:eastAsia="標楷體" w:hAnsi="標楷體" w:cs="Times New Roman" w:hint="eastAsia"/>
                <w:sz w:val="28"/>
                <w:szCs w:val="28"/>
              </w:rPr>
              <w:t>中華民國      年     月      日</w:t>
            </w:r>
          </w:p>
        </w:tc>
      </w:tr>
    </w:tbl>
    <w:p w14:paraId="4B372F30" w14:textId="77777777" w:rsidR="00CB038A" w:rsidRPr="00455677" w:rsidRDefault="00CB038A" w:rsidP="00CB038A">
      <w:pPr>
        <w:adjustRightInd w:val="0"/>
        <w:snapToGrid w:val="0"/>
        <w:spacing w:line="440" w:lineRule="exact"/>
        <w:ind w:left="396"/>
        <w:rPr>
          <w:rFonts w:ascii="標楷體" w:eastAsia="標楷體" w:hAnsi="標楷體" w:cs="Times New Roman"/>
          <w:sz w:val="28"/>
          <w:szCs w:val="28"/>
        </w:rPr>
      </w:pPr>
    </w:p>
    <w:p w14:paraId="1F1A197C" w14:textId="77777777" w:rsidR="00246859" w:rsidRDefault="00767A7E" w:rsidP="00490D59">
      <w:pPr>
        <w:numPr>
          <w:ilvl w:val="0"/>
          <w:numId w:val="7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1278BD">
        <w:rPr>
          <w:rFonts w:ascii="標楷體" w:eastAsia="標楷體" w:hAnsi="標楷體" w:cs="Times New Roman" w:hint="eastAsia"/>
          <w:sz w:val="28"/>
          <w:szCs w:val="28"/>
        </w:rPr>
        <w:t>計畫構想</w:t>
      </w:r>
      <w:r w:rsidR="00246859" w:rsidRPr="00455677">
        <w:rPr>
          <w:rFonts w:ascii="標楷體" w:eastAsia="標楷體" w:hAnsi="標楷體" w:cs="Times New Roman" w:hint="eastAsia"/>
          <w:sz w:val="28"/>
          <w:szCs w:val="28"/>
        </w:rPr>
        <w:t>：</w:t>
      </w:r>
    </w:p>
    <w:p w14:paraId="475063BE" w14:textId="77777777" w:rsidR="00767A7E" w:rsidRPr="00767A7E" w:rsidRDefault="00767A7E" w:rsidP="00767A7E">
      <w:pPr>
        <w:numPr>
          <w:ilvl w:val="0"/>
          <w:numId w:val="8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767A7E">
        <w:rPr>
          <w:rFonts w:ascii="標楷體" w:eastAsia="標楷體" w:hAnsi="標楷體" w:cs="Times New Roman" w:hint="eastAsia"/>
          <w:sz w:val="28"/>
          <w:szCs w:val="28"/>
        </w:rPr>
        <w:t>實習目的</w:t>
      </w:r>
    </w:p>
    <w:p w14:paraId="720F449D" w14:textId="77777777" w:rsidR="00767A7E" w:rsidRPr="00767A7E" w:rsidRDefault="00767A7E" w:rsidP="00767A7E">
      <w:pPr>
        <w:numPr>
          <w:ilvl w:val="0"/>
          <w:numId w:val="8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767A7E">
        <w:rPr>
          <w:rFonts w:ascii="標楷體" w:eastAsia="標楷體" w:hAnsi="標楷體" w:cs="Times New Roman" w:hint="eastAsia"/>
          <w:sz w:val="28"/>
          <w:szCs w:val="28"/>
        </w:rPr>
        <w:t>國外實習機構簡介</w:t>
      </w:r>
    </w:p>
    <w:p w14:paraId="4EC83E02" w14:textId="77777777" w:rsidR="00CB038A" w:rsidRPr="00455677" w:rsidRDefault="00767A7E" w:rsidP="00767A7E">
      <w:pPr>
        <w:numPr>
          <w:ilvl w:val="0"/>
          <w:numId w:val="8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>
        <w:rPr>
          <w:rFonts w:ascii="標楷體" w:eastAsia="標楷體" w:hAnsi="標楷體" w:cs="Times New Roman" w:hint="eastAsia"/>
          <w:sz w:val="28"/>
          <w:szCs w:val="28"/>
        </w:rPr>
        <w:t>預期</w:t>
      </w:r>
      <w:r w:rsidRPr="00767A7E">
        <w:rPr>
          <w:rFonts w:ascii="標楷體" w:eastAsia="標楷體" w:hAnsi="標楷體" w:cs="Times New Roman" w:hint="eastAsia"/>
          <w:sz w:val="28"/>
          <w:szCs w:val="28"/>
        </w:rPr>
        <w:t>成效</w:t>
      </w:r>
      <w:r>
        <w:rPr>
          <w:rFonts w:ascii="標楷體" w:eastAsia="標楷體" w:hAnsi="標楷體" w:cs="Times New Roman" w:hint="eastAsia"/>
          <w:sz w:val="28"/>
          <w:szCs w:val="28"/>
        </w:rPr>
        <w:t>。</w:t>
      </w:r>
    </w:p>
    <w:p w14:paraId="72FFC00B" w14:textId="77777777" w:rsidR="00246859" w:rsidRPr="00455677" w:rsidRDefault="00246859" w:rsidP="00246859">
      <w:pPr>
        <w:numPr>
          <w:ilvl w:val="0"/>
          <w:numId w:val="7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實習</w:t>
      </w:r>
      <w:r w:rsidR="00767A7E">
        <w:rPr>
          <w:rFonts w:ascii="標楷體" w:eastAsia="標楷體" w:hAnsi="標楷體" w:cs="Times New Roman" w:hint="eastAsia"/>
          <w:sz w:val="28"/>
          <w:szCs w:val="28"/>
        </w:rPr>
        <w:t>計畫執行內容</w:t>
      </w:r>
      <w:r w:rsidRPr="00455677">
        <w:rPr>
          <w:rFonts w:ascii="標楷體" w:eastAsia="標楷體" w:hAnsi="標楷體" w:cs="Times New Roman" w:hint="eastAsia"/>
          <w:sz w:val="28"/>
          <w:szCs w:val="28"/>
        </w:rPr>
        <w:t>：</w:t>
      </w:r>
    </w:p>
    <w:p w14:paraId="587766B9" w14:textId="77777777" w:rsidR="00246859" w:rsidRPr="00455677" w:rsidRDefault="00246859" w:rsidP="00767A7E">
      <w:pPr>
        <w:numPr>
          <w:ilvl w:val="0"/>
          <w:numId w:val="43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實習活動</w:t>
      </w:r>
      <w:r w:rsidR="00767A7E">
        <w:rPr>
          <w:rFonts w:ascii="標楷體" w:eastAsia="標楷體" w:hAnsi="標楷體" w:cs="Times New Roman" w:hint="eastAsia"/>
          <w:sz w:val="28"/>
          <w:szCs w:val="28"/>
        </w:rPr>
        <w:t>內容及行程安排</w:t>
      </w:r>
      <w:r w:rsidRPr="00455677">
        <w:rPr>
          <w:rFonts w:ascii="標楷體" w:eastAsia="標楷體" w:hAnsi="標楷體" w:cs="Times New Roman" w:hint="eastAsia"/>
          <w:sz w:val="28"/>
          <w:szCs w:val="28"/>
        </w:rPr>
        <w:t>：</w:t>
      </w:r>
    </w:p>
    <w:p w14:paraId="77ACA371" w14:textId="77777777" w:rsidR="00246859" w:rsidRDefault="00246859" w:rsidP="00767A7E">
      <w:pPr>
        <w:numPr>
          <w:ilvl w:val="0"/>
          <w:numId w:val="43"/>
        </w:numPr>
        <w:adjustRightInd w:val="0"/>
        <w:snapToGrid w:val="0"/>
        <w:spacing w:line="440" w:lineRule="exact"/>
        <w:ind w:left="1117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生活膳宿之安排：</w:t>
      </w:r>
    </w:p>
    <w:p w14:paraId="350716E5" w14:textId="77777777" w:rsidR="00767A7E" w:rsidRPr="00455677" w:rsidRDefault="00767A7E" w:rsidP="00767A7E">
      <w:pPr>
        <w:numPr>
          <w:ilvl w:val="0"/>
          <w:numId w:val="43"/>
        </w:numPr>
        <w:adjustRightInd w:val="0"/>
        <w:snapToGrid w:val="0"/>
        <w:spacing w:line="440" w:lineRule="exact"/>
        <w:ind w:left="1117"/>
        <w:rPr>
          <w:rFonts w:ascii="標楷體" w:eastAsia="標楷體" w:hAnsi="標楷體" w:cs="Times New Roman"/>
          <w:sz w:val="28"/>
          <w:szCs w:val="28"/>
        </w:rPr>
      </w:pPr>
      <w:r>
        <w:rPr>
          <w:rFonts w:ascii="標楷體" w:eastAsia="標楷體" w:hAnsi="標楷體" w:cs="Times New Roman" w:hint="eastAsia"/>
          <w:sz w:val="28"/>
          <w:szCs w:val="28"/>
        </w:rPr>
        <w:t>簽證及保險的安排：</w:t>
      </w:r>
    </w:p>
    <w:p w14:paraId="6C0617F2" w14:textId="77777777" w:rsidR="00246859" w:rsidRPr="00455677" w:rsidRDefault="00246859" w:rsidP="00767A7E">
      <w:pPr>
        <w:numPr>
          <w:ilvl w:val="0"/>
          <w:numId w:val="43"/>
        </w:numPr>
        <w:adjustRightInd w:val="0"/>
        <w:snapToGrid w:val="0"/>
        <w:spacing w:line="440" w:lineRule="exact"/>
        <w:ind w:left="1117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經費預算(附表一-1)：</w:t>
      </w:r>
    </w:p>
    <w:p w14:paraId="40D18711" w14:textId="77777777" w:rsidR="00246859" w:rsidRPr="00455677" w:rsidRDefault="00246859" w:rsidP="00CB038A">
      <w:pPr>
        <w:numPr>
          <w:ilvl w:val="0"/>
          <w:numId w:val="7"/>
        </w:numPr>
        <w:adjustRightInd w:val="0"/>
        <w:snapToGrid w:val="0"/>
        <w:spacing w:beforeLines="100" w:before="360" w:line="440" w:lineRule="exact"/>
        <w:ind w:left="392" w:hanging="658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實習機構：</w:t>
      </w:r>
    </w:p>
    <w:p w14:paraId="41375D3C" w14:textId="77777777" w:rsidR="00246859" w:rsidRDefault="00246859" w:rsidP="00246859">
      <w:pPr>
        <w:numPr>
          <w:ilvl w:val="0"/>
          <w:numId w:val="9"/>
        </w:numPr>
        <w:adjustRightInd w:val="0"/>
        <w:snapToGrid w:val="0"/>
        <w:spacing w:line="440" w:lineRule="exact"/>
        <w:ind w:left="1117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實習單位名稱及其國際聲譽：</w:t>
      </w:r>
    </w:p>
    <w:p w14:paraId="04009A45" w14:textId="77777777" w:rsidR="00246859" w:rsidRPr="00455677" w:rsidRDefault="00F77791" w:rsidP="00246859">
      <w:pPr>
        <w:numPr>
          <w:ilvl w:val="0"/>
          <w:numId w:val="9"/>
        </w:numPr>
        <w:adjustRightInd w:val="0"/>
        <w:snapToGrid w:val="0"/>
        <w:spacing w:line="440" w:lineRule="exact"/>
        <w:ind w:left="1117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lastRenderedPageBreak/>
        <w:t>實習機構</w:t>
      </w:r>
      <w:r w:rsidR="00246859" w:rsidRPr="00455677">
        <w:rPr>
          <w:rFonts w:ascii="標楷體" w:eastAsia="標楷體" w:hAnsi="標楷體" w:cs="Times New Roman" w:hint="eastAsia"/>
          <w:sz w:val="28"/>
          <w:szCs w:val="28"/>
        </w:rPr>
        <w:t>提供實習學生之待遇：</w:t>
      </w:r>
    </w:p>
    <w:p w14:paraId="262B09E2" w14:textId="77777777" w:rsidR="00767A7E" w:rsidRDefault="00767A7E" w:rsidP="00767A7E">
      <w:pPr>
        <w:numPr>
          <w:ilvl w:val="0"/>
          <w:numId w:val="9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767A7E">
        <w:rPr>
          <w:rFonts w:ascii="標楷體" w:eastAsia="標楷體" w:hAnsi="標楷體" w:cs="Times New Roman" w:hint="eastAsia"/>
          <w:sz w:val="28"/>
          <w:szCs w:val="28"/>
        </w:rPr>
        <w:t>提供實習之協助及相關輔導</w:t>
      </w:r>
      <w:r>
        <w:rPr>
          <w:rFonts w:ascii="標楷體" w:eastAsia="標楷體" w:hAnsi="標楷體" w:cs="Times New Roman" w:hint="eastAsia"/>
          <w:sz w:val="28"/>
          <w:szCs w:val="28"/>
        </w:rPr>
        <w:t>：</w:t>
      </w:r>
      <w:r>
        <w:rPr>
          <w:rFonts w:ascii="標楷體" w:eastAsia="標楷體" w:hAnsi="標楷體" w:cs="Times New Roman"/>
          <w:sz w:val="28"/>
          <w:szCs w:val="28"/>
        </w:rPr>
        <w:br/>
      </w:r>
      <w:r>
        <w:rPr>
          <w:rFonts w:ascii="標楷體" w:eastAsia="標楷體" w:hAnsi="標楷體" w:cs="Times New Roman" w:hint="eastAsia"/>
          <w:sz w:val="28"/>
          <w:szCs w:val="28"/>
        </w:rPr>
        <w:t>(例如：</w:t>
      </w:r>
      <w:r w:rsidRPr="00767A7E">
        <w:rPr>
          <w:rFonts w:ascii="標楷體" w:eastAsia="標楷體" w:hAnsi="標楷體" w:cs="Times New Roman" w:hint="eastAsia"/>
          <w:sz w:val="28"/>
          <w:szCs w:val="28"/>
        </w:rPr>
        <w:t>行前培訓、見習、實習、考察)</w:t>
      </w:r>
    </w:p>
    <w:p w14:paraId="5C26DB26" w14:textId="77777777" w:rsidR="00490D59" w:rsidRPr="00455677" w:rsidRDefault="00490D59" w:rsidP="00246859">
      <w:pPr>
        <w:numPr>
          <w:ilvl w:val="0"/>
          <w:numId w:val="9"/>
        </w:numPr>
        <w:adjustRightInd w:val="0"/>
        <w:snapToGrid w:val="0"/>
        <w:spacing w:line="440" w:lineRule="exact"/>
        <w:ind w:left="1117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實習機構考評輔導學生方式：</w:t>
      </w:r>
    </w:p>
    <w:p w14:paraId="59B2158C" w14:textId="77777777" w:rsidR="00246859" w:rsidRPr="00455677" w:rsidRDefault="00490D59" w:rsidP="00490D59">
      <w:pPr>
        <w:numPr>
          <w:ilvl w:val="0"/>
          <w:numId w:val="9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計畫主持人與實習機構合作時間</w:t>
      </w:r>
      <w:r w:rsidR="00246859" w:rsidRPr="00455677">
        <w:rPr>
          <w:rFonts w:ascii="標楷體" w:eastAsia="標楷體" w:hAnsi="標楷體" w:cs="Times New Roman" w:hint="eastAsia"/>
          <w:sz w:val="28"/>
          <w:szCs w:val="28"/>
        </w:rPr>
        <w:t>：</w:t>
      </w:r>
    </w:p>
    <w:p w14:paraId="1FF18669" w14:textId="77777777" w:rsidR="00246859" w:rsidRPr="00455677" w:rsidRDefault="00767A7E" w:rsidP="00767A7E">
      <w:pPr>
        <w:numPr>
          <w:ilvl w:val="0"/>
          <w:numId w:val="7"/>
        </w:numPr>
        <w:adjustRightInd w:val="0"/>
        <w:snapToGrid w:val="0"/>
        <w:spacing w:beforeLines="100" w:before="360" w:line="440" w:lineRule="exact"/>
        <w:rPr>
          <w:rFonts w:ascii="標楷體" w:eastAsia="標楷體" w:hAnsi="標楷體" w:cs="Times New Roman"/>
          <w:sz w:val="28"/>
          <w:szCs w:val="28"/>
        </w:rPr>
      </w:pPr>
      <w:r w:rsidRPr="00767A7E">
        <w:rPr>
          <w:rFonts w:ascii="標楷體" w:eastAsia="標楷體" w:hAnsi="標楷體" w:cs="Times New Roman" w:hint="eastAsia"/>
          <w:sz w:val="28"/>
          <w:szCs w:val="28"/>
        </w:rPr>
        <w:t>與國外實習機構後續連結效益、對學生未來發展性等實際成效</w:t>
      </w:r>
      <w:r w:rsidR="00246859" w:rsidRPr="00455677">
        <w:rPr>
          <w:rFonts w:ascii="標楷體" w:eastAsia="標楷體" w:hAnsi="標楷體" w:cs="Times New Roman" w:hint="eastAsia"/>
          <w:sz w:val="28"/>
          <w:szCs w:val="28"/>
        </w:rPr>
        <w:t>：</w:t>
      </w:r>
    </w:p>
    <w:p w14:paraId="0FBE28DD" w14:textId="77777777" w:rsidR="00246859" w:rsidRPr="00455677" w:rsidRDefault="00246859" w:rsidP="00246859">
      <w:pPr>
        <w:numPr>
          <w:ilvl w:val="0"/>
          <w:numId w:val="7"/>
        </w:numPr>
        <w:adjustRightInd w:val="0"/>
        <w:snapToGrid w:val="0"/>
        <w:spacing w:line="440" w:lineRule="exact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學生名冊(詳附表一-2)：</w:t>
      </w:r>
    </w:p>
    <w:p w14:paraId="0D325B0A" w14:textId="77777777" w:rsidR="00246859" w:rsidRPr="00455677" w:rsidRDefault="00246859" w:rsidP="00246859">
      <w:pPr>
        <w:adjustRightInd w:val="0"/>
        <w:snapToGrid w:val="0"/>
        <w:spacing w:line="440" w:lineRule="exact"/>
        <w:ind w:left="396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請附上學生基本資料表(附表)、在校成績單（含歷年成績單及上學年度全班排名百分比）。</w:t>
      </w:r>
    </w:p>
    <w:p w14:paraId="5FDB3D50" w14:textId="77777777" w:rsidR="00246859" w:rsidRPr="00455677" w:rsidRDefault="00246859" w:rsidP="00246859">
      <w:pPr>
        <w:widowControl/>
        <w:spacing w:line="440" w:lineRule="exact"/>
        <w:rPr>
          <w:rFonts w:ascii="標楷體" w:eastAsia="標楷體" w:hAnsi="標楷體" w:cs="Times New Roman"/>
          <w:sz w:val="32"/>
          <w:szCs w:val="32"/>
        </w:rPr>
      </w:pPr>
      <w:r w:rsidRPr="00455677">
        <w:rPr>
          <w:rFonts w:ascii="標楷體" w:eastAsia="標楷體" w:hAnsi="標楷體" w:cs="Times New Roman"/>
          <w:sz w:val="32"/>
          <w:szCs w:val="32"/>
        </w:rPr>
        <w:br w:type="page"/>
      </w:r>
      <w:r w:rsidRPr="00455677">
        <w:rPr>
          <w:rFonts w:ascii="Times New Roman" w:eastAsia="新細明體" w:hAnsi="Times New Roman" w:cs="Times New Roman" w:hint="eastAsia"/>
          <w:szCs w:val="24"/>
        </w:rPr>
        <w:lastRenderedPageBreak/>
        <w:t>【附表</w:t>
      </w:r>
      <w:r w:rsidRPr="00455677">
        <w:rPr>
          <w:rFonts w:ascii="Times New Roman" w:eastAsia="新細明體" w:hAnsi="Times New Roman" w:cs="Times New Roman" w:hint="eastAsia"/>
          <w:szCs w:val="24"/>
        </w:rPr>
        <w:t>1-1</w:t>
      </w:r>
      <w:r w:rsidRPr="00455677">
        <w:rPr>
          <w:rFonts w:ascii="Times New Roman" w:eastAsia="新細明體" w:hAnsi="Times New Roman" w:cs="Times New Roman" w:hint="eastAsia"/>
          <w:szCs w:val="24"/>
        </w:rPr>
        <w:t>】</w:t>
      </w:r>
    </w:p>
    <w:p w14:paraId="78CC061E" w14:textId="77777777" w:rsidR="00246859" w:rsidRPr="00455677" w:rsidRDefault="00246859" w:rsidP="00246859">
      <w:pPr>
        <w:widowControl/>
        <w:jc w:val="center"/>
        <w:rPr>
          <w:rFonts w:ascii="標楷體" w:eastAsia="標楷體" w:hAnsi="標楷體" w:cs="Times New Roman"/>
          <w:sz w:val="40"/>
          <w:szCs w:val="40"/>
        </w:rPr>
      </w:pPr>
      <w:r w:rsidRPr="00455677">
        <w:rPr>
          <w:rFonts w:ascii="標楷體" w:eastAsia="標楷體" w:hAnsi="標楷體" w:cs="Times New Roman" w:hint="eastAsia"/>
          <w:sz w:val="40"/>
          <w:szCs w:val="40"/>
        </w:rPr>
        <w:t>(計畫名稱)經費預算表</w:t>
      </w:r>
    </w:p>
    <w:tbl>
      <w:tblPr>
        <w:tblW w:w="9640" w:type="dxa"/>
        <w:tblInd w:w="-74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1843"/>
        <w:gridCol w:w="1843"/>
        <w:gridCol w:w="2186"/>
        <w:gridCol w:w="2208"/>
      </w:tblGrid>
      <w:tr w:rsidR="00455677" w:rsidRPr="00291535" w14:paraId="2D08DA25" w14:textId="77777777" w:rsidTr="001C6C0F">
        <w:tc>
          <w:tcPr>
            <w:tcW w:w="15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4613A7DB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項  目</w:t>
            </w:r>
          </w:p>
        </w:tc>
        <w:tc>
          <w:tcPr>
            <w:tcW w:w="1843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7B1B593E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單 價(元)</w:t>
            </w:r>
          </w:p>
        </w:tc>
        <w:tc>
          <w:tcPr>
            <w:tcW w:w="1843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633B93CF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金 額(元)</w:t>
            </w:r>
          </w:p>
        </w:tc>
        <w:tc>
          <w:tcPr>
            <w:tcW w:w="2186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7FA268CD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學生自籌(元)</w:t>
            </w:r>
          </w:p>
        </w:tc>
        <w:tc>
          <w:tcPr>
            <w:tcW w:w="2208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149B834D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申請補助(元)</w:t>
            </w:r>
          </w:p>
        </w:tc>
      </w:tr>
      <w:tr w:rsidR="00455677" w:rsidRPr="00291535" w14:paraId="4C35435D" w14:textId="77777777" w:rsidTr="001C6C0F">
        <w:tc>
          <w:tcPr>
            <w:tcW w:w="1560" w:type="dxa"/>
            <w:tcBorders>
              <w:top w:val="single" w:sz="12" w:space="0" w:color="auto"/>
            </w:tcBorders>
            <w:shd w:val="clear" w:color="auto" w:fill="auto"/>
          </w:tcPr>
          <w:p w14:paraId="47A5879F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生活費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14:paraId="3450B1DC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14:paraId="16C40942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186" w:type="dxa"/>
            <w:tcBorders>
              <w:top w:val="single" w:sz="12" w:space="0" w:color="auto"/>
            </w:tcBorders>
            <w:shd w:val="clear" w:color="auto" w:fill="auto"/>
          </w:tcPr>
          <w:p w14:paraId="79A3F5A0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08" w:type="dxa"/>
            <w:tcBorders>
              <w:top w:val="single" w:sz="12" w:space="0" w:color="auto"/>
            </w:tcBorders>
            <w:shd w:val="clear" w:color="auto" w:fill="auto"/>
          </w:tcPr>
          <w:p w14:paraId="2212F45C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455677" w:rsidRPr="00291535" w14:paraId="508565C2" w14:textId="77777777" w:rsidTr="001C6C0F">
        <w:tc>
          <w:tcPr>
            <w:tcW w:w="1560" w:type="dxa"/>
            <w:shd w:val="clear" w:color="auto" w:fill="auto"/>
          </w:tcPr>
          <w:p w14:paraId="32662DBD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機票費</w:t>
            </w:r>
          </w:p>
        </w:tc>
        <w:tc>
          <w:tcPr>
            <w:tcW w:w="1843" w:type="dxa"/>
            <w:shd w:val="clear" w:color="auto" w:fill="auto"/>
          </w:tcPr>
          <w:p w14:paraId="14F5752B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14:paraId="279CAD5E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186" w:type="dxa"/>
            <w:shd w:val="clear" w:color="auto" w:fill="auto"/>
          </w:tcPr>
          <w:p w14:paraId="40B3B236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08" w:type="dxa"/>
            <w:shd w:val="clear" w:color="auto" w:fill="auto"/>
          </w:tcPr>
          <w:p w14:paraId="48C88AE6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455677" w:rsidRPr="00291535" w14:paraId="6555C0FF" w14:textId="77777777" w:rsidTr="001C6C0F">
        <w:tc>
          <w:tcPr>
            <w:tcW w:w="1560" w:type="dxa"/>
            <w:shd w:val="clear" w:color="auto" w:fill="auto"/>
          </w:tcPr>
          <w:p w14:paraId="289D92E7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學  費</w:t>
            </w:r>
          </w:p>
        </w:tc>
        <w:tc>
          <w:tcPr>
            <w:tcW w:w="1843" w:type="dxa"/>
            <w:shd w:val="clear" w:color="auto" w:fill="auto"/>
          </w:tcPr>
          <w:p w14:paraId="40197013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14:paraId="2AED5FAC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186" w:type="dxa"/>
            <w:shd w:val="clear" w:color="auto" w:fill="auto"/>
          </w:tcPr>
          <w:p w14:paraId="6F7C09FF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08" w:type="dxa"/>
            <w:shd w:val="clear" w:color="auto" w:fill="auto"/>
          </w:tcPr>
          <w:p w14:paraId="0498648A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455677" w:rsidRPr="00291535" w14:paraId="731E9BF4" w14:textId="77777777" w:rsidTr="001C6C0F">
        <w:tc>
          <w:tcPr>
            <w:tcW w:w="1560" w:type="dxa"/>
            <w:shd w:val="clear" w:color="auto" w:fill="auto"/>
          </w:tcPr>
          <w:p w14:paraId="25D9DFB0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/>
                <w:sz w:val="28"/>
                <w:szCs w:val="28"/>
              </w:rPr>
              <w:t>…</w:t>
            </w: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(其他)</w:t>
            </w:r>
          </w:p>
        </w:tc>
        <w:tc>
          <w:tcPr>
            <w:tcW w:w="1843" w:type="dxa"/>
            <w:shd w:val="clear" w:color="auto" w:fill="auto"/>
          </w:tcPr>
          <w:p w14:paraId="32672FBD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14:paraId="3B9F4678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186" w:type="dxa"/>
            <w:shd w:val="clear" w:color="auto" w:fill="auto"/>
          </w:tcPr>
          <w:p w14:paraId="685F3724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08" w:type="dxa"/>
            <w:shd w:val="clear" w:color="auto" w:fill="auto"/>
          </w:tcPr>
          <w:p w14:paraId="27D36035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455677" w:rsidRPr="00291535" w14:paraId="2B80587C" w14:textId="77777777" w:rsidTr="001C6C0F">
        <w:tc>
          <w:tcPr>
            <w:tcW w:w="1560" w:type="dxa"/>
            <w:shd w:val="clear" w:color="auto" w:fill="auto"/>
          </w:tcPr>
          <w:p w14:paraId="7851E383" w14:textId="77777777" w:rsidR="00246859" w:rsidRPr="00291535" w:rsidRDefault="00246859" w:rsidP="00246859">
            <w:pPr>
              <w:widowControl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合  計</w:t>
            </w:r>
          </w:p>
        </w:tc>
        <w:tc>
          <w:tcPr>
            <w:tcW w:w="1843" w:type="dxa"/>
            <w:shd w:val="clear" w:color="auto" w:fill="auto"/>
          </w:tcPr>
          <w:p w14:paraId="78920CCD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14:paraId="16020A30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186" w:type="dxa"/>
            <w:shd w:val="clear" w:color="auto" w:fill="auto"/>
          </w:tcPr>
          <w:p w14:paraId="674D94B3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2208" w:type="dxa"/>
            <w:shd w:val="clear" w:color="auto" w:fill="auto"/>
          </w:tcPr>
          <w:p w14:paraId="264E78E3" w14:textId="77777777" w:rsidR="00246859" w:rsidRPr="00291535" w:rsidRDefault="00246859" w:rsidP="00246859">
            <w:pPr>
              <w:widowControl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14:paraId="75CF537A" w14:textId="77777777" w:rsidR="00246859" w:rsidRPr="00455677" w:rsidRDefault="00246859" w:rsidP="00246859">
      <w:pPr>
        <w:widowControl/>
        <w:adjustRightInd w:val="0"/>
        <w:snapToGrid w:val="0"/>
        <w:spacing w:line="240" w:lineRule="exact"/>
        <w:ind w:left="-672"/>
        <w:rPr>
          <w:rFonts w:ascii="微軟正黑體" w:eastAsia="微軟正黑體" w:hAnsi="微軟正黑體" w:cs="Times New Roman"/>
          <w:sz w:val="20"/>
          <w:szCs w:val="20"/>
        </w:rPr>
      </w:pPr>
      <w:r w:rsidRPr="00455677">
        <w:rPr>
          <w:rFonts w:ascii="標楷體" w:eastAsia="標楷體" w:hAnsi="標楷體" w:cs="Times New Roman" w:hint="eastAsia"/>
          <w:szCs w:val="24"/>
        </w:rPr>
        <w:t>※</w:t>
      </w:r>
      <w:r w:rsidRPr="00455677">
        <w:rPr>
          <w:rFonts w:ascii="微軟正黑體" w:eastAsia="微軟正黑體" w:hAnsi="微軟正黑體" w:cs="Times New Roman" w:hint="eastAsia"/>
          <w:sz w:val="20"/>
          <w:szCs w:val="20"/>
        </w:rPr>
        <w:t>附註：1. 獲教育部或其他校外機構補助者，其獎補助項目，依補助單位之相關規定辦理。</w:t>
      </w:r>
    </w:p>
    <w:p w14:paraId="2DC265A2" w14:textId="77777777" w:rsidR="00246859" w:rsidRPr="00455677" w:rsidRDefault="00246859" w:rsidP="00246859">
      <w:pPr>
        <w:widowControl/>
        <w:adjustRightInd w:val="0"/>
        <w:snapToGrid w:val="0"/>
        <w:spacing w:line="240" w:lineRule="exact"/>
        <w:ind w:leftChars="76" w:left="432" w:hangingChars="125" w:hanging="250"/>
        <w:rPr>
          <w:rFonts w:ascii="微軟正黑體" w:eastAsia="微軟正黑體" w:hAnsi="微軟正黑體" w:cs="Times New Roman"/>
          <w:sz w:val="20"/>
          <w:szCs w:val="20"/>
        </w:rPr>
      </w:pPr>
      <w:r w:rsidRPr="00455677">
        <w:rPr>
          <w:rFonts w:ascii="微軟正黑體" w:eastAsia="微軟正黑體" w:hAnsi="微軟正黑體" w:cs="Times New Roman" w:hint="eastAsia"/>
          <w:sz w:val="20"/>
          <w:szCs w:val="20"/>
        </w:rPr>
        <w:t>2. 未獲校外補助或因不具中華民國國籍無法申請其他機構補助者，得申請校內經費補助學生來回經濟艙飛機票。</w:t>
      </w:r>
    </w:p>
    <w:p w14:paraId="15C1CA80" w14:textId="77777777" w:rsidR="00246859" w:rsidRPr="00455677" w:rsidRDefault="00246859" w:rsidP="00246859">
      <w:pPr>
        <w:widowControl/>
        <w:rPr>
          <w:rFonts w:ascii="標楷體" w:eastAsia="標楷體" w:hAnsi="標楷體" w:cs="Times New Roman"/>
          <w:sz w:val="32"/>
          <w:szCs w:val="32"/>
        </w:rPr>
      </w:pPr>
      <w:r w:rsidRPr="00455677">
        <w:rPr>
          <w:rFonts w:ascii="標楷體" w:eastAsia="標楷體" w:hAnsi="標楷體" w:cs="Times New Roman"/>
          <w:sz w:val="32"/>
          <w:szCs w:val="32"/>
        </w:rPr>
        <w:br w:type="page"/>
      </w:r>
      <w:r w:rsidRPr="00455677">
        <w:rPr>
          <w:rFonts w:ascii="標楷體" w:eastAsia="標楷體" w:hAnsi="標楷體" w:cs="Times New Roman" w:hint="eastAsia"/>
          <w:sz w:val="32"/>
          <w:szCs w:val="32"/>
        </w:rPr>
        <w:lastRenderedPageBreak/>
        <w:t>【附表一-2】</w:t>
      </w:r>
    </w:p>
    <w:p w14:paraId="46825163" w14:textId="77777777" w:rsidR="00246859" w:rsidRPr="00455677" w:rsidRDefault="00246859" w:rsidP="00246859">
      <w:pPr>
        <w:widowControl/>
        <w:jc w:val="center"/>
        <w:rPr>
          <w:rFonts w:ascii="標楷體" w:eastAsia="標楷體" w:hAnsi="標楷體" w:cs="Times New Roman"/>
          <w:sz w:val="32"/>
          <w:szCs w:val="32"/>
        </w:rPr>
      </w:pPr>
      <w:r w:rsidRPr="00455677">
        <w:rPr>
          <w:rFonts w:ascii="標楷體" w:eastAsia="標楷體" w:hAnsi="標楷體" w:cs="Times New Roman" w:hint="eastAsia"/>
          <w:sz w:val="32"/>
          <w:szCs w:val="32"/>
        </w:rPr>
        <w:t>(計畫名稱)選送學生出國實習</w:t>
      </w:r>
    </w:p>
    <w:p w14:paraId="10792859" w14:textId="77777777" w:rsidR="00246859" w:rsidRPr="00455677" w:rsidRDefault="00246859" w:rsidP="00246859">
      <w:pPr>
        <w:widowControl/>
        <w:jc w:val="center"/>
        <w:rPr>
          <w:rFonts w:ascii="標楷體" w:eastAsia="標楷體" w:hAnsi="標楷體" w:cs="Times New Roman"/>
          <w:sz w:val="40"/>
          <w:szCs w:val="40"/>
        </w:rPr>
      </w:pPr>
      <w:r w:rsidRPr="00455677">
        <w:rPr>
          <w:rFonts w:ascii="標楷體" w:eastAsia="標楷體" w:hAnsi="標楷體" w:cs="Times New Roman" w:hint="eastAsia"/>
          <w:sz w:val="40"/>
          <w:szCs w:val="40"/>
        </w:rPr>
        <w:t>學生名冊</w:t>
      </w:r>
    </w:p>
    <w:p w14:paraId="130D8898" w14:textId="77777777" w:rsidR="00246859" w:rsidRPr="00455677" w:rsidRDefault="00246859" w:rsidP="00246859">
      <w:pPr>
        <w:ind w:left="-567"/>
        <w:rPr>
          <w:rFonts w:ascii="標楷體" w:eastAsia="標楷體" w:hAnsi="標楷體" w:cs="Times New Roman"/>
          <w:sz w:val="28"/>
          <w:szCs w:val="28"/>
        </w:rPr>
      </w:pPr>
      <w:r w:rsidRPr="00455677">
        <w:rPr>
          <w:rFonts w:ascii="標楷體" w:eastAsia="標楷體" w:hAnsi="標楷體" w:cs="Times New Roman" w:hint="eastAsia"/>
          <w:sz w:val="28"/>
          <w:szCs w:val="28"/>
        </w:rPr>
        <w:t>計畫主持人：</w:t>
      </w:r>
    </w:p>
    <w:tbl>
      <w:tblPr>
        <w:tblW w:w="10065" w:type="dxa"/>
        <w:tblInd w:w="-74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1418"/>
        <w:gridCol w:w="1681"/>
        <w:gridCol w:w="1526"/>
        <w:gridCol w:w="1896"/>
        <w:gridCol w:w="1020"/>
        <w:gridCol w:w="1531"/>
      </w:tblGrid>
      <w:tr w:rsidR="00455677" w:rsidRPr="00455677" w14:paraId="6F05C426" w14:textId="77777777" w:rsidTr="001C6C0F">
        <w:tc>
          <w:tcPr>
            <w:tcW w:w="99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93DF3C8" w14:textId="77777777" w:rsidR="00246859" w:rsidRPr="00291535" w:rsidRDefault="00246859" w:rsidP="00246859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編號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8BDFADA" w14:textId="77777777" w:rsidR="00246859" w:rsidRPr="00291535" w:rsidRDefault="00246859" w:rsidP="00246859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學  號</w:t>
            </w:r>
          </w:p>
        </w:tc>
        <w:tc>
          <w:tcPr>
            <w:tcW w:w="16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B4D43B5" w14:textId="77777777" w:rsidR="00246859" w:rsidRPr="00291535" w:rsidRDefault="00246859" w:rsidP="00246859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學生姓名</w:t>
            </w:r>
          </w:p>
        </w:tc>
        <w:tc>
          <w:tcPr>
            <w:tcW w:w="152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7E2B274E" w14:textId="77777777" w:rsidR="00246859" w:rsidRPr="00291535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身份</w:t>
            </w:r>
          </w:p>
          <w:p w14:paraId="588FD026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(本國生)</w:t>
            </w:r>
          </w:p>
          <w:p w14:paraId="2031228A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(外籍生)</w:t>
            </w:r>
          </w:p>
          <w:p w14:paraId="1806CEB8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(僑  生)</w:t>
            </w:r>
          </w:p>
        </w:tc>
        <w:tc>
          <w:tcPr>
            <w:tcW w:w="189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835205D" w14:textId="77777777" w:rsidR="00246859" w:rsidRPr="00291535" w:rsidRDefault="00246859" w:rsidP="00246859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系所/班別</w:t>
            </w:r>
          </w:p>
        </w:tc>
        <w:tc>
          <w:tcPr>
            <w:tcW w:w="102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927807B" w14:textId="77777777" w:rsidR="00246859" w:rsidRPr="00291535" w:rsidRDefault="00246859" w:rsidP="00246859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年 級</w:t>
            </w:r>
          </w:p>
        </w:tc>
        <w:tc>
          <w:tcPr>
            <w:tcW w:w="153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B78A95A" w14:textId="77777777" w:rsidR="00246859" w:rsidRPr="00291535" w:rsidRDefault="00246859" w:rsidP="00246859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91535">
              <w:rPr>
                <w:rFonts w:ascii="標楷體" w:eastAsia="標楷體" w:hAnsi="標楷體" w:cs="Times New Roman" w:hint="eastAsia"/>
                <w:sz w:val="28"/>
                <w:szCs w:val="28"/>
              </w:rPr>
              <w:t>繳交資料</w:t>
            </w:r>
          </w:p>
        </w:tc>
      </w:tr>
      <w:tr w:rsidR="00455677" w:rsidRPr="00455677" w14:paraId="6F549D88" w14:textId="77777777" w:rsidTr="001C6C0F">
        <w:tc>
          <w:tcPr>
            <w:tcW w:w="99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B42D992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EA181F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681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502D476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26" w:type="dxa"/>
            <w:tcBorders>
              <w:top w:val="single" w:sz="18" w:space="0" w:color="auto"/>
            </w:tcBorders>
            <w:shd w:val="clear" w:color="auto" w:fill="auto"/>
          </w:tcPr>
          <w:p w14:paraId="089DB1E0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896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24BD8D5B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02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6E4B1A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31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E7F3199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基本資料表</w:t>
            </w:r>
          </w:p>
          <w:p w14:paraId="509E98B1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成績單</w:t>
            </w:r>
          </w:p>
        </w:tc>
      </w:tr>
      <w:tr w:rsidR="00455677" w:rsidRPr="00455677" w14:paraId="1851CA09" w14:textId="77777777" w:rsidTr="001C6C0F">
        <w:tc>
          <w:tcPr>
            <w:tcW w:w="993" w:type="dxa"/>
            <w:shd w:val="clear" w:color="auto" w:fill="auto"/>
            <w:vAlign w:val="center"/>
          </w:tcPr>
          <w:p w14:paraId="1C2C657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E3C5D6A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1CD8A2A5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3DE46696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7E406FBD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090BB168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20A18D1E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基本資料表</w:t>
            </w:r>
          </w:p>
          <w:p w14:paraId="70AF836C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成績單</w:t>
            </w:r>
          </w:p>
        </w:tc>
      </w:tr>
      <w:tr w:rsidR="00455677" w:rsidRPr="00455677" w14:paraId="3841F5FB" w14:textId="77777777" w:rsidTr="001C6C0F">
        <w:tc>
          <w:tcPr>
            <w:tcW w:w="993" w:type="dxa"/>
            <w:shd w:val="clear" w:color="auto" w:fill="auto"/>
            <w:vAlign w:val="center"/>
          </w:tcPr>
          <w:p w14:paraId="14C0823B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850C56F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0DB30F6A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2963120D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58B84D92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3184B38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4AE7310E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基本資料表</w:t>
            </w:r>
          </w:p>
          <w:p w14:paraId="2251D415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成績單</w:t>
            </w:r>
          </w:p>
        </w:tc>
      </w:tr>
      <w:tr w:rsidR="00455677" w:rsidRPr="00455677" w14:paraId="1A0580B3" w14:textId="77777777" w:rsidTr="001C6C0F">
        <w:tc>
          <w:tcPr>
            <w:tcW w:w="993" w:type="dxa"/>
            <w:shd w:val="clear" w:color="auto" w:fill="auto"/>
            <w:vAlign w:val="center"/>
          </w:tcPr>
          <w:p w14:paraId="55867B8B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33E69C6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2C6CA873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5F86FD3F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58AE3FF0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2FD7C32A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0366E818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基本資料表</w:t>
            </w:r>
          </w:p>
          <w:p w14:paraId="1DE29F49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成績單</w:t>
            </w:r>
          </w:p>
        </w:tc>
      </w:tr>
      <w:tr w:rsidR="00455677" w:rsidRPr="00455677" w14:paraId="169CFE42" w14:textId="77777777" w:rsidTr="001C6C0F">
        <w:tc>
          <w:tcPr>
            <w:tcW w:w="993" w:type="dxa"/>
            <w:shd w:val="clear" w:color="auto" w:fill="auto"/>
            <w:vAlign w:val="center"/>
          </w:tcPr>
          <w:p w14:paraId="602709F3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4B58E96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542BEC2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340E8D73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2D5537FD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3951BC2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0FAB01F4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基本資料表</w:t>
            </w:r>
          </w:p>
          <w:p w14:paraId="2E769774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sym w:font="Wingdings" w:char="F06F"/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成績單</w:t>
            </w:r>
          </w:p>
        </w:tc>
      </w:tr>
      <w:tr w:rsidR="00455677" w:rsidRPr="00455677" w14:paraId="3D4AC5F0" w14:textId="77777777" w:rsidTr="001C6C0F">
        <w:tc>
          <w:tcPr>
            <w:tcW w:w="993" w:type="dxa"/>
            <w:shd w:val="clear" w:color="auto" w:fill="auto"/>
            <w:vAlign w:val="center"/>
          </w:tcPr>
          <w:p w14:paraId="1FD2D789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6A36707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75B46396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245D6F00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2F78101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2C0D3771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1214A6AC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32"/>
                <w:szCs w:val="32"/>
              </w:rPr>
            </w:pPr>
          </w:p>
        </w:tc>
      </w:tr>
    </w:tbl>
    <w:p w14:paraId="78985D87" w14:textId="77777777" w:rsidR="00246859" w:rsidRPr="00455677" w:rsidRDefault="00246859" w:rsidP="00246859">
      <w:pPr>
        <w:ind w:left="396"/>
        <w:rPr>
          <w:rFonts w:ascii="標楷體" w:eastAsia="標楷體" w:hAnsi="標楷體" w:cs="Times New Roman"/>
          <w:sz w:val="32"/>
          <w:szCs w:val="32"/>
        </w:rPr>
      </w:pPr>
    </w:p>
    <w:p w14:paraId="0848FFFA" w14:textId="77777777" w:rsidR="00246859" w:rsidRPr="00455677" w:rsidRDefault="00246859" w:rsidP="00246859">
      <w:pPr>
        <w:adjustRightInd w:val="0"/>
        <w:snapToGrid w:val="0"/>
        <w:spacing w:beforeLines="50" w:before="180" w:line="500" w:lineRule="exact"/>
        <w:ind w:leftChars="-295" w:left="-708"/>
        <w:rPr>
          <w:rFonts w:ascii="標楷體" w:eastAsia="標楷體" w:hAnsi="標楷體" w:cs="Times New Roman"/>
          <w:sz w:val="32"/>
          <w:szCs w:val="32"/>
        </w:rPr>
      </w:pPr>
      <w:r w:rsidRPr="00455677">
        <w:rPr>
          <w:rFonts w:ascii="標楷體" w:eastAsia="標楷體" w:hAnsi="標楷體" w:cs="Times New Roman"/>
          <w:sz w:val="32"/>
          <w:szCs w:val="32"/>
        </w:rPr>
        <w:br w:type="page"/>
      </w:r>
      <w:r w:rsidRPr="00455677">
        <w:rPr>
          <w:rFonts w:ascii="標楷體" w:eastAsia="標楷體" w:hAnsi="標楷體" w:cs="Times New Roman" w:hint="eastAsia"/>
          <w:sz w:val="32"/>
          <w:szCs w:val="32"/>
        </w:rPr>
        <w:lastRenderedPageBreak/>
        <w:t>【附表】</w:t>
      </w:r>
    </w:p>
    <w:p w14:paraId="7390DE14" w14:textId="77777777" w:rsidR="00246859" w:rsidRPr="00455677" w:rsidRDefault="00246859" w:rsidP="00246859">
      <w:pPr>
        <w:adjustRightInd w:val="0"/>
        <w:snapToGrid w:val="0"/>
        <w:spacing w:beforeLines="50" w:before="180" w:line="500" w:lineRule="exact"/>
        <w:ind w:leftChars="-295" w:left="-708"/>
        <w:jc w:val="center"/>
        <w:rPr>
          <w:rFonts w:ascii="標楷體" w:eastAsia="標楷體" w:hAnsi="標楷體" w:cs="Times New Roman"/>
          <w:b/>
          <w:sz w:val="36"/>
          <w:szCs w:val="36"/>
        </w:rPr>
      </w:pPr>
      <w:r w:rsidRPr="00455677">
        <w:rPr>
          <w:rFonts w:ascii="標楷體" w:eastAsia="標楷體" w:hAnsi="標楷體" w:cs="Times New Roman"/>
          <w:b/>
          <w:noProof/>
          <w:sz w:val="40"/>
          <w:szCs w:val="40"/>
        </w:rPr>
        <w:drawing>
          <wp:inline distT="0" distB="0" distL="0" distR="0" wp14:anchorId="65E54785" wp14:editId="27F5B4BA">
            <wp:extent cx="1851660" cy="429244"/>
            <wp:effectExtent l="0" t="0" r="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法鼓文理學院標準字_橫式2_0830定稿-01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759" cy="42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49151" w14:textId="77777777" w:rsidR="00246859" w:rsidRPr="00455677" w:rsidRDefault="00246859" w:rsidP="00246859">
      <w:pPr>
        <w:adjustRightInd w:val="0"/>
        <w:snapToGrid w:val="0"/>
        <w:spacing w:beforeLines="50" w:before="180" w:line="500" w:lineRule="exact"/>
        <w:ind w:leftChars="-295" w:left="-708"/>
        <w:jc w:val="center"/>
        <w:rPr>
          <w:rFonts w:ascii="標楷體" w:eastAsia="標楷體" w:hAnsi="標楷體" w:cs="Times New Roman"/>
          <w:b/>
          <w:sz w:val="36"/>
          <w:szCs w:val="36"/>
        </w:rPr>
      </w:pPr>
      <w:r w:rsidRPr="00455677">
        <w:rPr>
          <w:rFonts w:ascii="標楷體" w:eastAsia="標楷體" w:hAnsi="標楷體" w:cs="Times New Roman" w:hint="eastAsia"/>
          <w:b/>
          <w:sz w:val="36"/>
          <w:szCs w:val="36"/>
        </w:rPr>
        <w:t>選送學生出國實習學生基本資料表</w:t>
      </w:r>
    </w:p>
    <w:p w14:paraId="1F678135" w14:textId="77777777" w:rsidR="00246859" w:rsidRPr="00455677" w:rsidRDefault="00246859" w:rsidP="00246859">
      <w:pPr>
        <w:snapToGrid w:val="0"/>
        <w:jc w:val="center"/>
        <w:rPr>
          <w:rFonts w:ascii="標楷體" w:eastAsia="標楷體" w:hAnsi="標楷體" w:cs="Times New Roman"/>
          <w:sz w:val="28"/>
          <w:szCs w:val="28"/>
        </w:rPr>
      </w:pPr>
    </w:p>
    <w:tbl>
      <w:tblPr>
        <w:tblW w:w="10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54"/>
        <w:gridCol w:w="388"/>
        <w:gridCol w:w="2102"/>
        <w:gridCol w:w="1584"/>
        <w:gridCol w:w="117"/>
        <w:gridCol w:w="1307"/>
        <w:gridCol w:w="154"/>
        <w:gridCol w:w="1091"/>
        <w:gridCol w:w="35"/>
        <w:gridCol w:w="1413"/>
        <w:gridCol w:w="1690"/>
      </w:tblGrid>
      <w:tr w:rsidR="00455677" w:rsidRPr="00455677" w14:paraId="2432943F" w14:textId="77777777" w:rsidTr="001C6C0F">
        <w:trPr>
          <w:cantSplit/>
          <w:trHeight w:val="515"/>
          <w:jc w:val="center"/>
        </w:trPr>
        <w:tc>
          <w:tcPr>
            <w:tcW w:w="105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0D48B3E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編  號：</w:t>
            </w:r>
          </w:p>
        </w:tc>
        <w:tc>
          <w:tcPr>
            <w:tcW w:w="4074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4EEC42E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424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6E8FFCF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2693" w:type="dxa"/>
            <w:gridSpan w:val="4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3AAA602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4AF4D3B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455677" w:rsidRPr="00455677" w14:paraId="22104A97" w14:textId="77777777" w:rsidTr="001C6C0F">
        <w:trPr>
          <w:cantSplit/>
          <w:trHeight w:val="515"/>
          <w:jc w:val="center"/>
        </w:trPr>
        <w:tc>
          <w:tcPr>
            <w:tcW w:w="105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436DF720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姓    名</w:t>
            </w:r>
          </w:p>
        </w:tc>
        <w:tc>
          <w:tcPr>
            <w:tcW w:w="4074" w:type="dxa"/>
            <w:gridSpan w:val="3"/>
            <w:tcBorders>
              <w:top w:val="single" w:sz="18" w:space="0" w:color="auto"/>
            </w:tcBorders>
            <w:vAlign w:val="center"/>
          </w:tcPr>
          <w:p w14:paraId="6CAE4FFA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/>
                <w:sz w:val="20"/>
                <w:szCs w:val="24"/>
              </w:rPr>
              <w:t xml:space="preserve"> </w:t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中文</w:t>
            </w:r>
            <w:r w:rsidRPr="00455677">
              <w:rPr>
                <w:rFonts w:ascii="標楷體" w:eastAsia="標楷體" w:hAnsi="標楷體" w:cs="Times New Roman"/>
                <w:sz w:val="20"/>
                <w:szCs w:val="24"/>
              </w:rPr>
              <w:t>:</w:t>
            </w:r>
          </w:p>
        </w:tc>
        <w:tc>
          <w:tcPr>
            <w:tcW w:w="1424" w:type="dxa"/>
            <w:gridSpan w:val="2"/>
            <w:tcBorders>
              <w:top w:val="single" w:sz="18" w:space="0" w:color="auto"/>
            </w:tcBorders>
            <w:vAlign w:val="center"/>
          </w:tcPr>
          <w:p w14:paraId="763F235A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班    級</w:t>
            </w:r>
          </w:p>
        </w:tc>
        <w:tc>
          <w:tcPr>
            <w:tcW w:w="2693" w:type="dxa"/>
            <w:gridSpan w:val="4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6F3C2582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□佛教學系  □人社學群</w:t>
            </w:r>
          </w:p>
          <w:p w14:paraId="7177E921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□博士班□碩士班□ 學士班</w:t>
            </w:r>
          </w:p>
          <w:p w14:paraId="20378F66" w14:textId="77777777" w:rsidR="00246859" w:rsidRPr="00455677" w:rsidRDefault="00246859" w:rsidP="00246859">
            <w:pPr>
              <w:adjustRightInd w:val="0"/>
              <w:snapToGrid w:val="0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 xml:space="preserve"> </w:t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  <w:u w:val="single"/>
              </w:rPr>
              <w:t xml:space="preserve">       </w:t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0"/>
              </w:rPr>
              <w:t>年級</w:t>
            </w:r>
          </w:p>
        </w:tc>
        <w:tc>
          <w:tcPr>
            <w:tcW w:w="1690" w:type="dxa"/>
            <w:vMerge w:val="restart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851200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一吋照片黏貼處</w:t>
            </w:r>
          </w:p>
        </w:tc>
      </w:tr>
      <w:tr w:rsidR="00455677" w:rsidRPr="00455677" w14:paraId="7CED8430" w14:textId="77777777" w:rsidTr="001C6C0F">
        <w:trPr>
          <w:cantSplit/>
          <w:trHeight w:val="536"/>
          <w:jc w:val="center"/>
        </w:trPr>
        <w:tc>
          <w:tcPr>
            <w:tcW w:w="1054" w:type="dxa"/>
            <w:vMerge/>
            <w:tcBorders>
              <w:left w:val="single" w:sz="18" w:space="0" w:color="auto"/>
            </w:tcBorders>
            <w:vAlign w:val="center"/>
          </w:tcPr>
          <w:p w14:paraId="660A4C5C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18"/>
                <w:szCs w:val="18"/>
              </w:rPr>
            </w:pPr>
          </w:p>
        </w:tc>
        <w:tc>
          <w:tcPr>
            <w:tcW w:w="4074" w:type="dxa"/>
            <w:gridSpan w:val="3"/>
            <w:vAlign w:val="center"/>
          </w:tcPr>
          <w:p w14:paraId="34204688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 英文</w:t>
            </w:r>
            <w:r w:rsidRPr="00455677">
              <w:rPr>
                <w:rFonts w:ascii="標楷體" w:eastAsia="標楷體" w:hAnsi="標楷體" w:cs="Times New Roman"/>
                <w:sz w:val="20"/>
                <w:szCs w:val="24"/>
              </w:rPr>
              <w:t>:</w:t>
            </w:r>
          </w:p>
        </w:tc>
        <w:tc>
          <w:tcPr>
            <w:tcW w:w="1424" w:type="dxa"/>
            <w:gridSpan w:val="2"/>
            <w:vAlign w:val="center"/>
          </w:tcPr>
          <w:p w14:paraId="553E9277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學    號</w:t>
            </w:r>
          </w:p>
        </w:tc>
        <w:tc>
          <w:tcPr>
            <w:tcW w:w="2693" w:type="dxa"/>
            <w:gridSpan w:val="4"/>
            <w:tcBorders>
              <w:right w:val="single" w:sz="18" w:space="0" w:color="auto"/>
            </w:tcBorders>
            <w:vAlign w:val="center"/>
          </w:tcPr>
          <w:p w14:paraId="5C85CEDF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690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5E3394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455677" w:rsidRPr="00455677" w14:paraId="2FC76748" w14:textId="77777777" w:rsidTr="001C6C0F">
        <w:trPr>
          <w:cantSplit/>
          <w:trHeight w:val="351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14:paraId="3EF513F5" w14:textId="77777777" w:rsidR="00246859" w:rsidRPr="00455677" w:rsidRDefault="00246859" w:rsidP="00303B44">
            <w:pPr>
              <w:jc w:val="center"/>
              <w:rPr>
                <w:rFonts w:ascii="標楷體" w:eastAsia="標楷體" w:hAnsi="標楷體" w:cs="Times New Roman"/>
                <w:sz w:val="18"/>
                <w:szCs w:val="18"/>
              </w:rPr>
            </w:pPr>
            <w:r w:rsidRPr="00455677">
              <w:rPr>
                <w:rFonts w:ascii="標楷體" w:eastAsia="標楷體" w:hAnsi="標楷體" w:cs="Times New Roman" w:hint="eastAsia"/>
                <w:sz w:val="18"/>
                <w:szCs w:val="18"/>
              </w:rPr>
              <w:t>出生年</w:t>
            </w:r>
          </w:p>
        </w:tc>
        <w:tc>
          <w:tcPr>
            <w:tcW w:w="4074" w:type="dxa"/>
            <w:gridSpan w:val="3"/>
            <w:vAlign w:val="center"/>
          </w:tcPr>
          <w:p w14:paraId="5B0B74D8" w14:textId="77777777" w:rsidR="00246859" w:rsidRPr="00455677" w:rsidRDefault="00246859" w:rsidP="00303B44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 (西元)         年   </w:t>
            </w:r>
          </w:p>
        </w:tc>
        <w:tc>
          <w:tcPr>
            <w:tcW w:w="1424" w:type="dxa"/>
            <w:gridSpan w:val="2"/>
            <w:vAlign w:val="center"/>
          </w:tcPr>
          <w:p w14:paraId="618E7050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性    別</w:t>
            </w:r>
          </w:p>
        </w:tc>
        <w:tc>
          <w:tcPr>
            <w:tcW w:w="2693" w:type="dxa"/>
            <w:gridSpan w:val="4"/>
            <w:tcBorders>
              <w:right w:val="single" w:sz="18" w:space="0" w:color="auto"/>
            </w:tcBorders>
            <w:vAlign w:val="center"/>
          </w:tcPr>
          <w:p w14:paraId="307791D8" w14:textId="77777777" w:rsidR="00246859" w:rsidRPr="00455677" w:rsidRDefault="00246859" w:rsidP="00246859">
            <w:pPr>
              <w:ind w:firstLineChars="48" w:firstLine="115"/>
              <w:rPr>
                <w:rFonts w:ascii="標楷體" w:eastAsia="標楷體" w:hAnsi="標楷體" w:cs="Times New Roman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Cs w:val="24"/>
              </w:rPr>
              <w:t>□男   □女</w:t>
            </w:r>
          </w:p>
        </w:tc>
        <w:tc>
          <w:tcPr>
            <w:tcW w:w="1690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22CAB5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455677" w:rsidRPr="00455677" w14:paraId="4FB9D517" w14:textId="77777777" w:rsidTr="00A95379">
        <w:trPr>
          <w:cantSplit/>
          <w:trHeight w:val="333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14:paraId="0FD213CB" w14:textId="77777777" w:rsidR="00246859" w:rsidRPr="00455677" w:rsidRDefault="00303B44" w:rsidP="00246859">
            <w:pPr>
              <w:jc w:val="center"/>
              <w:rPr>
                <w:rFonts w:ascii="標楷體" w:eastAsia="標楷體" w:hAnsi="標楷體" w:cs="Times New Roman"/>
                <w:sz w:val="18"/>
                <w:szCs w:val="18"/>
              </w:rPr>
            </w:pPr>
            <w:r w:rsidRPr="00455677">
              <w:rPr>
                <w:rFonts w:ascii="標楷體" w:eastAsia="標楷體" w:hAnsi="標楷體" w:cs="Times New Roman" w:hint="eastAsia"/>
                <w:sz w:val="18"/>
                <w:szCs w:val="18"/>
              </w:rPr>
              <w:t>國  籍</w:t>
            </w:r>
          </w:p>
        </w:tc>
        <w:tc>
          <w:tcPr>
            <w:tcW w:w="4074" w:type="dxa"/>
            <w:gridSpan w:val="3"/>
            <w:vAlign w:val="center"/>
          </w:tcPr>
          <w:p w14:paraId="094E1609" w14:textId="77777777" w:rsidR="00246859" w:rsidRPr="00455677" w:rsidRDefault="00303B44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□本國生(中華民國)  □境外生(含港澳陸生)</w:t>
            </w:r>
          </w:p>
        </w:tc>
        <w:tc>
          <w:tcPr>
            <w:tcW w:w="1424" w:type="dxa"/>
            <w:gridSpan w:val="2"/>
            <w:tcBorders>
              <w:bottom w:val="single" w:sz="4" w:space="0" w:color="auto"/>
            </w:tcBorders>
            <w:vAlign w:val="center"/>
          </w:tcPr>
          <w:p w14:paraId="13B00F18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兵役情況</w:t>
            </w:r>
          </w:p>
        </w:tc>
        <w:tc>
          <w:tcPr>
            <w:tcW w:w="2693" w:type="dxa"/>
            <w:gridSpan w:val="4"/>
            <w:tcBorders>
              <w:right w:val="single" w:sz="18" w:space="0" w:color="auto"/>
            </w:tcBorders>
            <w:vAlign w:val="center"/>
          </w:tcPr>
          <w:p w14:paraId="643FCB8E" w14:textId="77777777" w:rsidR="00246859" w:rsidRPr="00455677" w:rsidRDefault="00246859" w:rsidP="00246859">
            <w:pPr>
              <w:ind w:left="119"/>
              <w:rPr>
                <w:rFonts w:ascii="標楷體" w:eastAsia="標楷體" w:hAnsi="標楷體" w:cs="Times New Roman"/>
                <w:sz w:val="20"/>
              </w:rPr>
            </w:pPr>
            <w:r w:rsidRPr="00455677">
              <w:rPr>
                <w:rFonts w:ascii="標楷體" w:eastAsia="標楷體" w:hAnsi="標楷體" w:cs="Times New Roman" w:hint="eastAsia"/>
              </w:rPr>
              <w:t xml:space="preserve">□役畢 □未役 □其他 </w:t>
            </w:r>
          </w:p>
        </w:tc>
        <w:tc>
          <w:tcPr>
            <w:tcW w:w="1690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70FD7E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455677" w:rsidRPr="00455677" w14:paraId="48876D8F" w14:textId="77777777" w:rsidTr="00A95379">
        <w:trPr>
          <w:cantSplit/>
          <w:trHeight w:val="608"/>
          <w:jc w:val="center"/>
        </w:trPr>
        <w:tc>
          <w:tcPr>
            <w:tcW w:w="1054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2730B92F" w14:textId="77777777" w:rsidR="00246859" w:rsidRPr="00455677" w:rsidRDefault="00A95379" w:rsidP="00A95379">
            <w:pPr>
              <w:jc w:val="center"/>
              <w:rPr>
                <w:rFonts w:ascii="標楷體" w:eastAsia="標楷體" w:hAnsi="標楷體" w:cs="Times New Roman"/>
                <w:sz w:val="18"/>
                <w:szCs w:val="18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聯絡電話</w:t>
            </w:r>
          </w:p>
        </w:tc>
        <w:tc>
          <w:tcPr>
            <w:tcW w:w="4074" w:type="dxa"/>
            <w:gridSpan w:val="3"/>
            <w:tcBorders>
              <w:right w:val="single" w:sz="4" w:space="0" w:color="auto"/>
            </w:tcBorders>
            <w:vAlign w:val="center"/>
          </w:tcPr>
          <w:p w14:paraId="133D1426" w14:textId="77777777" w:rsidR="00246859" w:rsidRPr="00455677" w:rsidRDefault="00A9537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市話：               手機：</w:t>
            </w:r>
          </w:p>
        </w:tc>
        <w:tc>
          <w:tcPr>
            <w:tcW w:w="142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3AA1A4" w14:textId="77777777" w:rsidR="00246859" w:rsidRPr="00455677" w:rsidRDefault="00A9537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email</w:t>
            </w:r>
          </w:p>
        </w:tc>
        <w:tc>
          <w:tcPr>
            <w:tcW w:w="4383" w:type="dxa"/>
            <w:gridSpan w:val="5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4957CE05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455677" w:rsidRPr="00455677" w14:paraId="243B8086" w14:textId="77777777" w:rsidTr="00A95379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2D554" w14:textId="77777777" w:rsidR="00A95379" w:rsidRPr="00455677" w:rsidRDefault="00A95379" w:rsidP="00246859">
            <w:pPr>
              <w:jc w:val="center"/>
              <w:rPr>
                <w:rFonts w:ascii="標楷體" w:eastAsia="標楷體" w:hAnsi="標楷體" w:cs="Times New Roman"/>
                <w:sz w:val="18"/>
                <w:szCs w:val="18"/>
              </w:rPr>
            </w:pPr>
            <w:r w:rsidRPr="00455677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經濟狀況</w:t>
            </w:r>
          </w:p>
        </w:tc>
        <w:tc>
          <w:tcPr>
            <w:tcW w:w="9881" w:type="dxa"/>
            <w:gridSpan w:val="10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4C3EAAD7" w14:textId="77777777" w:rsidR="00A95379" w:rsidRPr="00455677" w:rsidRDefault="00A95379" w:rsidP="00A9537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是否為中低收入戶(應有各直轄市、縣(市)主管機關認定之低收入戶、中低收入戶或中低收入相關補助證明)：</w:t>
            </w:r>
          </w:p>
          <w:p w14:paraId="1B2CE435" w14:textId="77777777" w:rsidR="00A95379" w:rsidRPr="00455677" w:rsidRDefault="00A95379" w:rsidP="00A9537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□ 是  ; □ 否</w:t>
            </w:r>
          </w:p>
        </w:tc>
      </w:tr>
      <w:tr w:rsidR="00455677" w:rsidRPr="00455677" w14:paraId="1ECA4458" w14:textId="77777777" w:rsidTr="00A95379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19BE6229" w14:textId="77777777" w:rsidR="00246859" w:rsidRPr="00455677" w:rsidRDefault="00A9537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實習</w:t>
            </w:r>
            <w:r w:rsidR="00246859"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期程</w:t>
            </w:r>
          </w:p>
        </w:tc>
        <w:tc>
          <w:tcPr>
            <w:tcW w:w="9881" w:type="dxa"/>
            <w:gridSpan w:val="10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37C86B54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         年       月        日 ～          年       月        日</w:t>
            </w:r>
          </w:p>
        </w:tc>
      </w:tr>
      <w:tr w:rsidR="00455677" w:rsidRPr="00455677" w14:paraId="690FD500" w14:textId="77777777" w:rsidTr="00A95379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50AC9ABE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實(學)習機    構</w:t>
            </w:r>
          </w:p>
        </w:tc>
        <w:tc>
          <w:tcPr>
            <w:tcW w:w="5652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B93C66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1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4ED292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國  別</w:t>
            </w:r>
          </w:p>
        </w:tc>
        <w:tc>
          <w:tcPr>
            <w:tcW w:w="3103" w:type="dxa"/>
            <w:gridSpan w:val="2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7BF109BF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455677" w:rsidRPr="00455677" w14:paraId="3620D380" w14:textId="77777777" w:rsidTr="00A95379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1F6B6181" w14:textId="77777777" w:rsidR="00246859" w:rsidRPr="00455677" w:rsidRDefault="00246859" w:rsidP="0024685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實(學)習地    址</w:t>
            </w:r>
          </w:p>
        </w:tc>
        <w:tc>
          <w:tcPr>
            <w:tcW w:w="5652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88590B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1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CCEA45" w14:textId="77777777" w:rsidR="00246859" w:rsidRPr="00455677" w:rsidRDefault="0024685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計畫主持人</w:t>
            </w:r>
          </w:p>
        </w:tc>
        <w:tc>
          <w:tcPr>
            <w:tcW w:w="3103" w:type="dxa"/>
            <w:gridSpan w:val="2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72440280" w14:textId="77777777" w:rsidR="00246859" w:rsidRPr="00455677" w:rsidRDefault="0024685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  <w:tr w:rsidR="004B3279" w:rsidRPr="00455677" w14:paraId="21BCF723" w14:textId="77777777" w:rsidTr="00DC0605">
        <w:trPr>
          <w:trHeight w:val="812"/>
          <w:jc w:val="center"/>
        </w:trPr>
        <w:tc>
          <w:tcPr>
            <w:tcW w:w="10935" w:type="dxa"/>
            <w:gridSpan w:val="11"/>
            <w:tcBorders>
              <w:left w:val="single" w:sz="18" w:space="0" w:color="auto"/>
              <w:right w:val="single" w:sz="18" w:space="0" w:color="auto"/>
            </w:tcBorders>
          </w:tcPr>
          <w:p w14:paraId="77AF961C" w14:textId="77777777" w:rsidR="004B3279" w:rsidRPr="00455677" w:rsidRDefault="004B3279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繳附資料</w:t>
            </w:r>
            <w:r w:rsidRPr="00455677">
              <w:rPr>
                <w:rFonts w:ascii="標楷體" w:eastAsia="標楷體" w:hAnsi="標楷體" w:cs="Times New Roman"/>
                <w:sz w:val="20"/>
                <w:szCs w:val="24"/>
              </w:rPr>
              <w:t>:</w:t>
            </w:r>
          </w:p>
          <w:p w14:paraId="261EA716" w14:textId="77777777" w:rsidR="004B3279" w:rsidRPr="00455677" w:rsidRDefault="004B3279" w:rsidP="00246859">
            <w:pPr>
              <w:adjustRightInd w:val="0"/>
              <w:snapToGrid w:val="0"/>
              <w:ind w:leftChars="81" w:left="194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 xml:space="preserve">□本申請表 (附一吋照片)   </w:t>
            </w:r>
          </w:p>
          <w:p w14:paraId="00FCB4AA" w14:textId="77777777" w:rsidR="004B3279" w:rsidRPr="00455677" w:rsidRDefault="004B3279" w:rsidP="00246859">
            <w:pPr>
              <w:adjustRightInd w:val="0"/>
              <w:snapToGrid w:val="0"/>
              <w:ind w:leftChars="81" w:left="194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□在校成績單（含歷年成績單及上學年度全班排名百分比）</w:t>
            </w:r>
          </w:p>
          <w:p w14:paraId="79AB7DAD" w14:textId="77777777" w:rsidR="004B3279" w:rsidRPr="00455677" w:rsidRDefault="004B3279" w:rsidP="00246859">
            <w:pPr>
              <w:adjustRightInd w:val="0"/>
              <w:snapToGrid w:val="0"/>
              <w:ind w:leftChars="81" w:left="194"/>
              <w:rPr>
                <w:rFonts w:ascii="標楷體" w:eastAsia="標楷體" w:hAnsi="Times New Roman" w:cs="標楷體"/>
                <w:kern w:val="0"/>
                <w:sz w:val="20"/>
                <w:szCs w:val="20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□</w:t>
            </w:r>
            <w:r w:rsidRPr="00455677">
              <w:rPr>
                <w:rFonts w:ascii="標楷體" w:eastAsia="標楷體" w:hAnsi="Times New Roman" w:cs="標楷體" w:hint="eastAsia"/>
                <w:kern w:val="0"/>
                <w:sz w:val="20"/>
                <w:szCs w:val="20"/>
              </w:rPr>
              <w:t>語文能力證明文件或成績單影本</w:t>
            </w:r>
          </w:p>
          <w:p w14:paraId="43013E39" w14:textId="77777777" w:rsidR="004B3279" w:rsidRPr="00455677" w:rsidRDefault="004B3279" w:rsidP="00246859">
            <w:pPr>
              <w:adjustRightInd w:val="0"/>
              <w:snapToGrid w:val="0"/>
              <w:ind w:leftChars="75" w:left="390" w:hangingChars="105" w:hanging="210"/>
              <w:rPr>
                <w:rFonts w:ascii="標楷體" w:eastAsia="標楷體" w:hAnsi="標楷體" w:cs="Times New Roman"/>
                <w:sz w:val="20"/>
                <w:szCs w:val="24"/>
                <w:u w:val="single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□其他</w:t>
            </w: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  <w:u w:val="single"/>
              </w:rPr>
              <w:t xml:space="preserve">                         </w:t>
            </w:r>
          </w:p>
        </w:tc>
      </w:tr>
      <w:tr w:rsidR="00455677" w:rsidRPr="00455677" w14:paraId="07633483" w14:textId="77777777" w:rsidTr="005712EA">
        <w:trPr>
          <w:trHeight w:val="674"/>
          <w:jc w:val="center"/>
        </w:trPr>
        <w:tc>
          <w:tcPr>
            <w:tcW w:w="1442" w:type="dxa"/>
            <w:gridSpan w:val="2"/>
            <w:tcBorders>
              <w:left w:val="single" w:sz="18" w:space="0" w:color="auto"/>
            </w:tcBorders>
            <w:vAlign w:val="center"/>
          </w:tcPr>
          <w:p w14:paraId="6961B8CD" w14:textId="6CE91718" w:rsidR="005712EA" w:rsidRPr="00455677" w:rsidRDefault="004B3279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DCE4640" wp14:editId="59E49445">
                      <wp:simplePos x="0" y="0"/>
                      <wp:positionH relativeFrom="column">
                        <wp:posOffset>90805</wp:posOffset>
                      </wp:positionH>
                      <wp:positionV relativeFrom="paragraph">
                        <wp:posOffset>410845</wp:posOffset>
                      </wp:positionV>
                      <wp:extent cx="590550" cy="273050"/>
                      <wp:effectExtent l="0" t="0" r="0" b="0"/>
                      <wp:wrapNone/>
                      <wp:docPr id="4" name="文字方塊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055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0D7B8E" w14:textId="77777777" w:rsidR="004B3279" w:rsidRPr="006C6AA4" w:rsidRDefault="004B3279" w:rsidP="004B3279">
                                  <w:pPr>
                                    <w:rPr>
                                      <w:rFonts w:ascii="標楷體" w:eastAsia="標楷體" w:hAnsi="標楷體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請簽名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CE464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4" o:spid="_x0000_s1026" type="#_x0000_t202" style="position:absolute;left:0;text-align:left;margin-left:7.15pt;margin-top:32.35pt;width:46.5pt;height:2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" filled="f" stroked="f" strokeweight=".5pt">
                      <v:textbox>
                        <w:txbxContent>
                          <w:p w14:paraId="270D7B8E" w14:textId="77777777" w:rsidR="004B3279" w:rsidRPr="006C6AA4" w:rsidRDefault="004B3279" w:rsidP="004B3279">
                            <w:pPr>
                              <w:rPr>
                                <w:rFonts w:ascii="標楷體" w:eastAsia="標楷體" w:hAnsi="標楷體"/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請簽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712EA"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申請人</w:t>
            </w:r>
          </w:p>
        </w:tc>
        <w:tc>
          <w:tcPr>
            <w:tcW w:w="2102" w:type="dxa"/>
            <w:vAlign w:val="center"/>
          </w:tcPr>
          <w:p w14:paraId="64FB8E6D" w14:textId="77777777" w:rsidR="005712EA" w:rsidRPr="00455677" w:rsidRDefault="005712EA" w:rsidP="00EA615E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系、學群辦公室</w:t>
            </w:r>
          </w:p>
          <w:p w14:paraId="2193D267" w14:textId="521E3002" w:rsidR="005712EA" w:rsidRPr="00455677" w:rsidRDefault="004B3279" w:rsidP="004B3279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6C6AA4">
              <w:rPr>
                <w:rFonts w:ascii="標楷體" w:eastAsia="標楷體" w:hAnsi="標楷體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5C3AB54" wp14:editId="1AC76DD7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230505</wp:posOffset>
                      </wp:positionV>
                      <wp:extent cx="2159000" cy="273050"/>
                      <wp:effectExtent l="0" t="0" r="0" b="0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5900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5C61527" w14:textId="77777777" w:rsidR="004B3279" w:rsidRPr="006C6AA4" w:rsidRDefault="004B3279" w:rsidP="004B3279">
                                  <w:pPr>
                                    <w:rPr>
                                      <w:rFonts w:ascii="標楷體" w:eastAsia="標楷體" w:hAnsi="標楷體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請完成</w:t>
                                  </w:r>
                                  <w:r w:rsidRPr="006C6AA4">
                                    <w:rPr>
                                      <w:rFonts w:ascii="標楷體" w:eastAsia="標楷體" w:hAnsi="標楷體" w:hint="eastAsia"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用印後，再送至國際事務組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3AB54" id="文字方塊 3" o:spid="_x0000_s1027" type="#_x0000_t202" style="position:absolute;left:0;text-align:left;margin-left:13.2pt;margin-top:18.15pt;width:170pt;height:2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" filled="f" stroked="f" strokeweight=".5pt">
                      <v:textbox>
                        <w:txbxContent>
                          <w:p w14:paraId="25C61527" w14:textId="77777777" w:rsidR="004B3279" w:rsidRPr="006C6AA4" w:rsidRDefault="004B3279" w:rsidP="004B3279">
                            <w:pPr>
                              <w:rPr>
                                <w:rFonts w:ascii="標楷體" w:eastAsia="標楷體" w:hAnsi="標楷體"/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請完成</w:t>
                            </w:r>
                            <w:r w:rsidRPr="006C6AA4"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用印後，再送至國際事務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712EA"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(至系、學程主任)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3EFB74FD" w14:textId="77777777" w:rsidR="005712EA" w:rsidRPr="00455677" w:rsidRDefault="005712EA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教務組</w:t>
            </w:r>
          </w:p>
        </w:tc>
        <w:tc>
          <w:tcPr>
            <w:tcW w:w="2552" w:type="dxa"/>
            <w:gridSpan w:val="3"/>
            <w:shd w:val="clear" w:color="auto" w:fill="auto"/>
            <w:vAlign w:val="center"/>
          </w:tcPr>
          <w:p w14:paraId="4FC3D0E5" w14:textId="77777777" w:rsidR="005712EA" w:rsidRPr="00455677" w:rsidRDefault="005712EA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教研處/國際事務組</w:t>
            </w:r>
          </w:p>
          <w:p w14:paraId="2631C9DE" w14:textId="77777777" w:rsidR="005712EA" w:rsidRPr="00455677" w:rsidRDefault="005712EA" w:rsidP="00EA615E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(至一級主管)</w:t>
            </w:r>
          </w:p>
        </w:tc>
        <w:tc>
          <w:tcPr>
            <w:tcW w:w="3138" w:type="dxa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F1A19F8" w14:textId="77777777" w:rsidR="005712EA" w:rsidRPr="00455677" w:rsidRDefault="005712EA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455677">
              <w:rPr>
                <w:rFonts w:ascii="標楷體" w:eastAsia="標楷體" w:hAnsi="標楷體" w:cs="Times New Roman" w:hint="eastAsia"/>
                <w:sz w:val="20"/>
                <w:szCs w:val="24"/>
              </w:rPr>
              <w:t>校內會議審查結果</w:t>
            </w:r>
          </w:p>
        </w:tc>
      </w:tr>
      <w:tr w:rsidR="00455677" w:rsidRPr="00455677" w14:paraId="75AB541F" w14:textId="77777777" w:rsidTr="005712EA">
        <w:trPr>
          <w:trHeight w:val="1277"/>
          <w:jc w:val="center"/>
        </w:trPr>
        <w:tc>
          <w:tcPr>
            <w:tcW w:w="1442" w:type="dxa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03E22AE8" w14:textId="206C1186" w:rsidR="005712EA" w:rsidRPr="00455677" w:rsidRDefault="005712EA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2102" w:type="dxa"/>
            <w:tcBorders>
              <w:bottom w:val="single" w:sz="18" w:space="0" w:color="auto"/>
            </w:tcBorders>
            <w:vAlign w:val="center"/>
          </w:tcPr>
          <w:p w14:paraId="1694CB4B" w14:textId="6C77FC7D" w:rsidR="005712EA" w:rsidRPr="00455677" w:rsidRDefault="005712EA" w:rsidP="00246859">
            <w:pPr>
              <w:jc w:val="center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701" w:type="dxa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6547BAE2" w14:textId="77777777" w:rsidR="005712EA" w:rsidRPr="00455677" w:rsidRDefault="005712EA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  <w:p w14:paraId="0BD96A9D" w14:textId="77777777" w:rsidR="005712EA" w:rsidRPr="00455677" w:rsidRDefault="005712EA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  <w:p w14:paraId="2EDBBBD7" w14:textId="77777777" w:rsidR="005712EA" w:rsidRPr="00455677" w:rsidRDefault="005712EA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2552" w:type="dxa"/>
            <w:gridSpan w:val="3"/>
            <w:tcBorders>
              <w:bottom w:val="single" w:sz="18" w:space="0" w:color="auto"/>
            </w:tcBorders>
            <w:shd w:val="clear" w:color="auto" w:fill="auto"/>
          </w:tcPr>
          <w:p w14:paraId="3EC1E06D" w14:textId="77777777" w:rsidR="005712EA" w:rsidRPr="00455677" w:rsidRDefault="005712EA" w:rsidP="00246859">
            <w:pPr>
              <w:widowControl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  <w:p w14:paraId="2ECB8DB7" w14:textId="77777777" w:rsidR="005712EA" w:rsidRPr="00455677" w:rsidRDefault="005712EA" w:rsidP="00246859">
            <w:pPr>
              <w:widowControl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  <w:p w14:paraId="52087055" w14:textId="77777777" w:rsidR="005712EA" w:rsidRPr="00455677" w:rsidRDefault="005712EA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3138" w:type="dxa"/>
            <w:gridSpan w:val="3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CA5854" w14:textId="77777777" w:rsidR="005712EA" w:rsidRPr="00455677" w:rsidRDefault="005712EA" w:rsidP="00246859">
            <w:pPr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</w:tr>
    </w:tbl>
    <w:p w14:paraId="48C71FA6" w14:textId="77777777" w:rsidR="00246859" w:rsidRPr="00455677" w:rsidRDefault="00246859" w:rsidP="00246859">
      <w:pPr>
        <w:ind w:leftChars="-300" w:left="-236" w:hangingChars="242" w:hanging="484"/>
        <w:rPr>
          <w:rFonts w:ascii="微軟正黑體" w:eastAsia="微軟正黑體" w:hAnsi="微軟正黑體" w:cs="Times New Roman"/>
          <w:sz w:val="20"/>
          <w:szCs w:val="20"/>
        </w:rPr>
      </w:pPr>
      <w:r w:rsidRPr="00455677">
        <w:rPr>
          <w:rFonts w:ascii="微軟正黑體" w:eastAsia="微軟正黑體" w:hAnsi="微軟正黑體" w:cs="Times New Roman" w:hint="eastAsia"/>
          <w:sz w:val="20"/>
          <w:szCs w:val="20"/>
        </w:rPr>
        <w:t>註1：本表為校內甄選之申請文件，經教育部核定通過補助後，需另備齊實</w:t>
      </w:r>
      <w:r w:rsidR="00346869" w:rsidRPr="00455677">
        <w:rPr>
          <w:rFonts w:ascii="微軟正黑體" w:eastAsia="微軟正黑體" w:hAnsi="微軟正黑體" w:cs="Times New Roman" w:hint="eastAsia"/>
          <w:sz w:val="20"/>
          <w:szCs w:val="20"/>
        </w:rPr>
        <w:t>習機構</w:t>
      </w:r>
      <w:r w:rsidRPr="00455677">
        <w:rPr>
          <w:rFonts w:ascii="微軟正黑體" w:eastAsia="微軟正黑體" w:hAnsi="微軟正黑體" w:cs="Times New Roman" w:hint="eastAsia"/>
          <w:sz w:val="20"/>
          <w:szCs w:val="20"/>
        </w:rPr>
        <w:t>所要求之資料。（如該校申請表、有效護照影本、健康檢查表等）</w:t>
      </w:r>
    </w:p>
    <w:p w14:paraId="1A15FCD9" w14:textId="77777777" w:rsidR="00246859" w:rsidRPr="00455677" w:rsidRDefault="00246859" w:rsidP="00246859">
      <w:pPr>
        <w:autoSpaceDE w:val="0"/>
        <w:autoSpaceDN w:val="0"/>
        <w:adjustRightInd w:val="0"/>
        <w:snapToGrid w:val="0"/>
        <w:spacing w:line="500" w:lineRule="exact"/>
        <w:jc w:val="both"/>
        <w:rPr>
          <w:rFonts w:ascii="新細明體" w:eastAsia="新細明體" w:hAnsi="Times New Roman" w:cs="Times New Roman"/>
          <w:kern w:val="0"/>
          <w:szCs w:val="24"/>
        </w:rPr>
      </w:pPr>
      <w:r w:rsidRPr="00455677">
        <w:rPr>
          <w:rFonts w:ascii="新細明體" w:eastAsia="新細明體" w:hAnsi="Times New Roman" w:cs="新細明體"/>
          <w:kern w:val="0"/>
          <w:szCs w:val="24"/>
        </w:rPr>
        <w:t xml:space="preserve"> </w:t>
      </w:r>
    </w:p>
    <w:p w14:paraId="5891C6A1" w14:textId="77777777" w:rsidR="004424B3" w:rsidRPr="00455677" w:rsidRDefault="004424B3">
      <w:pPr>
        <w:widowControl/>
      </w:pPr>
      <w:r w:rsidRPr="00455677">
        <w:br w:type="page"/>
      </w:r>
      <w:bookmarkStart w:id="1" w:name="_GoBack"/>
      <w:bookmarkEnd w:id="1"/>
    </w:p>
    <w:sectPr w:rsidR="004424B3" w:rsidRPr="00455677" w:rsidSect="00455677">
      <w:pgSz w:w="11906" w:h="16838"/>
      <w:pgMar w:top="1021" w:right="1274" w:bottom="1021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F0473B" w14:textId="77777777" w:rsidR="007C5382" w:rsidRDefault="007C5382" w:rsidP="007644C2">
      <w:r>
        <w:separator/>
      </w:r>
    </w:p>
  </w:endnote>
  <w:endnote w:type="continuationSeparator" w:id="0">
    <w:p w14:paraId="3B8B868E" w14:textId="77777777" w:rsidR="007C5382" w:rsidRDefault="007C5382" w:rsidP="00764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E5921F" w14:textId="77777777" w:rsidR="007C5382" w:rsidRDefault="007C5382" w:rsidP="007644C2">
      <w:r>
        <w:separator/>
      </w:r>
    </w:p>
  </w:footnote>
  <w:footnote w:type="continuationSeparator" w:id="0">
    <w:p w14:paraId="66C1F469" w14:textId="77777777" w:rsidR="007C5382" w:rsidRDefault="007C5382" w:rsidP="00764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4"/>
    <w:multiLevelType w:val="multilevel"/>
    <w:tmpl w:val="F216002A"/>
    <w:name w:val="WW8Num20"/>
    <w:lvl w:ilvl="0">
      <w:start w:val="1"/>
      <w:numFmt w:val="decimal"/>
      <w:lvlText w:val="%1、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 w:hint="eastAsia"/>
        <w:color w:val="000000"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" w15:restartNumberingAfterBreak="0">
    <w:nsid w:val="00000018"/>
    <w:multiLevelType w:val="multilevel"/>
    <w:tmpl w:val="2CA401BC"/>
    <w:name w:val="WW8Num25"/>
    <w:lvl w:ilvl="0">
      <w:start w:val="1"/>
      <w:numFmt w:val="taiwaneseCountingThousand"/>
      <w:lvlText w:val="(%1)"/>
      <w:lvlJc w:val="left"/>
      <w:pPr>
        <w:tabs>
          <w:tab w:val="num" w:pos="0"/>
        </w:tabs>
        <w:ind w:left="390" w:hanging="390"/>
      </w:pPr>
      <w:rPr>
        <w:rFonts w:ascii="Times New Roman" w:eastAsia="華康仿宋體W6(P)" w:hAnsi="Times New Roman" w:cs="Times New Roman"/>
        <w:lang w:val="en-U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840" w:hanging="360"/>
      </w:pPr>
      <w:rPr>
        <w:lang w:val="en-US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2" w15:restartNumberingAfterBreak="0">
    <w:nsid w:val="0000001D"/>
    <w:multiLevelType w:val="singleLevel"/>
    <w:tmpl w:val="E32EEAA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</w:abstractNum>
  <w:abstractNum w:abstractNumId="3" w15:restartNumberingAfterBreak="0">
    <w:nsid w:val="0000001F"/>
    <w:multiLevelType w:val="singleLevel"/>
    <w:tmpl w:val="0000001F"/>
    <w:name w:val="WW8Num32"/>
    <w:lvl w:ilvl="0">
      <w:start w:val="1"/>
      <w:numFmt w:val="decimal"/>
      <w:lvlText w:val="(%1)"/>
      <w:lvlJc w:val="left"/>
      <w:pPr>
        <w:tabs>
          <w:tab w:val="num" w:pos="0"/>
        </w:tabs>
        <w:ind w:left="906" w:hanging="480"/>
      </w:pPr>
      <w:rPr>
        <w:rFonts w:ascii="Times New Roman" w:eastAsia="華康仿宋體W6(P)" w:hAnsi="Times New Roman" w:cs="Times New Roman" w:hint="eastAsia"/>
      </w:rPr>
    </w:lvl>
  </w:abstractNum>
  <w:abstractNum w:abstractNumId="4" w15:restartNumberingAfterBreak="0">
    <w:nsid w:val="00000028"/>
    <w:multiLevelType w:val="multilevel"/>
    <w:tmpl w:val="00000028"/>
    <w:name w:val="WW8Num45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Wingdings" w:hAnsi="Wingdings" w:cs="Wingdings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  <w:rPr>
        <w:rFonts w:ascii="Times New Roman" w:hAnsi="Times New Roman" w:cs="Times New Roman"/>
      </w:rPr>
    </w:lvl>
    <w:lvl w:ilvl="2">
      <w:start w:val="1"/>
      <w:numFmt w:val="decimal"/>
      <w:lvlText w:val="(%3)"/>
      <w:lvlJc w:val="left"/>
      <w:pPr>
        <w:tabs>
          <w:tab w:val="num" w:pos="0"/>
        </w:tabs>
        <w:ind w:left="132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800" w:hanging="36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5" w15:restartNumberingAfterBreak="0">
    <w:nsid w:val="00000031"/>
    <w:multiLevelType w:val="singleLevel"/>
    <w:tmpl w:val="F662D086"/>
    <w:name w:val="WW8Num57"/>
    <w:lvl w:ilvl="0">
      <w:start w:val="1"/>
      <w:numFmt w:val="taiwaneseCountingThousand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/>
        <w:b w:val="0"/>
        <w:bCs w:val="0"/>
      </w:rPr>
    </w:lvl>
  </w:abstractNum>
  <w:abstractNum w:abstractNumId="6" w15:restartNumberingAfterBreak="0">
    <w:nsid w:val="0000003A"/>
    <w:multiLevelType w:val="multilevel"/>
    <w:tmpl w:val="D78C93C0"/>
    <w:name w:val="WW8Num70"/>
    <w:lvl w:ilvl="0">
      <w:start w:val="1"/>
      <w:numFmt w:val="decimal"/>
      <w:lvlText w:val="%1、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/>
        <w:bCs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7" w15:restartNumberingAfterBreak="0">
    <w:nsid w:val="0000003B"/>
    <w:multiLevelType w:val="multilevel"/>
    <w:tmpl w:val="BB625512"/>
    <w:name w:val="WW8Num71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480"/>
      </w:pPr>
      <w:rPr>
        <w:rFonts w:hint="eastAsia"/>
        <w:sz w:val="24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(%5)"/>
      <w:lvlJc w:val="left"/>
      <w:pPr>
        <w:tabs>
          <w:tab w:val="num" w:pos="0"/>
        </w:tabs>
        <w:ind w:left="2280" w:hanging="360"/>
      </w:pPr>
      <w:rPr>
        <w:rFonts w:ascii="Times New Roman" w:eastAsia="華康仿宋體W6(P)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8" w15:restartNumberingAfterBreak="0">
    <w:nsid w:val="021E7973"/>
    <w:multiLevelType w:val="hybridMultilevel"/>
    <w:tmpl w:val="18F250A8"/>
    <w:lvl w:ilvl="0" w:tplc="D786C1DC">
      <w:start w:val="1"/>
      <w:numFmt w:val="decimal"/>
      <w:lvlText w:val="(%1)"/>
      <w:lvlJc w:val="left"/>
      <w:pPr>
        <w:ind w:left="240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9" w15:restartNumberingAfterBreak="0">
    <w:nsid w:val="02245F1F"/>
    <w:multiLevelType w:val="multilevel"/>
    <w:tmpl w:val="07C8CF5E"/>
    <w:lvl w:ilvl="0">
      <w:start w:val="1"/>
      <w:numFmt w:val="ideographTraditional"/>
      <w:lvlText w:val="%1、"/>
      <w:lvlJc w:val="left"/>
      <w:pPr>
        <w:ind w:left="1779" w:hanging="360"/>
      </w:pPr>
      <w:rPr>
        <w:rFonts w:ascii="標楷體" w:eastAsia="標楷體" w:hAnsi="標楷體" w:cs="Times New Roman"/>
        <w:color w:val="auto"/>
        <w:sz w:val="28"/>
        <w:szCs w:val="28"/>
        <w:u w:val="none"/>
      </w:rPr>
    </w:lvl>
    <w:lvl w:ilvl="1">
      <w:start w:val="1"/>
      <w:numFmt w:val="ideographTraditional"/>
      <w:lvlText w:val="%2、"/>
      <w:lvlJc w:val="left"/>
      <w:pPr>
        <w:ind w:left="2379" w:hanging="480"/>
      </w:pPr>
    </w:lvl>
    <w:lvl w:ilvl="2">
      <w:start w:val="1"/>
      <w:numFmt w:val="lowerRoman"/>
      <w:lvlText w:val="%3."/>
      <w:lvlJc w:val="right"/>
      <w:pPr>
        <w:ind w:left="2859" w:hanging="480"/>
      </w:pPr>
    </w:lvl>
    <w:lvl w:ilvl="3">
      <w:start w:val="1"/>
      <w:numFmt w:val="decimal"/>
      <w:lvlText w:val="%4."/>
      <w:lvlJc w:val="left"/>
      <w:pPr>
        <w:ind w:left="3339" w:hanging="480"/>
      </w:pPr>
    </w:lvl>
    <w:lvl w:ilvl="4">
      <w:start w:val="1"/>
      <w:numFmt w:val="ideographTraditional"/>
      <w:lvlText w:val="%5、"/>
      <w:lvlJc w:val="left"/>
      <w:pPr>
        <w:ind w:left="3819" w:hanging="480"/>
      </w:pPr>
    </w:lvl>
    <w:lvl w:ilvl="5">
      <w:start w:val="1"/>
      <w:numFmt w:val="lowerRoman"/>
      <w:lvlText w:val="%6."/>
      <w:lvlJc w:val="right"/>
      <w:pPr>
        <w:ind w:left="4299" w:hanging="480"/>
      </w:pPr>
    </w:lvl>
    <w:lvl w:ilvl="6">
      <w:start w:val="1"/>
      <w:numFmt w:val="decimal"/>
      <w:lvlText w:val="%7."/>
      <w:lvlJc w:val="left"/>
      <w:pPr>
        <w:ind w:left="4779" w:hanging="480"/>
      </w:pPr>
    </w:lvl>
    <w:lvl w:ilvl="7">
      <w:start w:val="1"/>
      <w:numFmt w:val="ideographTraditional"/>
      <w:lvlText w:val="%8、"/>
      <w:lvlJc w:val="left"/>
      <w:pPr>
        <w:ind w:left="5259" w:hanging="480"/>
      </w:pPr>
    </w:lvl>
    <w:lvl w:ilvl="8">
      <w:start w:val="1"/>
      <w:numFmt w:val="lowerRoman"/>
      <w:lvlText w:val="%9."/>
      <w:lvlJc w:val="right"/>
      <w:pPr>
        <w:ind w:left="5739" w:hanging="480"/>
      </w:pPr>
    </w:lvl>
  </w:abstractNum>
  <w:abstractNum w:abstractNumId="10" w15:restartNumberingAfterBreak="0">
    <w:nsid w:val="0483432D"/>
    <w:multiLevelType w:val="hybridMultilevel"/>
    <w:tmpl w:val="CCC8BAD2"/>
    <w:lvl w:ilvl="0" w:tplc="8E946AB2">
      <w:start w:val="1"/>
      <w:numFmt w:val="taiwaneseCountingThousand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066C027A"/>
    <w:multiLevelType w:val="hybridMultilevel"/>
    <w:tmpl w:val="9620DABC"/>
    <w:lvl w:ilvl="0" w:tplc="5CF224DA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 w:val="0"/>
        <w:lang w:val="en-US"/>
      </w:rPr>
    </w:lvl>
    <w:lvl w:ilvl="1" w:tplc="6C46354A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DA207AAC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068D73FF"/>
    <w:multiLevelType w:val="hybridMultilevel"/>
    <w:tmpl w:val="05EEC31E"/>
    <w:lvl w:ilvl="0" w:tplc="38FEBECA">
      <w:start w:val="1"/>
      <w:numFmt w:val="taiwaneseCountingThousand"/>
      <w:lvlText w:val="%1、"/>
      <w:lvlJc w:val="left"/>
      <w:pPr>
        <w:ind w:left="1116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6" w:hanging="480"/>
      </w:pPr>
    </w:lvl>
    <w:lvl w:ilvl="2" w:tplc="0409001B" w:tentative="1">
      <w:start w:val="1"/>
      <w:numFmt w:val="lowerRoman"/>
      <w:lvlText w:val="%3."/>
      <w:lvlJc w:val="right"/>
      <w:pPr>
        <w:ind w:left="1836" w:hanging="480"/>
      </w:pPr>
    </w:lvl>
    <w:lvl w:ilvl="3" w:tplc="0409000F" w:tentative="1">
      <w:start w:val="1"/>
      <w:numFmt w:val="decimal"/>
      <w:lvlText w:val="%4."/>
      <w:lvlJc w:val="left"/>
      <w:pPr>
        <w:ind w:left="23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6" w:hanging="480"/>
      </w:pPr>
    </w:lvl>
    <w:lvl w:ilvl="5" w:tplc="0409001B" w:tentative="1">
      <w:start w:val="1"/>
      <w:numFmt w:val="lowerRoman"/>
      <w:lvlText w:val="%6."/>
      <w:lvlJc w:val="right"/>
      <w:pPr>
        <w:ind w:left="3276" w:hanging="480"/>
      </w:pPr>
    </w:lvl>
    <w:lvl w:ilvl="6" w:tplc="0409000F" w:tentative="1">
      <w:start w:val="1"/>
      <w:numFmt w:val="decimal"/>
      <w:lvlText w:val="%7."/>
      <w:lvlJc w:val="left"/>
      <w:pPr>
        <w:ind w:left="37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6" w:hanging="480"/>
      </w:pPr>
    </w:lvl>
    <w:lvl w:ilvl="8" w:tplc="0409001B" w:tentative="1">
      <w:start w:val="1"/>
      <w:numFmt w:val="lowerRoman"/>
      <w:lvlText w:val="%9."/>
      <w:lvlJc w:val="right"/>
      <w:pPr>
        <w:ind w:left="4716" w:hanging="480"/>
      </w:pPr>
    </w:lvl>
  </w:abstractNum>
  <w:abstractNum w:abstractNumId="13" w15:restartNumberingAfterBreak="0">
    <w:nsid w:val="08E26DB3"/>
    <w:multiLevelType w:val="hybridMultilevel"/>
    <w:tmpl w:val="5262E3F2"/>
    <w:lvl w:ilvl="0" w:tplc="37E48B90">
      <w:start w:val="1"/>
      <w:numFmt w:val="taiwaneseCountingThousand"/>
      <w:lvlText w:val="(%1)"/>
      <w:lvlJc w:val="left"/>
      <w:pPr>
        <w:ind w:left="109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0AB326E0"/>
    <w:multiLevelType w:val="multilevel"/>
    <w:tmpl w:val="4E28D324"/>
    <w:lvl w:ilvl="0">
      <w:start w:val="1"/>
      <w:numFmt w:val="ideographTraditional"/>
      <w:lvlText w:val="%1、"/>
      <w:lvlJc w:val="left"/>
      <w:pPr>
        <w:ind w:left="1614" w:hanging="480"/>
      </w:pPr>
      <w:rPr>
        <w:rFonts w:ascii="標楷體" w:eastAsia="標楷體" w:hAnsi="標楷體" w:cs="Times New Roman"/>
        <w:color w:val="auto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2094" w:hanging="480"/>
      </w:pPr>
    </w:lvl>
    <w:lvl w:ilvl="2">
      <w:start w:val="1"/>
      <w:numFmt w:val="lowerRoman"/>
      <w:lvlText w:val="%3."/>
      <w:lvlJc w:val="right"/>
      <w:pPr>
        <w:ind w:left="2574" w:hanging="480"/>
      </w:pPr>
    </w:lvl>
    <w:lvl w:ilvl="3">
      <w:start w:val="1"/>
      <w:numFmt w:val="decimal"/>
      <w:lvlText w:val="%4."/>
      <w:lvlJc w:val="left"/>
      <w:pPr>
        <w:ind w:left="3054" w:hanging="480"/>
      </w:pPr>
    </w:lvl>
    <w:lvl w:ilvl="4">
      <w:start w:val="1"/>
      <w:numFmt w:val="ideographTraditional"/>
      <w:lvlText w:val="%5、"/>
      <w:lvlJc w:val="left"/>
      <w:pPr>
        <w:ind w:left="3534" w:hanging="480"/>
      </w:pPr>
    </w:lvl>
    <w:lvl w:ilvl="5">
      <w:start w:val="1"/>
      <w:numFmt w:val="lowerRoman"/>
      <w:lvlText w:val="%6."/>
      <w:lvlJc w:val="right"/>
      <w:pPr>
        <w:ind w:left="4014" w:hanging="480"/>
      </w:pPr>
    </w:lvl>
    <w:lvl w:ilvl="6">
      <w:start w:val="1"/>
      <w:numFmt w:val="decimal"/>
      <w:lvlText w:val="%7."/>
      <w:lvlJc w:val="left"/>
      <w:pPr>
        <w:ind w:left="4494" w:hanging="480"/>
      </w:pPr>
    </w:lvl>
    <w:lvl w:ilvl="7">
      <w:start w:val="1"/>
      <w:numFmt w:val="ideographTraditional"/>
      <w:lvlText w:val="%8、"/>
      <w:lvlJc w:val="left"/>
      <w:pPr>
        <w:ind w:left="4974" w:hanging="480"/>
      </w:pPr>
    </w:lvl>
    <w:lvl w:ilvl="8">
      <w:start w:val="1"/>
      <w:numFmt w:val="lowerRoman"/>
      <w:lvlText w:val="%9."/>
      <w:lvlJc w:val="right"/>
      <w:pPr>
        <w:ind w:left="5454" w:hanging="480"/>
      </w:pPr>
    </w:lvl>
  </w:abstractNum>
  <w:abstractNum w:abstractNumId="15" w15:restartNumberingAfterBreak="0">
    <w:nsid w:val="13FE3CAA"/>
    <w:multiLevelType w:val="hybridMultilevel"/>
    <w:tmpl w:val="F4700EAE"/>
    <w:lvl w:ilvl="0" w:tplc="4FBA19B6">
      <w:start w:val="1"/>
      <w:numFmt w:val="taiwaneseCountingThousand"/>
      <w:lvlText w:val="%1、"/>
      <w:lvlJc w:val="left"/>
      <w:pPr>
        <w:ind w:left="1433" w:hanging="720"/>
      </w:pPr>
      <w:rPr>
        <w:rFonts w:hint="default"/>
      </w:rPr>
    </w:lvl>
    <w:lvl w:ilvl="1" w:tplc="04090015">
      <w:start w:val="1"/>
      <w:numFmt w:val="taiwaneseCountingThousand"/>
      <w:lvlText w:val="%2、"/>
      <w:lvlJc w:val="left"/>
      <w:pPr>
        <w:ind w:left="1615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53" w:hanging="480"/>
      </w:pPr>
    </w:lvl>
    <w:lvl w:ilvl="3" w:tplc="0409000F" w:tentative="1">
      <w:start w:val="1"/>
      <w:numFmt w:val="decimal"/>
      <w:lvlText w:val="%4."/>
      <w:lvlJc w:val="left"/>
      <w:pPr>
        <w:ind w:left="26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3" w:hanging="480"/>
      </w:pPr>
    </w:lvl>
    <w:lvl w:ilvl="5" w:tplc="0409001B" w:tentative="1">
      <w:start w:val="1"/>
      <w:numFmt w:val="lowerRoman"/>
      <w:lvlText w:val="%6."/>
      <w:lvlJc w:val="right"/>
      <w:pPr>
        <w:ind w:left="3593" w:hanging="480"/>
      </w:pPr>
    </w:lvl>
    <w:lvl w:ilvl="6" w:tplc="0409000F" w:tentative="1">
      <w:start w:val="1"/>
      <w:numFmt w:val="decimal"/>
      <w:lvlText w:val="%7."/>
      <w:lvlJc w:val="left"/>
      <w:pPr>
        <w:ind w:left="40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3" w:hanging="480"/>
      </w:pPr>
    </w:lvl>
    <w:lvl w:ilvl="8" w:tplc="0409001B" w:tentative="1">
      <w:start w:val="1"/>
      <w:numFmt w:val="lowerRoman"/>
      <w:lvlText w:val="%9."/>
      <w:lvlJc w:val="right"/>
      <w:pPr>
        <w:ind w:left="5033" w:hanging="480"/>
      </w:pPr>
    </w:lvl>
  </w:abstractNum>
  <w:abstractNum w:abstractNumId="16" w15:restartNumberingAfterBreak="0">
    <w:nsid w:val="1514511A"/>
    <w:multiLevelType w:val="hybridMultilevel"/>
    <w:tmpl w:val="F7CE254E"/>
    <w:lvl w:ilvl="0" w:tplc="7DB028A8">
      <w:start w:val="1"/>
      <w:numFmt w:val="taiwaneseCountingThousand"/>
      <w:lvlText w:val="(%1)"/>
      <w:lvlJc w:val="left"/>
      <w:pPr>
        <w:ind w:left="816" w:hanging="390"/>
      </w:pPr>
      <w:rPr>
        <w:rFonts w:hint="default"/>
      </w:rPr>
    </w:lvl>
    <w:lvl w:ilvl="1" w:tplc="9C18DA22">
      <w:start w:val="1"/>
      <w:numFmt w:val="taiwaneseCountingThousand"/>
      <w:lvlText w:val="(%2)"/>
      <w:lvlJc w:val="left"/>
      <w:pPr>
        <w:ind w:left="840" w:hanging="360"/>
      </w:pPr>
      <w:rPr>
        <w:rFonts w:ascii="標楷體" w:eastAsia="標楷體" w:hAnsi="標楷體"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18B21CF2"/>
    <w:multiLevelType w:val="hybridMultilevel"/>
    <w:tmpl w:val="211A40C2"/>
    <w:lvl w:ilvl="0" w:tplc="9A787D4A">
      <w:start w:val="1"/>
      <w:numFmt w:val="taiwaneseCountingThousand"/>
      <w:lvlText w:val="(%1)"/>
      <w:lvlJc w:val="left"/>
      <w:pPr>
        <w:ind w:left="884" w:hanging="394"/>
      </w:pPr>
      <w:rPr>
        <w:rFonts w:hint="default"/>
      </w:rPr>
    </w:lvl>
    <w:lvl w:ilvl="1" w:tplc="D0E47A1C">
      <w:start w:val="1"/>
      <w:numFmt w:val="taiwaneseCountingThousand"/>
      <w:lvlText w:val="%2、"/>
      <w:lvlJc w:val="left"/>
      <w:pPr>
        <w:ind w:left="169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30" w:hanging="480"/>
      </w:pPr>
    </w:lvl>
    <w:lvl w:ilvl="3" w:tplc="0409000F" w:tentative="1">
      <w:start w:val="1"/>
      <w:numFmt w:val="decimal"/>
      <w:lvlText w:val="%4."/>
      <w:lvlJc w:val="left"/>
      <w:pPr>
        <w:ind w:left="24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90" w:hanging="480"/>
      </w:pPr>
    </w:lvl>
    <w:lvl w:ilvl="5" w:tplc="0409001B" w:tentative="1">
      <w:start w:val="1"/>
      <w:numFmt w:val="lowerRoman"/>
      <w:lvlText w:val="%6."/>
      <w:lvlJc w:val="right"/>
      <w:pPr>
        <w:ind w:left="3370" w:hanging="480"/>
      </w:pPr>
    </w:lvl>
    <w:lvl w:ilvl="6" w:tplc="0409000F" w:tentative="1">
      <w:start w:val="1"/>
      <w:numFmt w:val="decimal"/>
      <w:lvlText w:val="%7."/>
      <w:lvlJc w:val="left"/>
      <w:pPr>
        <w:ind w:left="38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30" w:hanging="480"/>
      </w:pPr>
    </w:lvl>
    <w:lvl w:ilvl="8" w:tplc="0409001B" w:tentative="1">
      <w:start w:val="1"/>
      <w:numFmt w:val="lowerRoman"/>
      <w:lvlText w:val="%9."/>
      <w:lvlJc w:val="right"/>
      <w:pPr>
        <w:ind w:left="4810" w:hanging="480"/>
      </w:pPr>
    </w:lvl>
  </w:abstractNum>
  <w:abstractNum w:abstractNumId="18" w15:restartNumberingAfterBreak="0">
    <w:nsid w:val="1D0D3CC4"/>
    <w:multiLevelType w:val="hybridMultilevel"/>
    <w:tmpl w:val="9142377A"/>
    <w:lvl w:ilvl="0" w:tplc="C9D45EDC">
      <w:start w:val="1"/>
      <w:numFmt w:val="taiwaneseCountingThousand"/>
      <w:lvlText w:val="%1、"/>
      <w:lvlJc w:val="left"/>
      <w:pPr>
        <w:ind w:left="1116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6" w:hanging="480"/>
      </w:pPr>
    </w:lvl>
    <w:lvl w:ilvl="2" w:tplc="0409001B" w:tentative="1">
      <w:start w:val="1"/>
      <w:numFmt w:val="lowerRoman"/>
      <w:lvlText w:val="%3."/>
      <w:lvlJc w:val="right"/>
      <w:pPr>
        <w:ind w:left="1836" w:hanging="480"/>
      </w:pPr>
    </w:lvl>
    <w:lvl w:ilvl="3" w:tplc="0409000F" w:tentative="1">
      <w:start w:val="1"/>
      <w:numFmt w:val="decimal"/>
      <w:lvlText w:val="%4."/>
      <w:lvlJc w:val="left"/>
      <w:pPr>
        <w:ind w:left="23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6" w:hanging="480"/>
      </w:pPr>
    </w:lvl>
    <w:lvl w:ilvl="5" w:tplc="0409001B" w:tentative="1">
      <w:start w:val="1"/>
      <w:numFmt w:val="lowerRoman"/>
      <w:lvlText w:val="%6."/>
      <w:lvlJc w:val="right"/>
      <w:pPr>
        <w:ind w:left="3276" w:hanging="480"/>
      </w:pPr>
    </w:lvl>
    <w:lvl w:ilvl="6" w:tplc="0409000F" w:tentative="1">
      <w:start w:val="1"/>
      <w:numFmt w:val="decimal"/>
      <w:lvlText w:val="%7."/>
      <w:lvlJc w:val="left"/>
      <w:pPr>
        <w:ind w:left="37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6" w:hanging="480"/>
      </w:pPr>
    </w:lvl>
    <w:lvl w:ilvl="8" w:tplc="0409001B" w:tentative="1">
      <w:start w:val="1"/>
      <w:numFmt w:val="lowerRoman"/>
      <w:lvlText w:val="%9."/>
      <w:lvlJc w:val="right"/>
      <w:pPr>
        <w:ind w:left="4716" w:hanging="480"/>
      </w:pPr>
    </w:lvl>
  </w:abstractNum>
  <w:abstractNum w:abstractNumId="19" w15:restartNumberingAfterBreak="0">
    <w:nsid w:val="1D7F40AC"/>
    <w:multiLevelType w:val="hybridMultilevel"/>
    <w:tmpl w:val="449466A8"/>
    <w:lvl w:ilvl="0" w:tplc="4FBA19B6">
      <w:start w:val="1"/>
      <w:numFmt w:val="taiwaneseCountingThousand"/>
      <w:lvlText w:val="%1、"/>
      <w:lvlJc w:val="left"/>
      <w:pPr>
        <w:ind w:left="1433" w:hanging="720"/>
      </w:pPr>
      <w:rPr>
        <w:rFonts w:hint="default"/>
      </w:rPr>
    </w:lvl>
    <w:lvl w:ilvl="1" w:tplc="9D1A5B16">
      <w:start w:val="1"/>
      <w:numFmt w:val="taiwaneseCountingThousand"/>
      <w:lvlText w:val="(%2)"/>
      <w:lvlJc w:val="left"/>
      <w:pPr>
        <w:ind w:left="1673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53" w:hanging="480"/>
      </w:pPr>
    </w:lvl>
    <w:lvl w:ilvl="3" w:tplc="0409000F" w:tentative="1">
      <w:start w:val="1"/>
      <w:numFmt w:val="decimal"/>
      <w:lvlText w:val="%4."/>
      <w:lvlJc w:val="left"/>
      <w:pPr>
        <w:ind w:left="26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3" w:hanging="480"/>
      </w:pPr>
    </w:lvl>
    <w:lvl w:ilvl="5" w:tplc="0409001B" w:tentative="1">
      <w:start w:val="1"/>
      <w:numFmt w:val="lowerRoman"/>
      <w:lvlText w:val="%6."/>
      <w:lvlJc w:val="right"/>
      <w:pPr>
        <w:ind w:left="3593" w:hanging="480"/>
      </w:pPr>
    </w:lvl>
    <w:lvl w:ilvl="6" w:tplc="0409000F" w:tentative="1">
      <w:start w:val="1"/>
      <w:numFmt w:val="decimal"/>
      <w:lvlText w:val="%7."/>
      <w:lvlJc w:val="left"/>
      <w:pPr>
        <w:ind w:left="40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3" w:hanging="480"/>
      </w:pPr>
    </w:lvl>
    <w:lvl w:ilvl="8" w:tplc="0409001B" w:tentative="1">
      <w:start w:val="1"/>
      <w:numFmt w:val="lowerRoman"/>
      <w:lvlText w:val="%9."/>
      <w:lvlJc w:val="right"/>
      <w:pPr>
        <w:ind w:left="5033" w:hanging="480"/>
      </w:pPr>
    </w:lvl>
  </w:abstractNum>
  <w:abstractNum w:abstractNumId="20" w15:restartNumberingAfterBreak="0">
    <w:nsid w:val="1E112272"/>
    <w:multiLevelType w:val="multilevel"/>
    <w:tmpl w:val="709A5F3C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480" w:hanging="480"/>
      </w:pPr>
      <w:rPr>
        <w:rFonts w:eastAsia="華康仿宋體W6(P)" w:hint="default"/>
      </w:rPr>
    </w:lvl>
    <w:lvl w:ilvl="1">
      <w:start w:val="1"/>
      <w:numFmt w:val="decimal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 w:hint="default"/>
        <w:bCs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21" w15:restartNumberingAfterBreak="0">
    <w:nsid w:val="1FAB1C88"/>
    <w:multiLevelType w:val="hybridMultilevel"/>
    <w:tmpl w:val="A04E7AC2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F662D086">
      <w:start w:val="1"/>
      <w:numFmt w:val="taiwaneseCountingThousand"/>
      <w:lvlText w:val="(%2)"/>
      <w:lvlJc w:val="left"/>
      <w:pPr>
        <w:ind w:left="96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35B22AD"/>
    <w:multiLevelType w:val="hybridMultilevel"/>
    <w:tmpl w:val="AB0A285C"/>
    <w:lvl w:ilvl="0" w:tplc="A60EEA24">
      <w:start w:val="1"/>
      <w:numFmt w:val="ideographLegalTraditional"/>
      <w:lvlText w:val="%1、"/>
      <w:lvlJc w:val="left"/>
      <w:pPr>
        <w:ind w:left="396" w:hanging="660"/>
      </w:pPr>
      <w:rPr>
        <w:rFonts w:hint="eastAsia"/>
      </w:rPr>
    </w:lvl>
    <w:lvl w:ilvl="1" w:tplc="C34A95A2">
      <w:start w:val="1"/>
      <w:numFmt w:val="taiwaneseCountingThousand"/>
      <w:lvlText w:val="%2、"/>
      <w:lvlJc w:val="left"/>
      <w:pPr>
        <w:ind w:left="696" w:hanging="480"/>
      </w:pPr>
      <w:rPr>
        <w:rFonts w:eastAsia="微軟正黑體" w:hint="eastAsia"/>
        <w: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1176" w:hanging="480"/>
      </w:pPr>
    </w:lvl>
    <w:lvl w:ilvl="3" w:tplc="0409000F" w:tentative="1">
      <w:start w:val="1"/>
      <w:numFmt w:val="decimal"/>
      <w:lvlText w:val="%4."/>
      <w:lvlJc w:val="left"/>
      <w:pPr>
        <w:ind w:left="16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36" w:hanging="480"/>
      </w:pPr>
    </w:lvl>
    <w:lvl w:ilvl="5" w:tplc="0409001B" w:tentative="1">
      <w:start w:val="1"/>
      <w:numFmt w:val="lowerRoman"/>
      <w:lvlText w:val="%6."/>
      <w:lvlJc w:val="right"/>
      <w:pPr>
        <w:ind w:left="2616" w:hanging="480"/>
      </w:pPr>
    </w:lvl>
    <w:lvl w:ilvl="6" w:tplc="0409000F" w:tentative="1">
      <w:start w:val="1"/>
      <w:numFmt w:val="decimal"/>
      <w:lvlText w:val="%7."/>
      <w:lvlJc w:val="left"/>
      <w:pPr>
        <w:ind w:left="30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76" w:hanging="480"/>
      </w:pPr>
    </w:lvl>
    <w:lvl w:ilvl="8" w:tplc="0409001B" w:tentative="1">
      <w:start w:val="1"/>
      <w:numFmt w:val="lowerRoman"/>
      <w:lvlText w:val="%9."/>
      <w:lvlJc w:val="right"/>
      <w:pPr>
        <w:ind w:left="4056" w:hanging="480"/>
      </w:pPr>
    </w:lvl>
  </w:abstractNum>
  <w:abstractNum w:abstractNumId="23" w15:restartNumberingAfterBreak="0">
    <w:nsid w:val="2AA2471B"/>
    <w:multiLevelType w:val="hybridMultilevel"/>
    <w:tmpl w:val="1C7E7DDA"/>
    <w:lvl w:ilvl="0" w:tplc="0409000F">
      <w:start w:val="1"/>
      <w:numFmt w:val="decimal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24" w15:restartNumberingAfterBreak="0">
    <w:nsid w:val="2ABF128A"/>
    <w:multiLevelType w:val="multilevel"/>
    <w:tmpl w:val="B636BE2C"/>
    <w:lvl w:ilvl="0">
      <w:start w:val="1"/>
      <w:numFmt w:val="japaneseCounting"/>
      <w:lvlText w:val="%1、"/>
      <w:lvlJc w:val="left"/>
      <w:pPr>
        <w:ind w:left="720" w:hanging="720"/>
      </w:pPr>
      <w:rPr>
        <w:rFonts w:eastAsia="標楷體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2BE40588"/>
    <w:multiLevelType w:val="multilevel"/>
    <w:tmpl w:val="AB709C14"/>
    <w:lvl w:ilvl="0">
      <w:start w:val="1"/>
      <w:numFmt w:val="ideographTraditional"/>
      <w:lvlText w:val="%1、"/>
      <w:lvlJc w:val="left"/>
      <w:pPr>
        <w:ind w:left="1654" w:hanging="480"/>
      </w:pPr>
      <w:rPr>
        <w:rFonts w:ascii="標楷體" w:eastAsia="標楷體" w:hAnsi="標楷體" w:cs="Times New Roman"/>
        <w:color w:val="auto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2134" w:hanging="480"/>
      </w:pPr>
    </w:lvl>
    <w:lvl w:ilvl="2">
      <w:start w:val="1"/>
      <w:numFmt w:val="lowerRoman"/>
      <w:lvlText w:val="%3."/>
      <w:lvlJc w:val="right"/>
      <w:pPr>
        <w:ind w:left="2614" w:hanging="480"/>
      </w:pPr>
    </w:lvl>
    <w:lvl w:ilvl="3">
      <w:start w:val="1"/>
      <w:numFmt w:val="decimal"/>
      <w:lvlText w:val="%4."/>
      <w:lvlJc w:val="left"/>
      <w:pPr>
        <w:ind w:left="3094" w:hanging="480"/>
      </w:pPr>
    </w:lvl>
    <w:lvl w:ilvl="4">
      <w:start w:val="1"/>
      <w:numFmt w:val="ideographTraditional"/>
      <w:lvlText w:val="%5、"/>
      <w:lvlJc w:val="left"/>
      <w:pPr>
        <w:ind w:left="3574" w:hanging="480"/>
      </w:pPr>
    </w:lvl>
    <w:lvl w:ilvl="5">
      <w:start w:val="1"/>
      <w:numFmt w:val="lowerRoman"/>
      <w:lvlText w:val="%6."/>
      <w:lvlJc w:val="right"/>
      <w:pPr>
        <w:ind w:left="4054" w:hanging="480"/>
      </w:pPr>
    </w:lvl>
    <w:lvl w:ilvl="6">
      <w:start w:val="1"/>
      <w:numFmt w:val="decimal"/>
      <w:lvlText w:val="%7."/>
      <w:lvlJc w:val="left"/>
      <w:pPr>
        <w:ind w:left="4534" w:hanging="480"/>
      </w:pPr>
    </w:lvl>
    <w:lvl w:ilvl="7">
      <w:start w:val="1"/>
      <w:numFmt w:val="ideographTraditional"/>
      <w:lvlText w:val="%8、"/>
      <w:lvlJc w:val="left"/>
      <w:pPr>
        <w:ind w:left="5014" w:hanging="480"/>
      </w:pPr>
    </w:lvl>
    <w:lvl w:ilvl="8">
      <w:start w:val="1"/>
      <w:numFmt w:val="lowerRoman"/>
      <w:lvlText w:val="%9."/>
      <w:lvlJc w:val="right"/>
      <w:pPr>
        <w:ind w:left="5494" w:hanging="480"/>
      </w:pPr>
    </w:lvl>
  </w:abstractNum>
  <w:abstractNum w:abstractNumId="26" w15:restartNumberingAfterBreak="0">
    <w:nsid w:val="2EFC2790"/>
    <w:multiLevelType w:val="hybridMultilevel"/>
    <w:tmpl w:val="8E249F5A"/>
    <w:lvl w:ilvl="0" w:tplc="65FAB190">
      <w:start w:val="1"/>
      <w:numFmt w:val="taiwaneseCountingThousand"/>
      <w:lvlText w:val="(%1)"/>
      <w:lvlJc w:val="left"/>
      <w:pPr>
        <w:ind w:left="1118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27" w15:restartNumberingAfterBreak="0">
    <w:nsid w:val="332A18C4"/>
    <w:multiLevelType w:val="multilevel"/>
    <w:tmpl w:val="84E60640"/>
    <w:lvl w:ilvl="0">
      <w:start w:val="1"/>
      <w:numFmt w:val="decimal"/>
      <w:lvlText w:val="%1、"/>
      <w:lvlJc w:val="left"/>
      <w:pPr>
        <w:ind w:left="1699" w:hanging="720"/>
      </w:pPr>
    </w:lvl>
    <w:lvl w:ilvl="1">
      <w:start w:val="1"/>
      <w:numFmt w:val="ideographTraditional"/>
      <w:lvlText w:val="%2、"/>
      <w:lvlJc w:val="left"/>
      <w:pPr>
        <w:ind w:left="1939" w:hanging="480"/>
      </w:pPr>
    </w:lvl>
    <w:lvl w:ilvl="2">
      <w:start w:val="1"/>
      <w:numFmt w:val="lowerRoman"/>
      <w:lvlText w:val="%3."/>
      <w:lvlJc w:val="right"/>
      <w:pPr>
        <w:ind w:left="2419" w:hanging="480"/>
      </w:pPr>
    </w:lvl>
    <w:lvl w:ilvl="3">
      <w:start w:val="1"/>
      <w:numFmt w:val="decimal"/>
      <w:lvlText w:val="%4."/>
      <w:lvlJc w:val="left"/>
      <w:pPr>
        <w:ind w:left="2899" w:hanging="480"/>
      </w:pPr>
    </w:lvl>
    <w:lvl w:ilvl="4">
      <w:start w:val="1"/>
      <w:numFmt w:val="ideographTraditional"/>
      <w:lvlText w:val="%5、"/>
      <w:lvlJc w:val="left"/>
      <w:pPr>
        <w:ind w:left="3379" w:hanging="480"/>
      </w:pPr>
    </w:lvl>
    <w:lvl w:ilvl="5">
      <w:start w:val="1"/>
      <w:numFmt w:val="lowerRoman"/>
      <w:lvlText w:val="%6."/>
      <w:lvlJc w:val="right"/>
      <w:pPr>
        <w:ind w:left="3859" w:hanging="480"/>
      </w:pPr>
    </w:lvl>
    <w:lvl w:ilvl="6">
      <w:start w:val="1"/>
      <w:numFmt w:val="decimal"/>
      <w:lvlText w:val="%7."/>
      <w:lvlJc w:val="left"/>
      <w:pPr>
        <w:ind w:left="4339" w:hanging="480"/>
      </w:pPr>
    </w:lvl>
    <w:lvl w:ilvl="7">
      <w:start w:val="1"/>
      <w:numFmt w:val="ideographTraditional"/>
      <w:lvlText w:val="%8、"/>
      <w:lvlJc w:val="left"/>
      <w:pPr>
        <w:ind w:left="4819" w:hanging="480"/>
      </w:pPr>
    </w:lvl>
    <w:lvl w:ilvl="8">
      <w:start w:val="1"/>
      <w:numFmt w:val="lowerRoman"/>
      <w:lvlText w:val="%9."/>
      <w:lvlJc w:val="right"/>
      <w:pPr>
        <w:ind w:left="5299" w:hanging="480"/>
      </w:pPr>
    </w:lvl>
  </w:abstractNum>
  <w:abstractNum w:abstractNumId="28" w15:restartNumberingAfterBreak="0">
    <w:nsid w:val="36CC7842"/>
    <w:multiLevelType w:val="hybridMultilevel"/>
    <w:tmpl w:val="A4969CCA"/>
    <w:lvl w:ilvl="0" w:tplc="77DEDE38">
      <w:start w:val="3"/>
      <w:numFmt w:val="taiwaneseCountingThousand"/>
      <w:lvlText w:val="%1、"/>
      <w:lvlJc w:val="left"/>
      <w:pPr>
        <w:ind w:left="540" w:hanging="54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6DE4288E">
      <w:start w:val="1"/>
      <w:numFmt w:val="taiwaneseCountingThousand"/>
      <w:lvlText w:val="(%3)"/>
      <w:lvlJc w:val="left"/>
      <w:pPr>
        <w:ind w:left="144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3AC4DC7"/>
    <w:multiLevelType w:val="hybridMultilevel"/>
    <w:tmpl w:val="3D3C9F86"/>
    <w:lvl w:ilvl="0" w:tplc="410E2832">
      <w:start w:val="1"/>
      <w:numFmt w:val="taiwaneseCountingThousand"/>
      <w:lvlText w:val="%1、"/>
      <w:lvlJc w:val="left"/>
      <w:pPr>
        <w:ind w:left="1116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8D01511"/>
    <w:multiLevelType w:val="hybridMultilevel"/>
    <w:tmpl w:val="A348967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9951832"/>
    <w:multiLevelType w:val="multilevel"/>
    <w:tmpl w:val="B23E73E8"/>
    <w:lvl w:ilvl="0">
      <w:start w:val="1"/>
      <w:numFmt w:val="decimal"/>
      <w:lvlText w:val="(%1)"/>
      <w:lvlJc w:val="left"/>
      <w:pPr>
        <w:ind w:left="1952" w:hanging="720"/>
      </w:pPr>
    </w:lvl>
    <w:lvl w:ilvl="1">
      <w:start w:val="1"/>
      <w:numFmt w:val="ideographTraditional"/>
      <w:lvlText w:val="%2、"/>
      <w:lvlJc w:val="left"/>
      <w:pPr>
        <w:ind w:left="2192" w:hanging="480"/>
      </w:pPr>
    </w:lvl>
    <w:lvl w:ilvl="2">
      <w:start w:val="1"/>
      <w:numFmt w:val="lowerRoman"/>
      <w:lvlText w:val="%3."/>
      <w:lvlJc w:val="right"/>
      <w:pPr>
        <w:ind w:left="2672" w:hanging="480"/>
      </w:pPr>
    </w:lvl>
    <w:lvl w:ilvl="3">
      <w:start w:val="1"/>
      <w:numFmt w:val="decimal"/>
      <w:lvlText w:val="%4."/>
      <w:lvlJc w:val="left"/>
      <w:pPr>
        <w:ind w:left="3152" w:hanging="480"/>
      </w:pPr>
    </w:lvl>
    <w:lvl w:ilvl="4">
      <w:start w:val="1"/>
      <w:numFmt w:val="ideographTraditional"/>
      <w:lvlText w:val="%5、"/>
      <w:lvlJc w:val="left"/>
      <w:pPr>
        <w:ind w:left="3632" w:hanging="480"/>
      </w:pPr>
    </w:lvl>
    <w:lvl w:ilvl="5">
      <w:start w:val="1"/>
      <w:numFmt w:val="lowerRoman"/>
      <w:lvlText w:val="%6."/>
      <w:lvlJc w:val="right"/>
      <w:pPr>
        <w:ind w:left="4112" w:hanging="480"/>
      </w:pPr>
    </w:lvl>
    <w:lvl w:ilvl="6">
      <w:start w:val="1"/>
      <w:numFmt w:val="decimal"/>
      <w:lvlText w:val="%7."/>
      <w:lvlJc w:val="left"/>
      <w:pPr>
        <w:ind w:left="4592" w:hanging="480"/>
      </w:pPr>
    </w:lvl>
    <w:lvl w:ilvl="7">
      <w:start w:val="1"/>
      <w:numFmt w:val="ideographTraditional"/>
      <w:lvlText w:val="%8、"/>
      <w:lvlJc w:val="left"/>
      <w:pPr>
        <w:ind w:left="5072" w:hanging="480"/>
      </w:pPr>
    </w:lvl>
    <w:lvl w:ilvl="8">
      <w:start w:val="1"/>
      <w:numFmt w:val="lowerRoman"/>
      <w:lvlText w:val="%9."/>
      <w:lvlJc w:val="right"/>
      <w:pPr>
        <w:ind w:left="5552" w:hanging="480"/>
      </w:pPr>
    </w:lvl>
  </w:abstractNum>
  <w:abstractNum w:abstractNumId="32" w15:restartNumberingAfterBreak="0">
    <w:nsid w:val="500E5C95"/>
    <w:multiLevelType w:val="multilevel"/>
    <w:tmpl w:val="FF26E6B4"/>
    <w:lvl w:ilvl="0">
      <w:start w:val="1"/>
      <w:numFmt w:val="decimal"/>
      <w:lvlText w:val="(%1)"/>
      <w:lvlJc w:val="left"/>
      <w:pPr>
        <w:ind w:left="1711" w:hanging="720"/>
      </w:pPr>
    </w:lvl>
    <w:lvl w:ilvl="1">
      <w:start w:val="1"/>
      <w:numFmt w:val="ideographTraditional"/>
      <w:lvlText w:val="%2、"/>
      <w:lvlJc w:val="left"/>
      <w:pPr>
        <w:ind w:left="1951" w:hanging="480"/>
      </w:pPr>
    </w:lvl>
    <w:lvl w:ilvl="2">
      <w:start w:val="1"/>
      <w:numFmt w:val="lowerRoman"/>
      <w:lvlText w:val="%3."/>
      <w:lvlJc w:val="right"/>
      <w:pPr>
        <w:ind w:left="2431" w:hanging="480"/>
      </w:pPr>
    </w:lvl>
    <w:lvl w:ilvl="3">
      <w:start w:val="1"/>
      <w:numFmt w:val="decimal"/>
      <w:lvlText w:val="%4."/>
      <w:lvlJc w:val="left"/>
      <w:pPr>
        <w:ind w:left="2911" w:hanging="480"/>
      </w:pPr>
    </w:lvl>
    <w:lvl w:ilvl="4">
      <w:start w:val="1"/>
      <w:numFmt w:val="ideographTraditional"/>
      <w:lvlText w:val="%5、"/>
      <w:lvlJc w:val="left"/>
      <w:pPr>
        <w:ind w:left="3391" w:hanging="480"/>
      </w:pPr>
    </w:lvl>
    <w:lvl w:ilvl="5">
      <w:start w:val="1"/>
      <w:numFmt w:val="lowerRoman"/>
      <w:lvlText w:val="%6."/>
      <w:lvlJc w:val="right"/>
      <w:pPr>
        <w:ind w:left="3871" w:hanging="480"/>
      </w:pPr>
    </w:lvl>
    <w:lvl w:ilvl="6">
      <w:start w:val="1"/>
      <w:numFmt w:val="decimal"/>
      <w:lvlText w:val="%7."/>
      <w:lvlJc w:val="left"/>
      <w:pPr>
        <w:ind w:left="4351" w:hanging="480"/>
      </w:pPr>
    </w:lvl>
    <w:lvl w:ilvl="7">
      <w:start w:val="1"/>
      <w:numFmt w:val="ideographTraditional"/>
      <w:lvlText w:val="%8、"/>
      <w:lvlJc w:val="left"/>
      <w:pPr>
        <w:ind w:left="4831" w:hanging="480"/>
      </w:pPr>
    </w:lvl>
    <w:lvl w:ilvl="8">
      <w:start w:val="1"/>
      <w:numFmt w:val="lowerRoman"/>
      <w:lvlText w:val="%9."/>
      <w:lvlJc w:val="right"/>
      <w:pPr>
        <w:ind w:left="5311" w:hanging="480"/>
      </w:pPr>
    </w:lvl>
  </w:abstractNum>
  <w:abstractNum w:abstractNumId="33" w15:restartNumberingAfterBreak="0">
    <w:nsid w:val="513822F4"/>
    <w:multiLevelType w:val="hybridMultilevel"/>
    <w:tmpl w:val="612894AA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45D0F2A"/>
    <w:multiLevelType w:val="hybridMultilevel"/>
    <w:tmpl w:val="6B88A4F8"/>
    <w:lvl w:ilvl="0" w:tplc="657CD02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896297"/>
    <w:multiLevelType w:val="hybridMultilevel"/>
    <w:tmpl w:val="422AAAC6"/>
    <w:lvl w:ilvl="0" w:tplc="BEDEE5C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D6C1514"/>
    <w:multiLevelType w:val="hybridMultilevel"/>
    <w:tmpl w:val="8486B20C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F7A77D1"/>
    <w:multiLevelType w:val="multilevel"/>
    <w:tmpl w:val="C374ADBC"/>
    <w:lvl w:ilvl="0">
      <w:start w:val="1"/>
      <w:numFmt w:val="decimal"/>
      <w:lvlText w:val="（%1）"/>
      <w:lvlJc w:val="left"/>
      <w:pPr>
        <w:ind w:left="622" w:hanging="480"/>
      </w:pPr>
      <w:rPr>
        <w:rFonts w:cs="Times New Roman"/>
      </w:rPr>
    </w:lvl>
    <w:lvl w:ilvl="1">
      <w:start w:val="1"/>
      <w:numFmt w:val="decimal"/>
      <w:lvlText w:val="%2、"/>
      <w:lvlJc w:val="left"/>
      <w:pPr>
        <w:ind w:left="982" w:hanging="360"/>
      </w:pPr>
    </w:lvl>
    <w:lvl w:ilvl="2">
      <w:start w:val="1"/>
      <w:numFmt w:val="ideographTraditional"/>
      <w:lvlText w:val="%3、"/>
      <w:lvlJc w:val="left"/>
      <w:pPr>
        <w:ind w:left="1462" w:hanging="360"/>
      </w:pPr>
      <w:rPr>
        <w:rFonts w:ascii="標楷體" w:eastAsia="標楷體" w:hAnsi="標楷體" w:cs="Times New Roman"/>
        <w:sz w:val="28"/>
        <w:szCs w:val="28"/>
      </w:rPr>
    </w:lvl>
    <w:lvl w:ilvl="3">
      <w:start w:val="1"/>
      <w:numFmt w:val="decimal"/>
      <w:lvlText w:val="%4."/>
      <w:lvlJc w:val="left"/>
      <w:pPr>
        <w:ind w:left="2062" w:hanging="480"/>
      </w:pPr>
      <w:rPr>
        <w:rFonts w:cs="Times New Roman"/>
      </w:rPr>
    </w:lvl>
    <w:lvl w:ilvl="4">
      <w:start w:val="1"/>
      <w:numFmt w:val="ideographTraditional"/>
      <w:lvlText w:val="%5、"/>
      <w:lvlJc w:val="left"/>
      <w:pPr>
        <w:ind w:left="2542" w:hanging="48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022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502" w:hanging="480"/>
      </w:pPr>
      <w:rPr>
        <w:rFonts w:cs="Times New Roman"/>
      </w:rPr>
    </w:lvl>
    <w:lvl w:ilvl="7">
      <w:start w:val="1"/>
      <w:numFmt w:val="ideographTraditional"/>
      <w:lvlText w:val="%8、"/>
      <w:lvlJc w:val="left"/>
      <w:pPr>
        <w:ind w:left="3982" w:hanging="48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4462" w:hanging="480"/>
      </w:pPr>
      <w:rPr>
        <w:rFonts w:cs="Times New Roman"/>
      </w:rPr>
    </w:lvl>
  </w:abstractNum>
  <w:abstractNum w:abstractNumId="38" w15:restartNumberingAfterBreak="0">
    <w:nsid w:val="6FEC756A"/>
    <w:multiLevelType w:val="hybridMultilevel"/>
    <w:tmpl w:val="5F8E546A"/>
    <w:lvl w:ilvl="0" w:tplc="60F87A1E">
      <w:start w:val="1"/>
      <w:numFmt w:val="taiwaneseCountingThousand"/>
      <w:lvlText w:val="%1、"/>
      <w:lvlJc w:val="left"/>
      <w:pPr>
        <w:ind w:left="73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75" w:hanging="480"/>
      </w:pPr>
    </w:lvl>
    <w:lvl w:ilvl="2" w:tplc="0409001B" w:tentative="1">
      <w:start w:val="1"/>
      <w:numFmt w:val="lowerRoman"/>
      <w:lvlText w:val="%3."/>
      <w:lvlJc w:val="right"/>
      <w:pPr>
        <w:ind w:left="1455" w:hanging="480"/>
      </w:pPr>
    </w:lvl>
    <w:lvl w:ilvl="3" w:tplc="0409000F" w:tentative="1">
      <w:start w:val="1"/>
      <w:numFmt w:val="decimal"/>
      <w:lvlText w:val="%4."/>
      <w:lvlJc w:val="left"/>
      <w:pPr>
        <w:ind w:left="19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5" w:hanging="480"/>
      </w:pPr>
    </w:lvl>
    <w:lvl w:ilvl="5" w:tplc="0409001B" w:tentative="1">
      <w:start w:val="1"/>
      <w:numFmt w:val="lowerRoman"/>
      <w:lvlText w:val="%6."/>
      <w:lvlJc w:val="right"/>
      <w:pPr>
        <w:ind w:left="2895" w:hanging="480"/>
      </w:pPr>
    </w:lvl>
    <w:lvl w:ilvl="6" w:tplc="0409000F" w:tentative="1">
      <w:start w:val="1"/>
      <w:numFmt w:val="decimal"/>
      <w:lvlText w:val="%7."/>
      <w:lvlJc w:val="left"/>
      <w:pPr>
        <w:ind w:left="33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5" w:hanging="480"/>
      </w:pPr>
    </w:lvl>
    <w:lvl w:ilvl="8" w:tplc="0409001B" w:tentative="1">
      <w:start w:val="1"/>
      <w:numFmt w:val="lowerRoman"/>
      <w:lvlText w:val="%9."/>
      <w:lvlJc w:val="right"/>
      <w:pPr>
        <w:ind w:left="4335" w:hanging="480"/>
      </w:pPr>
    </w:lvl>
  </w:abstractNum>
  <w:abstractNum w:abstractNumId="39" w15:restartNumberingAfterBreak="0">
    <w:nsid w:val="72755147"/>
    <w:multiLevelType w:val="hybridMultilevel"/>
    <w:tmpl w:val="B4D82ED0"/>
    <w:lvl w:ilvl="0" w:tplc="04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3D94AD6C">
      <w:start w:val="7"/>
      <w:numFmt w:val="taiwaneseCountingThousand"/>
      <w:lvlText w:val="%2、"/>
      <w:lvlJc w:val="left"/>
      <w:pPr>
        <w:ind w:left="1576" w:hanging="52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40" w15:restartNumberingAfterBreak="0">
    <w:nsid w:val="74133B02"/>
    <w:multiLevelType w:val="hybridMultilevel"/>
    <w:tmpl w:val="FD3EBB36"/>
    <w:lvl w:ilvl="0" w:tplc="FDD0C354">
      <w:start w:val="1"/>
      <w:numFmt w:val="taiwaneseCountingThousand"/>
      <w:lvlText w:val="%1、"/>
      <w:lvlJc w:val="left"/>
      <w:pPr>
        <w:ind w:left="78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27" w:hanging="480"/>
      </w:pPr>
    </w:lvl>
    <w:lvl w:ilvl="2" w:tplc="0409001B" w:tentative="1">
      <w:start w:val="1"/>
      <w:numFmt w:val="lowerRoman"/>
      <w:lvlText w:val="%3."/>
      <w:lvlJc w:val="right"/>
      <w:pPr>
        <w:ind w:left="1507" w:hanging="480"/>
      </w:pPr>
    </w:lvl>
    <w:lvl w:ilvl="3" w:tplc="0409000F" w:tentative="1">
      <w:start w:val="1"/>
      <w:numFmt w:val="decimal"/>
      <w:lvlText w:val="%4."/>
      <w:lvlJc w:val="left"/>
      <w:pPr>
        <w:ind w:left="19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67" w:hanging="480"/>
      </w:pPr>
    </w:lvl>
    <w:lvl w:ilvl="5" w:tplc="0409001B" w:tentative="1">
      <w:start w:val="1"/>
      <w:numFmt w:val="lowerRoman"/>
      <w:lvlText w:val="%6."/>
      <w:lvlJc w:val="right"/>
      <w:pPr>
        <w:ind w:left="2947" w:hanging="480"/>
      </w:pPr>
    </w:lvl>
    <w:lvl w:ilvl="6" w:tplc="0409000F" w:tentative="1">
      <w:start w:val="1"/>
      <w:numFmt w:val="decimal"/>
      <w:lvlText w:val="%7."/>
      <w:lvlJc w:val="left"/>
      <w:pPr>
        <w:ind w:left="34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07" w:hanging="480"/>
      </w:pPr>
    </w:lvl>
    <w:lvl w:ilvl="8" w:tplc="0409001B" w:tentative="1">
      <w:start w:val="1"/>
      <w:numFmt w:val="lowerRoman"/>
      <w:lvlText w:val="%9."/>
      <w:lvlJc w:val="right"/>
      <w:pPr>
        <w:ind w:left="4387" w:hanging="480"/>
      </w:pPr>
    </w:lvl>
  </w:abstractNum>
  <w:abstractNum w:abstractNumId="41" w15:restartNumberingAfterBreak="0">
    <w:nsid w:val="74E709AF"/>
    <w:multiLevelType w:val="multilevel"/>
    <w:tmpl w:val="805E25C8"/>
    <w:name w:val="WW8Num71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480"/>
      </w:pPr>
      <w:rPr>
        <w:rFonts w:hint="eastAsia"/>
        <w:sz w:val="24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2280" w:hanging="360"/>
      </w:pPr>
      <w:rPr>
        <w:rFonts w:ascii="Times New Roman" w:eastAsia="華康仿宋體W6(P)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  <w:rPr>
        <w:rFonts w:hint="eastAsia"/>
      </w:r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  <w:rPr>
        <w:rFonts w:hint="eastAsia"/>
      </w:rPr>
    </w:lvl>
  </w:abstractNum>
  <w:abstractNum w:abstractNumId="42" w15:restartNumberingAfterBreak="0">
    <w:nsid w:val="76D232EE"/>
    <w:multiLevelType w:val="hybridMultilevel"/>
    <w:tmpl w:val="1F5C9726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8"/>
  </w:num>
  <w:num w:numId="2">
    <w:abstractNumId w:val="35"/>
  </w:num>
  <w:num w:numId="3">
    <w:abstractNumId w:val="40"/>
  </w:num>
  <w:num w:numId="4">
    <w:abstractNumId w:val="34"/>
  </w:num>
  <w:num w:numId="5">
    <w:abstractNumId w:val="11"/>
  </w:num>
  <w:num w:numId="6">
    <w:abstractNumId w:val="16"/>
  </w:num>
  <w:num w:numId="7">
    <w:abstractNumId w:val="22"/>
  </w:num>
  <w:num w:numId="8">
    <w:abstractNumId w:val="18"/>
  </w:num>
  <w:num w:numId="9">
    <w:abstractNumId w:val="12"/>
  </w:num>
  <w:num w:numId="10">
    <w:abstractNumId w:val="39"/>
  </w:num>
  <w:num w:numId="11">
    <w:abstractNumId w:val="8"/>
  </w:num>
  <w:num w:numId="12">
    <w:abstractNumId w:val="13"/>
  </w:num>
  <w:num w:numId="13">
    <w:abstractNumId w:val="19"/>
  </w:num>
  <w:num w:numId="14">
    <w:abstractNumId w:val="15"/>
  </w:num>
  <w:num w:numId="15">
    <w:abstractNumId w:val="0"/>
  </w:num>
  <w:num w:numId="16">
    <w:abstractNumId w:val="1"/>
  </w:num>
  <w:num w:numId="17">
    <w:abstractNumId w:val="2"/>
  </w:num>
  <w:num w:numId="18">
    <w:abstractNumId w:val="3"/>
  </w:num>
  <w:num w:numId="19">
    <w:abstractNumId w:val="4"/>
  </w:num>
  <w:num w:numId="20">
    <w:abstractNumId w:val="5"/>
  </w:num>
  <w:num w:numId="21">
    <w:abstractNumId w:val="6"/>
  </w:num>
  <w:num w:numId="22">
    <w:abstractNumId w:val="7"/>
  </w:num>
  <w:num w:numId="23">
    <w:abstractNumId w:val="20"/>
  </w:num>
  <w:num w:numId="24">
    <w:abstractNumId w:val="26"/>
  </w:num>
  <w:num w:numId="25">
    <w:abstractNumId w:val="41"/>
  </w:num>
  <w:num w:numId="26">
    <w:abstractNumId w:val="17"/>
  </w:num>
  <w:num w:numId="27">
    <w:abstractNumId w:val="21"/>
  </w:num>
  <w:num w:numId="28">
    <w:abstractNumId w:val="23"/>
  </w:num>
  <w:num w:numId="29">
    <w:abstractNumId w:val="42"/>
  </w:num>
  <w:num w:numId="30">
    <w:abstractNumId w:val="36"/>
  </w:num>
  <w:num w:numId="31">
    <w:abstractNumId w:val="30"/>
  </w:num>
  <w:num w:numId="32">
    <w:abstractNumId w:val="33"/>
  </w:num>
  <w:num w:numId="33">
    <w:abstractNumId w:val="28"/>
  </w:num>
  <w:num w:numId="34">
    <w:abstractNumId w:val="24"/>
  </w:num>
  <w:num w:numId="35">
    <w:abstractNumId w:val="27"/>
  </w:num>
  <w:num w:numId="36">
    <w:abstractNumId w:val="31"/>
  </w:num>
  <w:num w:numId="37">
    <w:abstractNumId w:val="32"/>
  </w:num>
  <w:num w:numId="38">
    <w:abstractNumId w:val="37"/>
  </w:num>
  <w:num w:numId="39">
    <w:abstractNumId w:val="9"/>
  </w:num>
  <w:num w:numId="40">
    <w:abstractNumId w:val="14"/>
  </w:num>
  <w:num w:numId="41">
    <w:abstractNumId w:val="25"/>
  </w:num>
  <w:num w:numId="42">
    <w:abstractNumId w:val="10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jGzNDY1MzY2NzFQ0lEKTi0uzszPAykwrQUAWI4w7CwAAAA="/>
  </w:docVars>
  <w:rsids>
    <w:rsidRoot w:val="00EA3D7B"/>
    <w:rsid w:val="000022AE"/>
    <w:rsid w:val="0000251F"/>
    <w:rsid w:val="00004119"/>
    <w:rsid w:val="00005A30"/>
    <w:rsid w:val="0000603E"/>
    <w:rsid w:val="000102CE"/>
    <w:rsid w:val="0001316C"/>
    <w:rsid w:val="00013F82"/>
    <w:rsid w:val="0001412D"/>
    <w:rsid w:val="000141B6"/>
    <w:rsid w:val="00014A2E"/>
    <w:rsid w:val="00015C94"/>
    <w:rsid w:val="00016727"/>
    <w:rsid w:val="00016E4E"/>
    <w:rsid w:val="00016E7B"/>
    <w:rsid w:val="000172F7"/>
    <w:rsid w:val="000201EB"/>
    <w:rsid w:val="00020206"/>
    <w:rsid w:val="00020E80"/>
    <w:rsid w:val="00021B4F"/>
    <w:rsid w:val="000245F2"/>
    <w:rsid w:val="00024CE9"/>
    <w:rsid w:val="00027393"/>
    <w:rsid w:val="00031010"/>
    <w:rsid w:val="000310BA"/>
    <w:rsid w:val="000313A4"/>
    <w:rsid w:val="00031728"/>
    <w:rsid w:val="00032B53"/>
    <w:rsid w:val="00033415"/>
    <w:rsid w:val="00034E94"/>
    <w:rsid w:val="00035F8D"/>
    <w:rsid w:val="00036047"/>
    <w:rsid w:val="000366D7"/>
    <w:rsid w:val="00037076"/>
    <w:rsid w:val="000409D4"/>
    <w:rsid w:val="00040C9E"/>
    <w:rsid w:val="0004182C"/>
    <w:rsid w:val="00041A51"/>
    <w:rsid w:val="000430FE"/>
    <w:rsid w:val="000441CE"/>
    <w:rsid w:val="00044941"/>
    <w:rsid w:val="000462C8"/>
    <w:rsid w:val="0004635E"/>
    <w:rsid w:val="0004672D"/>
    <w:rsid w:val="000470CC"/>
    <w:rsid w:val="0004710D"/>
    <w:rsid w:val="00051916"/>
    <w:rsid w:val="00051D14"/>
    <w:rsid w:val="000526F0"/>
    <w:rsid w:val="000530DA"/>
    <w:rsid w:val="00053458"/>
    <w:rsid w:val="00053BAF"/>
    <w:rsid w:val="00054134"/>
    <w:rsid w:val="00054FA6"/>
    <w:rsid w:val="00057763"/>
    <w:rsid w:val="000600CF"/>
    <w:rsid w:val="00060189"/>
    <w:rsid w:val="00061666"/>
    <w:rsid w:val="000622C3"/>
    <w:rsid w:val="000624E1"/>
    <w:rsid w:val="0006408A"/>
    <w:rsid w:val="00064851"/>
    <w:rsid w:val="00065350"/>
    <w:rsid w:val="0006596A"/>
    <w:rsid w:val="000659AF"/>
    <w:rsid w:val="00065F2E"/>
    <w:rsid w:val="000671DA"/>
    <w:rsid w:val="0007066B"/>
    <w:rsid w:val="000714C2"/>
    <w:rsid w:val="0007192C"/>
    <w:rsid w:val="00071E60"/>
    <w:rsid w:val="00071FD5"/>
    <w:rsid w:val="000724B3"/>
    <w:rsid w:val="000747ED"/>
    <w:rsid w:val="00074FBE"/>
    <w:rsid w:val="00076F31"/>
    <w:rsid w:val="00077584"/>
    <w:rsid w:val="00080542"/>
    <w:rsid w:val="00081C63"/>
    <w:rsid w:val="00082248"/>
    <w:rsid w:val="000822F9"/>
    <w:rsid w:val="000836E8"/>
    <w:rsid w:val="00084774"/>
    <w:rsid w:val="00084973"/>
    <w:rsid w:val="00084A3D"/>
    <w:rsid w:val="00085CE6"/>
    <w:rsid w:val="00085F7F"/>
    <w:rsid w:val="00086E6A"/>
    <w:rsid w:val="0008780E"/>
    <w:rsid w:val="000900A3"/>
    <w:rsid w:val="00090226"/>
    <w:rsid w:val="0009169B"/>
    <w:rsid w:val="000928F9"/>
    <w:rsid w:val="00096225"/>
    <w:rsid w:val="00096778"/>
    <w:rsid w:val="00097AC1"/>
    <w:rsid w:val="00097E49"/>
    <w:rsid w:val="000A05CB"/>
    <w:rsid w:val="000A0A4C"/>
    <w:rsid w:val="000A15EB"/>
    <w:rsid w:val="000A17E1"/>
    <w:rsid w:val="000A1B25"/>
    <w:rsid w:val="000A1F25"/>
    <w:rsid w:val="000A28C8"/>
    <w:rsid w:val="000A3A12"/>
    <w:rsid w:val="000A3DD6"/>
    <w:rsid w:val="000A43F7"/>
    <w:rsid w:val="000A49DC"/>
    <w:rsid w:val="000A5242"/>
    <w:rsid w:val="000A553B"/>
    <w:rsid w:val="000A60E2"/>
    <w:rsid w:val="000A63E7"/>
    <w:rsid w:val="000A6AEA"/>
    <w:rsid w:val="000B017A"/>
    <w:rsid w:val="000B0F17"/>
    <w:rsid w:val="000B0F63"/>
    <w:rsid w:val="000B13F8"/>
    <w:rsid w:val="000B1468"/>
    <w:rsid w:val="000B1C08"/>
    <w:rsid w:val="000B1F66"/>
    <w:rsid w:val="000B3EA6"/>
    <w:rsid w:val="000B5874"/>
    <w:rsid w:val="000B5F1D"/>
    <w:rsid w:val="000B60A0"/>
    <w:rsid w:val="000B615D"/>
    <w:rsid w:val="000C02A1"/>
    <w:rsid w:val="000C092A"/>
    <w:rsid w:val="000C0F0C"/>
    <w:rsid w:val="000C133E"/>
    <w:rsid w:val="000C1845"/>
    <w:rsid w:val="000C1E2C"/>
    <w:rsid w:val="000C2389"/>
    <w:rsid w:val="000C39D2"/>
    <w:rsid w:val="000C3B25"/>
    <w:rsid w:val="000C4980"/>
    <w:rsid w:val="000C5ACC"/>
    <w:rsid w:val="000C759D"/>
    <w:rsid w:val="000C7BBE"/>
    <w:rsid w:val="000D0B0B"/>
    <w:rsid w:val="000D1315"/>
    <w:rsid w:val="000D2A14"/>
    <w:rsid w:val="000D2B9D"/>
    <w:rsid w:val="000D3284"/>
    <w:rsid w:val="000D3318"/>
    <w:rsid w:val="000D5091"/>
    <w:rsid w:val="000D53E0"/>
    <w:rsid w:val="000D5C57"/>
    <w:rsid w:val="000D6442"/>
    <w:rsid w:val="000D6517"/>
    <w:rsid w:val="000D6998"/>
    <w:rsid w:val="000D754D"/>
    <w:rsid w:val="000D77B3"/>
    <w:rsid w:val="000D7B5F"/>
    <w:rsid w:val="000E0059"/>
    <w:rsid w:val="000E0608"/>
    <w:rsid w:val="000E09FB"/>
    <w:rsid w:val="000E133E"/>
    <w:rsid w:val="000E172E"/>
    <w:rsid w:val="000E2A2C"/>
    <w:rsid w:val="000E50B4"/>
    <w:rsid w:val="000E5C6D"/>
    <w:rsid w:val="000E5D02"/>
    <w:rsid w:val="000E687C"/>
    <w:rsid w:val="000E6BD4"/>
    <w:rsid w:val="000E6D0A"/>
    <w:rsid w:val="000E6EA6"/>
    <w:rsid w:val="000E7601"/>
    <w:rsid w:val="000F14E9"/>
    <w:rsid w:val="000F1C54"/>
    <w:rsid w:val="000F2DC2"/>
    <w:rsid w:val="000F3498"/>
    <w:rsid w:val="000F3564"/>
    <w:rsid w:val="000F3AC0"/>
    <w:rsid w:val="000F3BC4"/>
    <w:rsid w:val="000F5DBC"/>
    <w:rsid w:val="000F732F"/>
    <w:rsid w:val="000F7C10"/>
    <w:rsid w:val="000F7E0E"/>
    <w:rsid w:val="00100BFE"/>
    <w:rsid w:val="00100EF2"/>
    <w:rsid w:val="001011B5"/>
    <w:rsid w:val="00102459"/>
    <w:rsid w:val="001030A2"/>
    <w:rsid w:val="00104EEB"/>
    <w:rsid w:val="001055C4"/>
    <w:rsid w:val="00105BC5"/>
    <w:rsid w:val="00106962"/>
    <w:rsid w:val="00106B6B"/>
    <w:rsid w:val="00106CF2"/>
    <w:rsid w:val="00107C17"/>
    <w:rsid w:val="00110049"/>
    <w:rsid w:val="00110D7B"/>
    <w:rsid w:val="00112F33"/>
    <w:rsid w:val="001153C7"/>
    <w:rsid w:val="001161E3"/>
    <w:rsid w:val="00116A30"/>
    <w:rsid w:val="00116D76"/>
    <w:rsid w:val="001175B8"/>
    <w:rsid w:val="0011780E"/>
    <w:rsid w:val="00122468"/>
    <w:rsid w:val="001227AA"/>
    <w:rsid w:val="00124085"/>
    <w:rsid w:val="00124495"/>
    <w:rsid w:val="00126505"/>
    <w:rsid w:val="001267FC"/>
    <w:rsid w:val="00127640"/>
    <w:rsid w:val="001278BD"/>
    <w:rsid w:val="00130464"/>
    <w:rsid w:val="00130692"/>
    <w:rsid w:val="0013078D"/>
    <w:rsid w:val="00130D79"/>
    <w:rsid w:val="001313E9"/>
    <w:rsid w:val="001314E5"/>
    <w:rsid w:val="00131DD7"/>
    <w:rsid w:val="0013211F"/>
    <w:rsid w:val="00132EAB"/>
    <w:rsid w:val="00133973"/>
    <w:rsid w:val="00134F07"/>
    <w:rsid w:val="001377DB"/>
    <w:rsid w:val="00140A27"/>
    <w:rsid w:val="0014156E"/>
    <w:rsid w:val="001423D1"/>
    <w:rsid w:val="00142753"/>
    <w:rsid w:val="0014470B"/>
    <w:rsid w:val="001452FE"/>
    <w:rsid w:val="0014581F"/>
    <w:rsid w:val="00145938"/>
    <w:rsid w:val="0014652D"/>
    <w:rsid w:val="00153122"/>
    <w:rsid w:val="00155685"/>
    <w:rsid w:val="001567E2"/>
    <w:rsid w:val="00157537"/>
    <w:rsid w:val="0016014F"/>
    <w:rsid w:val="00160A78"/>
    <w:rsid w:val="001618B6"/>
    <w:rsid w:val="00163DF3"/>
    <w:rsid w:val="001640A9"/>
    <w:rsid w:val="00165016"/>
    <w:rsid w:val="00166418"/>
    <w:rsid w:val="00167307"/>
    <w:rsid w:val="00167952"/>
    <w:rsid w:val="00171020"/>
    <w:rsid w:val="001714FA"/>
    <w:rsid w:val="00171F81"/>
    <w:rsid w:val="001730A1"/>
    <w:rsid w:val="00173DA9"/>
    <w:rsid w:val="00174BE1"/>
    <w:rsid w:val="001752AA"/>
    <w:rsid w:val="00176CCC"/>
    <w:rsid w:val="00176DDF"/>
    <w:rsid w:val="00176F41"/>
    <w:rsid w:val="00177041"/>
    <w:rsid w:val="00177062"/>
    <w:rsid w:val="00177866"/>
    <w:rsid w:val="00180DE5"/>
    <w:rsid w:val="00181815"/>
    <w:rsid w:val="00181FE5"/>
    <w:rsid w:val="00182D0B"/>
    <w:rsid w:val="0018306F"/>
    <w:rsid w:val="001831CE"/>
    <w:rsid w:val="00183B56"/>
    <w:rsid w:val="00183F5C"/>
    <w:rsid w:val="00184E20"/>
    <w:rsid w:val="001850EF"/>
    <w:rsid w:val="00186057"/>
    <w:rsid w:val="001862BB"/>
    <w:rsid w:val="00187835"/>
    <w:rsid w:val="00190E2E"/>
    <w:rsid w:val="0019118E"/>
    <w:rsid w:val="00191236"/>
    <w:rsid w:val="00192114"/>
    <w:rsid w:val="00192A1E"/>
    <w:rsid w:val="001978B3"/>
    <w:rsid w:val="00197C25"/>
    <w:rsid w:val="00197D7B"/>
    <w:rsid w:val="001A42B4"/>
    <w:rsid w:val="001A4E42"/>
    <w:rsid w:val="001A78BE"/>
    <w:rsid w:val="001B00B8"/>
    <w:rsid w:val="001B04E6"/>
    <w:rsid w:val="001B14F7"/>
    <w:rsid w:val="001B1FD3"/>
    <w:rsid w:val="001B3DA9"/>
    <w:rsid w:val="001B445D"/>
    <w:rsid w:val="001B4D6D"/>
    <w:rsid w:val="001B6EA3"/>
    <w:rsid w:val="001B7B7E"/>
    <w:rsid w:val="001C0110"/>
    <w:rsid w:val="001C062A"/>
    <w:rsid w:val="001C0AE8"/>
    <w:rsid w:val="001C1912"/>
    <w:rsid w:val="001C2C90"/>
    <w:rsid w:val="001C37FB"/>
    <w:rsid w:val="001C3D3D"/>
    <w:rsid w:val="001C467E"/>
    <w:rsid w:val="001C4D2E"/>
    <w:rsid w:val="001C6C0F"/>
    <w:rsid w:val="001C6D61"/>
    <w:rsid w:val="001D152A"/>
    <w:rsid w:val="001D1556"/>
    <w:rsid w:val="001D31A1"/>
    <w:rsid w:val="001D36B8"/>
    <w:rsid w:val="001D4B2C"/>
    <w:rsid w:val="001D4D9D"/>
    <w:rsid w:val="001D566F"/>
    <w:rsid w:val="001D5E2A"/>
    <w:rsid w:val="001D5EBA"/>
    <w:rsid w:val="001D75FB"/>
    <w:rsid w:val="001D7755"/>
    <w:rsid w:val="001E02F3"/>
    <w:rsid w:val="001E0318"/>
    <w:rsid w:val="001E08FC"/>
    <w:rsid w:val="001E1A55"/>
    <w:rsid w:val="001E2480"/>
    <w:rsid w:val="001E2D51"/>
    <w:rsid w:val="001E34F4"/>
    <w:rsid w:val="001E477C"/>
    <w:rsid w:val="001E4DAE"/>
    <w:rsid w:val="001E5066"/>
    <w:rsid w:val="001E5671"/>
    <w:rsid w:val="001E727A"/>
    <w:rsid w:val="001F04A5"/>
    <w:rsid w:val="001F04DF"/>
    <w:rsid w:val="001F0E50"/>
    <w:rsid w:val="001F0EFE"/>
    <w:rsid w:val="001F23C0"/>
    <w:rsid w:val="001F2575"/>
    <w:rsid w:val="001F4BB4"/>
    <w:rsid w:val="001F4EB9"/>
    <w:rsid w:val="001F5799"/>
    <w:rsid w:val="001F5BB8"/>
    <w:rsid w:val="001F5D8A"/>
    <w:rsid w:val="001F6AA8"/>
    <w:rsid w:val="001F6F15"/>
    <w:rsid w:val="001F7016"/>
    <w:rsid w:val="001F75D5"/>
    <w:rsid w:val="001F793F"/>
    <w:rsid w:val="001F7EAA"/>
    <w:rsid w:val="0020149C"/>
    <w:rsid w:val="00201E77"/>
    <w:rsid w:val="002025D7"/>
    <w:rsid w:val="0020317D"/>
    <w:rsid w:val="002031BD"/>
    <w:rsid w:val="00203353"/>
    <w:rsid w:val="00203EAC"/>
    <w:rsid w:val="00204027"/>
    <w:rsid w:val="0020465D"/>
    <w:rsid w:val="00205741"/>
    <w:rsid w:val="00205763"/>
    <w:rsid w:val="0020581D"/>
    <w:rsid w:val="00206D2E"/>
    <w:rsid w:val="00207A7A"/>
    <w:rsid w:val="002125B5"/>
    <w:rsid w:val="0021261F"/>
    <w:rsid w:val="002132C1"/>
    <w:rsid w:val="002132F2"/>
    <w:rsid w:val="002140CA"/>
    <w:rsid w:val="00215240"/>
    <w:rsid w:val="002155E1"/>
    <w:rsid w:val="002158F0"/>
    <w:rsid w:val="002169E2"/>
    <w:rsid w:val="00216D00"/>
    <w:rsid w:val="002177C9"/>
    <w:rsid w:val="00217966"/>
    <w:rsid w:val="00217B29"/>
    <w:rsid w:val="00217B76"/>
    <w:rsid w:val="00221400"/>
    <w:rsid w:val="00221ED8"/>
    <w:rsid w:val="00222571"/>
    <w:rsid w:val="002230D8"/>
    <w:rsid w:val="00223534"/>
    <w:rsid w:val="002257C9"/>
    <w:rsid w:val="0022580E"/>
    <w:rsid w:val="00225C28"/>
    <w:rsid w:val="00225DAD"/>
    <w:rsid w:val="00226A4C"/>
    <w:rsid w:val="002274B9"/>
    <w:rsid w:val="0023083D"/>
    <w:rsid w:val="002327F2"/>
    <w:rsid w:val="00232C98"/>
    <w:rsid w:val="002333B3"/>
    <w:rsid w:val="00233DAD"/>
    <w:rsid w:val="00234083"/>
    <w:rsid w:val="00234DAA"/>
    <w:rsid w:val="002361E6"/>
    <w:rsid w:val="002406C4"/>
    <w:rsid w:val="00240BF7"/>
    <w:rsid w:val="00241E4F"/>
    <w:rsid w:val="002430D1"/>
    <w:rsid w:val="00243FEE"/>
    <w:rsid w:val="00244084"/>
    <w:rsid w:val="002452A4"/>
    <w:rsid w:val="00245A48"/>
    <w:rsid w:val="00246859"/>
    <w:rsid w:val="00251AF8"/>
    <w:rsid w:val="00251D61"/>
    <w:rsid w:val="002521B3"/>
    <w:rsid w:val="00252794"/>
    <w:rsid w:val="00252A49"/>
    <w:rsid w:val="00253A06"/>
    <w:rsid w:val="00255D8A"/>
    <w:rsid w:val="002561D6"/>
    <w:rsid w:val="0025620F"/>
    <w:rsid w:val="0025630D"/>
    <w:rsid w:val="00256812"/>
    <w:rsid w:val="00256DD1"/>
    <w:rsid w:val="0025710C"/>
    <w:rsid w:val="0026027C"/>
    <w:rsid w:val="00261F77"/>
    <w:rsid w:val="00263D29"/>
    <w:rsid w:val="00265B27"/>
    <w:rsid w:val="00267746"/>
    <w:rsid w:val="00272829"/>
    <w:rsid w:val="002747A2"/>
    <w:rsid w:val="0027528D"/>
    <w:rsid w:val="0027587D"/>
    <w:rsid w:val="00275AE3"/>
    <w:rsid w:val="0027613B"/>
    <w:rsid w:val="0027746D"/>
    <w:rsid w:val="0028093B"/>
    <w:rsid w:val="002817A5"/>
    <w:rsid w:val="002821AC"/>
    <w:rsid w:val="0028398B"/>
    <w:rsid w:val="00284BC6"/>
    <w:rsid w:val="00285A00"/>
    <w:rsid w:val="00286562"/>
    <w:rsid w:val="002870AB"/>
    <w:rsid w:val="00291535"/>
    <w:rsid w:val="0029252D"/>
    <w:rsid w:val="00296118"/>
    <w:rsid w:val="00297986"/>
    <w:rsid w:val="002A01C2"/>
    <w:rsid w:val="002A16E9"/>
    <w:rsid w:val="002A17AE"/>
    <w:rsid w:val="002A2C8D"/>
    <w:rsid w:val="002A35DD"/>
    <w:rsid w:val="002A3EAF"/>
    <w:rsid w:val="002A605E"/>
    <w:rsid w:val="002A6330"/>
    <w:rsid w:val="002A66E9"/>
    <w:rsid w:val="002B6368"/>
    <w:rsid w:val="002B6639"/>
    <w:rsid w:val="002B6DCD"/>
    <w:rsid w:val="002B7A60"/>
    <w:rsid w:val="002C0653"/>
    <w:rsid w:val="002C0F4D"/>
    <w:rsid w:val="002C108F"/>
    <w:rsid w:val="002C1600"/>
    <w:rsid w:val="002C1D24"/>
    <w:rsid w:val="002C23AC"/>
    <w:rsid w:val="002C2515"/>
    <w:rsid w:val="002C35D3"/>
    <w:rsid w:val="002C6726"/>
    <w:rsid w:val="002C6EDD"/>
    <w:rsid w:val="002D02D5"/>
    <w:rsid w:val="002D08CD"/>
    <w:rsid w:val="002D0CF1"/>
    <w:rsid w:val="002D1494"/>
    <w:rsid w:val="002D2F7E"/>
    <w:rsid w:val="002D3337"/>
    <w:rsid w:val="002D45F4"/>
    <w:rsid w:val="002D60C7"/>
    <w:rsid w:val="002D6B7B"/>
    <w:rsid w:val="002D7118"/>
    <w:rsid w:val="002D7969"/>
    <w:rsid w:val="002E1727"/>
    <w:rsid w:val="002E1A62"/>
    <w:rsid w:val="002E1EE5"/>
    <w:rsid w:val="002E1F0C"/>
    <w:rsid w:val="002E21B8"/>
    <w:rsid w:val="002E233F"/>
    <w:rsid w:val="002E33D0"/>
    <w:rsid w:val="002E56A8"/>
    <w:rsid w:val="002E586D"/>
    <w:rsid w:val="002E5EFB"/>
    <w:rsid w:val="002E6154"/>
    <w:rsid w:val="002E6650"/>
    <w:rsid w:val="002E673C"/>
    <w:rsid w:val="002E7059"/>
    <w:rsid w:val="002E753A"/>
    <w:rsid w:val="002E7707"/>
    <w:rsid w:val="002F13A0"/>
    <w:rsid w:val="002F3232"/>
    <w:rsid w:val="002F34C8"/>
    <w:rsid w:val="002F4353"/>
    <w:rsid w:val="002F455D"/>
    <w:rsid w:val="002F5500"/>
    <w:rsid w:val="002F5F78"/>
    <w:rsid w:val="002F6F46"/>
    <w:rsid w:val="002F6FDF"/>
    <w:rsid w:val="002F7A50"/>
    <w:rsid w:val="002F7BA5"/>
    <w:rsid w:val="002F7EE1"/>
    <w:rsid w:val="00300A37"/>
    <w:rsid w:val="0030148E"/>
    <w:rsid w:val="00301C0B"/>
    <w:rsid w:val="0030214D"/>
    <w:rsid w:val="003021B2"/>
    <w:rsid w:val="00302678"/>
    <w:rsid w:val="0030384A"/>
    <w:rsid w:val="00303B44"/>
    <w:rsid w:val="00303B84"/>
    <w:rsid w:val="00304AF8"/>
    <w:rsid w:val="003054D3"/>
    <w:rsid w:val="00307005"/>
    <w:rsid w:val="00307F1A"/>
    <w:rsid w:val="00310986"/>
    <w:rsid w:val="0031103A"/>
    <w:rsid w:val="00311669"/>
    <w:rsid w:val="003126F8"/>
    <w:rsid w:val="00313E68"/>
    <w:rsid w:val="003146EF"/>
    <w:rsid w:val="003147E3"/>
    <w:rsid w:val="003154C6"/>
    <w:rsid w:val="003156F6"/>
    <w:rsid w:val="00316336"/>
    <w:rsid w:val="0031766D"/>
    <w:rsid w:val="00317FD4"/>
    <w:rsid w:val="0032089B"/>
    <w:rsid w:val="00321005"/>
    <w:rsid w:val="003219CB"/>
    <w:rsid w:val="00321D9A"/>
    <w:rsid w:val="0032215F"/>
    <w:rsid w:val="003240CF"/>
    <w:rsid w:val="00325CC4"/>
    <w:rsid w:val="003267D7"/>
    <w:rsid w:val="00327CB0"/>
    <w:rsid w:val="00327D80"/>
    <w:rsid w:val="00330B35"/>
    <w:rsid w:val="00331332"/>
    <w:rsid w:val="00331E51"/>
    <w:rsid w:val="00331E5E"/>
    <w:rsid w:val="0033220A"/>
    <w:rsid w:val="003334C8"/>
    <w:rsid w:val="00333C88"/>
    <w:rsid w:val="003343FE"/>
    <w:rsid w:val="00335458"/>
    <w:rsid w:val="00335878"/>
    <w:rsid w:val="00335E6F"/>
    <w:rsid w:val="0033678B"/>
    <w:rsid w:val="00336FCB"/>
    <w:rsid w:val="0033717D"/>
    <w:rsid w:val="003371F5"/>
    <w:rsid w:val="00337628"/>
    <w:rsid w:val="0033780F"/>
    <w:rsid w:val="00340AAC"/>
    <w:rsid w:val="00341723"/>
    <w:rsid w:val="00343116"/>
    <w:rsid w:val="0034399A"/>
    <w:rsid w:val="00344267"/>
    <w:rsid w:val="003443D4"/>
    <w:rsid w:val="00344581"/>
    <w:rsid w:val="00344C4F"/>
    <w:rsid w:val="00345245"/>
    <w:rsid w:val="0034656C"/>
    <w:rsid w:val="00346869"/>
    <w:rsid w:val="00346F0C"/>
    <w:rsid w:val="003470DC"/>
    <w:rsid w:val="0034735F"/>
    <w:rsid w:val="00347500"/>
    <w:rsid w:val="0034757D"/>
    <w:rsid w:val="00351CF8"/>
    <w:rsid w:val="00352627"/>
    <w:rsid w:val="00353442"/>
    <w:rsid w:val="00353600"/>
    <w:rsid w:val="00353EB9"/>
    <w:rsid w:val="003555F7"/>
    <w:rsid w:val="003559A9"/>
    <w:rsid w:val="00356A15"/>
    <w:rsid w:val="003572D5"/>
    <w:rsid w:val="003572F2"/>
    <w:rsid w:val="003578FC"/>
    <w:rsid w:val="00357C0E"/>
    <w:rsid w:val="00357CB8"/>
    <w:rsid w:val="00360061"/>
    <w:rsid w:val="00360189"/>
    <w:rsid w:val="00362333"/>
    <w:rsid w:val="00362388"/>
    <w:rsid w:val="00362FC1"/>
    <w:rsid w:val="003636A2"/>
    <w:rsid w:val="0036397C"/>
    <w:rsid w:val="00363F68"/>
    <w:rsid w:val="00364DCF"/>
    <w:rsid w:val="00365B17"/>
    <w:rsid w:val="003669F5"/>
    <w:rsid w:val="00367B16"/>
    <w:rsid w:val="003700F5"/>
    <w:rsid w:val="0037152D"/>
    <w:rsid w:val="003732E5"/>
    <w:rsid w:val="00375460"/>
    <w:rsid w:val="00375F78"/>
    <w:rsid w:val="00377184"/>
    <w:rsid w:val="0037796E"/>
    <w:rsid w:val="00377DB2"/>
    <w:rsid w:val="003804D1"/>
    <w:rsid w:val="00380DDE"/>
    <w:rsid w:val="00380E46"/>
    <w:rsid w:val="00382694"/>
    <w:rsid w:val="00384489"/>
    <w:rsid w:val="00386DCA"/>
    <w:rsid w:val="00387950"/>
    <w:rsid w:val="00387FDA"/>
    <w:rsid w:val="00390A0E"/>
    <w:rsid w:val="00390E64"/>
    <w:rsid w:val="0039142E"/>
    <w:rsid w:val="00392028"/>
    <w:rsid w:val="003920E6"/>
    <w:rsid w:val="00392659"/>
    <w:rsid w:val="00393316"/>
    <w:rsid w:val="003934B3"/>
    <w:rsid w:val="00393F47"/>
    <w:rsid w:val="0039415E"/>
    <w:rsid w:val="003951D9"/>
    <w:rsid w:val="003958AD"/>
    <w:rsid w:val="00395E4C"/>
    <w:rsid w:val="0039721E"/>
    <w:rsid w:val="003978D9"/>
    <w:rsid w:val="003A00B8"/>
    <w:rsid w:val="003A02C3"/>
    <w:rsid w:val="003A0614"/>
    <w:rsid w:val="003A18BD"/>
    <w:rsid w:val="003A1ADE"/>
    <w:rsid w:val="003A2996"/>
    <w:rsid w:val="003A2BE4"/>
    <w:rsid w:val="003A2D88"/>
    <w:rsid w:val="003A3394"/>
    <w:rsid w:val="003A429C"/>
    <w:rsid w:val="003A5ED3"/>
    <w:rsid w:val="003A6FAD"/>
    <w:rsid w:val="003B3487"/>
    <w:rsid w:val="003B3851"/>
    <w:rsid w:val="003B3E1C"/>
    <w:rsid w:val="003B4277"/>
    <w:rsid w:val="003B42D0"/>
    <w:rsid w:val="003B537C"/>
    <w:rsid w:val="003B5D8A"/>
    <w:rsid w:val="003B7C3D"/>
    <w:rsid w:val="003C032D"/>
    <w:rsid w:val="003C1940"/>
    <w:rsid w:val="003C2880"/>
    <w:rsid w:val="003C31F4"/>
    <w:rsid w:val="003C4274"/>
    <w:rsid w:val="003C4E94"/>
    <w:rsid w:val="003C5465"/>
    <w:rsid w:val="003C5940"/>
    <w:rsid w:val="003C6167"/>
    <w:rsid w:val="003C6B86"/>
    <w:rsid w:val="003C6C59"/>
    <w:rsid w:val="003C7176"/>
    <w:rsid w:val="003C7EF3"/>
    <w:rsid w:val="003D08D1"/>
    <w:rsid w:val="003D1B65"/>
    <w:rsid w:val="003D1B6B"/>
    <w:rsid w:val="003D1E1C"/>
    <w:rsid w:val="003D20F1"/>
    <w:rsid w:val="003D383B"/>
    <w:rsid w:val="003D5066"/>
    <w:rsid w:val="003D5D3D"/>
    <w:rsid w:val="003D607B"/>
    <w:rsid w:val="003D66DB"/>
    <w:rsid w:val="003D6A2A"/>
    <w:rsid w:val="003D786F"/>
    <w:rsid w:val="003E0094"/>
    <w:rsid w:val="003E0FC5"/>
    <w:rsid w:val="003E11FE"/>
    <w:rsid w:val="003E15FA"/>
    <w:rsid w:val="003E171D"/>
    <w:rsid w:val="003E2822"/>
    <w:rsid w:val="003E3D01"/>
    <w:rsid w:val="003E62D2"/>
    <w:rsid w:val="003E65ED"/>
    <w:rsid w:val="003E732B"/>
    <w:rsid w:val="003E7476"/>
    <w:rsid w:val="003E79FD"/>
    <w:rsid w:val="003F0A2D"/>
    <w:rsid w:val="003F0FE3"/>
    <w:rsid w:val="003F1B2F"/>
    <w:rsid w:val="003F26A4"/>
    <w:rsid w:val="003F2892"/>
    <w:rsid w:val="003F2BA9"/>
    <w:rsid w:val="003F3697"/>
    <w:rsid w:val="003F58E8"/>
    <w:rsid w:val="003F5ADD"/>
    <w:rsid w:val="003F6A50"/>
    <w:rsid w:val="003F6BF2"/>
    <w:rsid w:val="004002D2"/>
    <w:rsid w:val="004005E9"/>
    <w:rsid w:val="004029C1"/>
    <w:rsid w:val="00403B58"/>
    <w:rsid w:val="00403BCA"/>
    <w:rsid w:val="00404105"/>
    <w:rsid w:val="00405434"/>
    <w:rsid w:val="00405F5D"/>
    <w:rsid w:val="00406840"/>
    <w:rsid w:val="00406B7B"/>
    <w:rsid w:val="00406D64"/>
    <w:rsid w:val="00410FE7"/>
    <w:rsid w:val="00411181"/>
    <w:rsid w:val="0041140B"/>
    <w:rsid w:val="00411C8C"/>
    <w:rsid w:val="00413D25"/>
    <w:rsid w:val="0041504A"/>
    <w:rsid w:val="00415922"/>
    <w:rsid w:val="00420A21"/>
    <w:rsid w:val="00421D07"/>
    <w:rsid w:val="00422DEC"/>
    <w:rsid w:val="00422FB8"/>
    <w:rsid w:val="00430B4B"/>
    <w:rsid w:val="00432AB8"/>
    <w:rsid w:val="0043361F"/>
    <w:rsid w:val="004339F5"/>
    <w:rsid w:val="00436015"/>
    <w:rsid w:val="00436FB0"/>
    <w:rsid w:val="00437234"/>
    <w:rsid w:val="00437910"/>
    <w:rsid w:val="00437D59"/>
    <w:rsid w:val="00437D6D"/>
    <w:rsid w:val="00440DB4"/>
    <w:rsid w:val="004419B0"/>
    <w:rsid w:val="004424B3"/>
    <w:rsid w:val="004424E1"/>
    <w:rsid w:val="00443F60"/>
    <w:rsid w:val="004450CE"/>
    <w:rsid w:val="00445DFA"/>
    <w:rsid w:val="004465B9"/>
    <w:rsid w:val="00446921"/>
    <w:rsid w:val="00446A92"/>
    <w:rsid w:val="0044710F"/>
    <w:rsid w:val="0044775B"/>
    <w:rsid w:val="00447BC0"/>
    <w:rsid w:val="00447F63"/>
    <w:rsid w:val="004500B1"/>
    <w:rsid w:val="0045045D"/>
    <w:rsid w:val="0045074A"/>
    <w:rsid w:val="004521D2"/>
    <w:rsid w:val="00455677"/>
    <w:rsid w:val="0045609B"/>
    <w:rsid w:val="00456A9C"/>
    <w:rsid w:val="004600DD"/>
    <w:rsid w:val="00460464"/>
    <w:rsid w:val="004608AA"/>
    <w:rsid w:val="004609EC"/>
    <w:rsid w:val="00461C22"/>
    <w:rsid w:val="0046421E"/>
    <w:rsid w:val="0046450F"/>
    <w:rsid w:val="00464728"/>
    <w:rsid w:val="00464B12"/>
    <w:rsid w:val="0046576E"/>
    <w:rsid w:val="00466B67"/>
    <w:rsid w:val="00466CAC"/>
    <w:rsid w:val="00467099"/>
    <w:rsid w:val="0046773F"/>
    <w:rsid w:val="004707ED"/>
    <w:rsid w:val="004713E0"/>
    <w:rsid w:val="00472F95"/>
    <w:rsid w:val="00473A2F"/>
    <w:rsid w:val="00474DF0"/>
    <w:rsid w:val="00475B8B"/>
    <w:rsid w:val="00475BC3"/>
    <w:rsid w:val="00476A49"/>
    <w:rsid w:val="00477160"/>
    <w:rsid w:val="00477568"/>
    <w:rsid w:val="00477D32"/>
    <w:rsid w:val="00480039"/>
    <w:rsid w:val="004803B3"/>
    <w:rsid w:val="004804EA"/>
    <w:rsid w:val="004816DB"/>
    <w:rsid w:val="00481C85"/>
    <w:rsid w:val="00481D5E"/>
    <w:rsid w:val="00481EDB"/>
    <w:rsid w:val="00482141"/>
    <w:rsid w:val="00483393"/>
    <w:rsid w:val="00483BD3"/>
    <w:rsid w:val="00484784"/>
    <w:rsid w:val="00484F58"/>
    <w:rsid w:val="004854C7"/>
    <w:rsid w:val="004860E7"/>
    <w:rsid w:val="00486E45"/>
    <w:rsid w:val="004873C4"/>
    <w:rsid w:val="00487486"/>
    <w:rsid w:val="00487647"/>
    <w:rsid w:val="00490623"/>
    <w:rsid w:val="00490D59"/>
    <w:rsid w:val="00492A15"/>
    <w:rsid w:val="00492E00"/>
    <w:rsid w:val="00492F12"/>
    <w:rsid w:val="00493867"/>
    <w:rsid w:val="004939CD"/>
    <w:rsid w:val="00493F04"/>
    <w:rsid w:val="0049524C"/>
    <w:rsid w:val="004953A5"/>
    <w:rsid w:val="0049562E"/>
    <w:rsid w:val="004A013B"/>
    <w:rsid w:val="004A06D3"/>
    <w:rsid w:val="004A1EB8"/>
    <w:rsid w:val="004A2019"/>
    <w:rsid w:val="004A212B"/>
    <w:rsid w:val="004A23DB"/>
    <w:rsid w:val="004A2931"/>
    <w:rsid w:val="004A35FC"/>
    <w:rsid w:val="004A3FF7"/>
    <w:rsid w:val="004A4390"/>
    <w:rsid w:val="004A68FE"/>
    <w:rsid w:val="004A6C76"/>
    <w:rsid w:val="004B2735"/>
    <w:rsid w:val="004B2A03"/>
    <w:rsid w:val="004B2E61"/>
    <w:rsid w:val="004B3279"/>
    <w:rsid w:val="004B3858"/>
    <w:rsid w:val="004B514C"/>
    <w:rsid w:val="004B55A6"/>
    <w:rsid w:val="004B59A8"/>
    <w:rsid w:val="004B6465"/>
    <w:rsid w:val="004B69FF"/>
    <w:rsid w:val="004B6AB6"/>
    <w:rsid w:val="004B7353"/>
    <w:rsid w:val="004B7776"/>
    <w:rsid w:val="004B7C24"/>
    <w:rsid w:val="004C0F54"/>
    <w:rsid w:val="004C2241"/>
    <w:rsid w:val="004C2986"/>
    <w:rsid w:val="004C3408"/>
    <w:rsid w:val="004C370D"/>
    <w:rsid w:val="004C4EBC"/>
    <w:rsid w:val="004C4F14"/>
    <w:rsid w:val="004C5805"/>
    <w:rsid w:val="004C78DC"/>
    <w:rsid w:val="004C7CD7"/>
    <w:rsid w:val="004C7D1E"/>
    <w:rsid w:val="004D0912"/>
    <w:rsid w:val="004D15DE"/>
    <w:rsid w:val="004D15F2"/>
    <w:rsid w:val="004D2EFE"/>
    <w:rsid w:val="004D31A5"/>
    <w:rsid w:val="004D333E"/>
    <w:rsid w:val="004D3BB7"/>
    <w:rsid w:val="004D4476"/>
    <w:rsid w:val="004D67B3"/>
    <w:rsid w:val="004D6888"/>
    <w:rsid w:val="004D6D5D"/>
    <w:rsid w:val="004E0100"/>
    <w:rsid w:val="004E03CB"/>
    <w:rsid w:val="004E121E"/>
    <w:rsid w:val="004E224A"/>
    <w:rsid w:val="004E2949"/>
    <w:rsid w:val="004E4BAF"/>
    <w:rsid w:val="004E7DC8"/>
    <w:rsid w:val="004F0BAE"/>
    <w:rsid w:val="004F1987"/>
    <w:rsid w:val="004F348A"/>
    <w:rsid w:val="004F3F38"/>
    <w:rsid w:val="004F55BE"/>
    <w:rsid w:val="004F5CC1"/>
    <w:rsid w:val="005001F6"/>
    <w:rsid w:val="005003B7"/>
    <w:rsid w:val="00502B36"/>
    <w:rsid w:val="00503235"/>
    <w:rsid w:val="0050450E"/>
    <w:rsid w:val="00504743"/>
    <w:rsid w:val="00504C91"/>
    <w:rsid w:val="005059A4"/>
    <w:rsid w:val="00506707"/>
    <w:rsid w:val="00507EF2"/>
    <w:rsid w:val="005104B2"/>
    <w:rsid w:val="00510EB8"/>
    <w:rsid w:val="00511757"/>
    <w:rsid w:val="005136BC"/>
    <w:rsid w:val="00513950"/>
    <w:rsid w:val="00513E3F"/>
    <w:rsid w:val="00515667"/>
    <w:rsid w:val="00515B86"/>
    <w:rsid w:val="0052040C"/>
    <w:rsid w:val="005207A6"/>
    <w:rsid w:val="00520E8E"/>
    <w:rsid w:val="00521176"/>
    <w:rsid w:val="005212C8"/>
    <w:rsid w:val="00521C7B"/>
    <w:rsid w:val="00523855"/>
    <w:rsid w:val="005239F8"/>
    <w:rsid w:val="00523ADA"/>
    <w:rsid w:val="00524E27"/>
    <w:rsid w:val="00525582"/>
    <w:rsid w:val="00526722"/>
    <w:rsid w:val="0052689A"/>
    <w:rsid w:val="00527B1D"/>
    <w:rsid w:val="00530CDB"/>
    <w:rsid w:val="00530DA7"/>
    <w:rsid w:val="005314D7"/>
    <w:rsid w:val="00531DCD"/>
    <w:rsid w:val="00532D7A"/>
    <w:rsid w:val="005361CE"/>
    <w:rsid w:val="00536279"/>
    <w:rsid w:val="005366A9"/>
    <w:rsid w:val="00537B0E"/>
    <w:rsid w:val="005417CA"/>
    <w:rsid w:val="00541DB4"/>
    <w:rsid w:val="00542122"/>
    <w:rsid w:val="00542B9D"/>
    <w:rsid w:val="0054399B"/>
    <w:rsid w:val="00545C30"/>
    <w:rsid w:val="00546402"/>
    <w:rsid w:val="00546976"/>
    <w:rsid w:val="005474D8"/>
    <w:rsid w:val="005502FE"/>
    <w:rsid w:val="005506DA"/>
    <w:rsid w:val="00552353"/>
    <w:rsid w:val="00552388"/>
    <w:rsid w:val="00555050"/>
    <w:rsid w:val="0055623B"/>
    <w:rsid w:val="00557C62"/>
    <w:rsid w:val="00561A15"/>
    <w:rsid w:val="005624B3"/>
    <w:rsid w:val="00563400"/>
    <w:rsid w:val="005642A9"/>
    <w:rsid w:val="00564686"/>
    <w:rsid w:val="00564ED7"/>
    <w:rsid w:val="00565FC5"/>
    <w:rsid w:val="00566163"/>
    <w:rsid w:val="005712EA"/>
    <w:rsid w:val="0057187C"/>
    <w:rsid w:val="005718F3"/>
    <w:rsid w:val="0057193D"/>
    <w:rsid w:val="00571B21"/>
    <w:rsid w:val="00573C0C"/>
    <w:rsid w:val="005743DF"/>
    <w:rsid w:val="005775FA"/>
    <w:rsid w:val="00580399"/>
    <w:rsid w:val="005803DA"/>
    <w:rsid w:val="00580733"/>
    <w:rsid w:val="00581273"/>
    <w:rsid w:val="00581AC6"/>
    <w:rsid w:val="00581BBD"/>
    <w:rsid w:val="005820F2"/>
    <w:rsid w:val="00582159"/>
    <w:rsid w:val="0058509B"/>
    <w:rsid w:val="00590037"/>
    <w:rsid w:val="005923B4"/>
    <w:rsid w:val="00595019"/>
    <w:rsid w:val="00595248"/>
    <w:rsid w:val="00596633"/>
    <w:rsid w:val="0059702D"/>
    <w:rsid w:val="005A0BB6"/>
    <w:rsid w:val="005A0D2C"/>
    <w:rsid w:val="005A16CA"/>
    <w:rsid w:val="005A26B6"/>
    <w:rsid w:val="005A278B"/>
    <w:rsid w:val="005A2FD5"/>
    <w:rsid w:val="005A43CF"/>
    <w:rsid w:val="005A687C"/>
    <w:rsid w:val="005A712E"/>
    <w:rsid w:val="005A78A8"/>
    <w:rsid w:val="005A7AAA"/>
    <w:rsid w:val="005B0487"/>
    <w:rsid w:val="005B0789"/>
    <w:rsid w:val="005B13EC"/>
    <w:rsid w:val="005B3404"/>
    <w:rsid w:val="005B3751"/>
    <w:rsid w:val="005B3D69"/>
    <w:rsid w:val="005B42AA"/>
    <w:rsid w:val="005B6040"/>
    <w:rsid w:val="005B78D6"/>
    <w:rsid w:val="005B7B68"/>
    <w:rsid w:val="005B7FE8"/>
    <w:rsid w:val="005C0442"/>
    <w:rsid w:val="005C11FF"/>
    <w:rsid w:val="005C14E9"/>
    <w:rsid w:val="005C179C"/>
    <w:rsid w:val="005C1D9C"/>
    <w:rsid w:val="005C272D"/>
    <w:rsid w:val="005C2DC9"/>
    <w:rsid w:val="005C3578"/>
    <w:rsid w:val="005C41A7"/>
    <w:rsid w:val="005C42C4"/>
    <w:rsid w:val="005C65AD"/>
    <w:rsid w:val="005C7745"/>
    <w:rsid w:val="005D01A0"/>
    <w:rsid w:val="005D0F5B"/>
    <w:rsid w:val="005D12D6"/>
    <w:rsid w:val="005D1720"/>
    <w:rsid w:val="005D1C3C"/>
    <w:rsid w:val="005D3313"/>
    <w:rsid w:val="005D3E02"/>
    <w:rsid w:val="005D4B69"/>
    <w:rsid w:val="005D4CD7"/>
    <w:rsid w:val="005D4ECE"/>
    <w:rsid w:val="005D538D"/>
    <w:rsid w:val="005D5CFB"/>
    <w:rsid w:val="005D60EE"/>
    <w:rsid w:val="005D681C"/>
    <w:rsid w:val="005D6AFB"/>
    <w:rsid w:val="005D6BA9"/>
    <w:rsid w:val="005D6D9F"/>
    <w:rsid w:val="005D778F"/>
    <w:rsid w:val="005E0176"/>
    <w:rsid w:val="005E02D7"/>
    <w:rsid w:val="005E0483"/>
    <w:rsid w:val="005E0A3A"/>
    <w:rsid w:val="005E0C2D"/>
    <w:rsid w:val="005E10EE"/>
    <w:rsid w:val="005E17B0"/>
    <w:rsid w:val="005E19DA"/>
    <w:rsid w:val="005E21E5"/>
    <w:rsid w:val="005E24A7"/>
    <w:rsid w:val="005E2A40"/>
    <w:rsid w:val="005E2A47"/>
    <w:rsid w:val="005E36C3"/>
    <w:rsid w:val="005E3F10"/>
    <w:rsid w:val="005E448C"/>
    <w:rsid w:val="005E48E3"/>
    <w:rsid w:val="005E5AFB"/>
    <w:rsid w:val="005F0919"/>
    <w:rsid w:val="005F0AAB"/>
    <w:rsid w:val="005F2D63"/>
    <w:rsid w:val="005F311A"/>
    <w:rsid w:val="005F3B66"/>
    <w:rsid w:val="005F48FA"/>
    <w:rsid w:val="005F4960"/>
    <w:rsid w:val="005F49BF"/>
    <w:rsid w:val="005F4A1E"/>
    <w:rsid w:val="005F4DDB"/>
    <w:rsid w:val="005F5308"/>
    <w:rsid w:val="005F54C2"/>
    <w:rsid w:val="005F55D6"/>
    <w:rsid w:val="005F5DAE"/>
    <w:rsid w:val="005F5F30"/>
    <w:rsid w:val="005F6894"/>
    <w:rsid w:val="005F699D"/>
    <w:rsid w:val="005F6AC3"/>
    <w:rsid w:val="005F6FFF"/>
    <w:rsid w:val="00602909"/>
    <w:rsid w:val="0060383A"/>
    <w:rsid w:val="00603F00"/>
    <w:rsid w:val="00604317"/>
    <w:rsid w:val="0060466A"/>
    <w:rsid w:val="00604708"/>
    <w:rsid w:val="00604BD8"/>
    <w:rsid w:val="0060689E"/>
    <w:rsid w:val="006076CA"/>
    <w:rsid w:val="00607E71"/>
    <w:rsid w:val="00610094"/>
    <w:rsid w:val="00610AA1"/>
    <w:rsid w:val="00610BF5"/>
    <w:rsid w:val="006111AF"/>
    <w:rsid w:val="00614998"/>
    <w:rsid w:val="006161F9"/>
    <w:rsid w:val="006166AB"/>
    <w:rsid w:val="00616B10"/>
    <w:rsid w:val="006170EA"/>
    <w:rsid w:val="006204C4"/>
    <w:rsid w:val="006205E5"/>
    <w:rsid w:val="00623517"/>
    <w:rsid w:val="006238E8"/>
    <w:rsid w:val="00623D7E"/>
    <w:rsid w:val="0062413E"/>
    <w:rsid w:val="006241B9"/>
    <w:rsid w:val="00624326"/>
    <w:rsid w:val="006250F6"/>
    <w:rsid w:val="0062521F"/>
    <w:rsid w:val="00625440"/>
    <w:rsid w:val="0063040C"/>
    <w:rsid w:val="0063128F"/>
    <w:rsid w:val="00631F8F"/>
    <w:rsid w:val="00632344"/>
    <w:rsid w:val="0063370B"/>
    <w:rsid w:val="0063633E"/>
    <w:rsid w:val="0063639D"/>
    <w:rsid w:val="0063701C"/>
    <w:rsid w:val="00640549"/>
    <w:rsid w:val="0064059E"/>
    <w:rsid w:val="0064144B"/>
    <w:rsid w:val="00641AA6"/>
    <w:rsid w:val="00641C75"/>
    <w:rsid w:val="00641CC0"/>
    <w:rsid w:val="00642149"/>
    <w:rsid w:val="00642282"/>
    <w:rsid w:val="00642BC9"/>
    <w:rsid w:val="0064305B"/>
    <w:rsid w:val="006435AC"/>
    <w:rsid w:val="00643AF3"/>
    <w:rsid w:val="00644296"/>
    <w:rsid w:val="00644A1D"/>
    <w:rsid w:val="00645682"/>
    <w:rsid w:val="00645A8B"/>
    <w:rsid w:val="00646721"/>
    <w:rsid w:val="00647A25"/>
    <w:rsid w:val="00647C2B"/>
    <w:rsid w:val="00647E34"/>
    <w:rsid w:val="00650361"/>
    <w:rsid w:val="00650429"/>
    <w:rsid w:val="00650542"/>
    <w:rsid w:val="006517AF"/>
    <w:rsid w:val="006518F8"/>
    <w:rsid w:val="006532B4"/>
    <w:rsid w:val="00653C4E"/>
    <w:rsid w:val="0065459D"/>
    <w:rsid w:val="00656BF1"/>
    <w:rsid w:val="0066024C"/>
    <w:rsid w:val="00660A3D"/>
    <w:rsid w:val="0066140A"/>
    <w:rsid w:val="006618E3"/>
    <w:rsid w:val="00663640"/>
    <w:rsid w:val="00663BEC"/>
    <w:rsid w:val="00664FBF"/>
    <w:rsid w:val="00666EB4"/>
    <w:rsid w:val="0067045E"/>
    <w:rsid w:val="00671619"/>
    <w:rsid w:val="006720F6"/>
    <w:rsid w:val="00673655"/>
    <w:rsid w:val="00673BDC"/>
    <w:rsid w:val="00673CFA"/>
    <w:rsid w:val="0067482B"/>
    <w:rsid w:val="006750EA"/>
    <w:rsid w:val="00675B98"/>
    <w:rsid w:val="006774A9"/>
    <w:rsid w:val="00677956"/>
    <w:rsid w:val="00677A55"/>
    <w:rsid w:val="00681347"/>
    <w:rsid w:val="006820B0"/>
    <w:rsid w:val="006829EE"/>
    <w:rsid w:val="0068436A"/>
    <w:rsid w:val="0068471F"/>
    <w:rsid w:val="006856BE"/>
    <w:rsid w:val="00685D8B"/>
    <w:rsid w:val="00685FF1"/>
    <w:rsid w:val="00687B7C"/>
    <w:rsid w:val="006902CA"/>
    <w:rsid w:val="00691732"/>
    <w:rsid w:val="00692120"/>
    <w:rsid w:val="006932D7"/>
    <w:rsid w:val="006944FC"/>
    <w:rsid w:val="0069468D"/>
    <w:rsid w:val="0069468F"/>
    <w:rsid w:val="00695C2A"/>
    <w:rsid w:val="00696CD3"/>
    <w:rsid w:val="00697145"/>
    <w:rsid w:val="00697C0A"/>
    <w:rsid w:val="006A0B43"/>
    <w:rsid w:val="006A0BBD"/>
    <w:rsid w:val="006A2151"/>
    <w:rsid w:val="006A2420"/>
    <w:rsid w:val="006A30EF"/>
    <w:rsid w:val="006A3A25"/>
    <w:rsid w:val="006A58FD"/>
    <w:rsid w:val="006A6299"/>
    <w:rsid w:val="006B0795"/>
    <w:rsid w:val="006B0A16"/>
    <w:rsid w:val="006B1050"/>
    <w:rsid w:val="006B1CCC"/>
    <w:rsid w:val="006B275F"/>
    <w:rsid w:val="006B2E93"/>
    <w:rsid w:val="006B3BCF"/>
    <w:rsid w:val="006B45F4"/>
    <w:rsid w:val="006B4B8C"/>
    <w:rsid w:val="006B6725"/>
    <w:rsid w:val="006B6D05"/>
    <w:rsid w:val="006B6ED6"/>
    <w:rsid w:val="006B70CE"/>
    <w:rsid w:val="006B764B"/>
    <w:rsid w:val="006B78F2"/>
    <w:rsid w:val="006C05EB"/>
    <w:rsid w:val="006C109C"/>
    <w:rsid w:val="006C1DE1"/>
    <w:rsid w:val="006C2138"/>
    <w:rsid w:val="006C2A51"/>
    <w:rsid w:val="006C452E"/>
    <w:rsid w:val="006D0570"/>
    <w:rsid w:val="006D0586"/>
    <w:rsid w:val="006D1546"/>
    <w:rsid w:val="006D207E"/>
    <w:rsid w:val="006D2B02"/>
    <w:rsid w:val="006D3569"/>
    <w:rsid w:val="006D3DE0"/>
    <w:rsid w:val="006D417D"/>
    <w:rsid w:val="006D4658"/>
    <w:rsid w:val="006D50D8"/>
    <w:rsid w:val="006D5316"/>
    <w:rsid w:val="006D5765"/>
    <w:rsid w:val="006D59EF"/>
    <w:rsid w:val="006D65FC"/>
    <w:rsid w:val="006D72F2"/>
    <w:rsid w:val="006D78E9"/>
    <w:rsid w:val="006D7A39"/>
    <w:rsid w:val="006D7FD2"/>
    <w:rsid w:val="006E0432"/>
    <w:rsid w:val="006E0A3F"/>
    <w:rsid w:val="006E10BF"/>
    <w:rsid w:val="006E11B5"/>
    <w:rsid w:val="006E24D5"/>
    <w:rsid w:val="006E29D0"/>
    <w:rsid w:val="006E7AAA"/>
    <w:rsid w:val="006F12B8"/>
    <w:rsid w:val="006F166A"/>
    <w:rsid w:val="006F3CE9"/>
    <w:rsid w:val="006F60DD"/>
    <w:rsid w:val="006F65FE"/>
    <w:rsid w:val="006F6ABE"/>
    <w:rsid w:val="0070006F"/>
    <w:rsid w:val="007003F0"/>
    <w:rsid w:val="00704B11"/>
    <w:rsid w:val="00705842"/>
    <w:rsid w:val="007063FD"/>
    <w:rsid w:val="00706D30"/>
    <w:rsid w:val="007078CF"/>
    <w:rsid w:val="00707F54"/>
    <w:rsid w:val="007112B2"/>
    <w:rsid w:val="00712178"/>
    <w:rsid w:val="0071230E"/>
    <w:rsid w:val="00712B18"/>
    <w:rsid w:val="00712CB9"/>
    <w:rsid w:val="00713441"/>
    <w:rsid w:val="00713FEF"/>
    <w:rsid w:val="00715449"/>
    <w:rsid w:val="00715A67"/>
    <w:rsid w:val="00715B2F"/>
    <w:rsid w:val="00716483"/>
    <w:rsid w:val="007172CA"/>
    <w:rsid w:val="007179DF"/>
    <w:rsid w:val="0072005D"/>
    <w:rsid w:val="0072131C"/>
    <w:rsid w:val="00721E9D"/>
    <w:rsid w:val="00724024"/>
    <w:rsid w:val="0072428E"/>
    <w:rsid w:val="00724AEF"/>
    <w:rsid w:val="00724BC8"/>
    <w:rsid w:val="00724DE6"/>
    <w:rsid w:val="0072535A"/>
    <w:rsid w:val="00725BB1"/>
    <w:rsid w:val="007262DF"/>
    <w:rsid w:val="00726823"/>
    <w:rsid w:val="00727C15"/>
    <w:rsid w:val="0073056D"/>
    <w:rsid w:val="00730A14"/>
    <w:rsid w:val="00731979"/>
    <w:rsid w:val="00733135"/>
    <w:rsid w:val="007332FF"/>
    <w:rsid w:val="00733EA5"/>
    <w:rsid w:val="0073422E"/>
    <w:rsid w:val="0073429D"/>
    <w:rsid w:val="007342E1"/>
    <w:rsid w:val="0073707F"/>
    <w:rsid w:val="007375C1"/>
    <w:rsid w:val="00737832"/>
    <w:rsid w:val="0074074C"/>
    <w:rsid w:val="00740DDC"/>
    <w:rsid w:val="00740FF2"/>
    <w:rsid w:val="0074206F"/>
    <w:rsid w:val="007424A6"/>
    <w:rsid w:val="00743084"/>
    <w:rsid w:val="007433B2"/>
    <w:rsid w:val="007444E8"/>
    <w:rsid w:val="0074482A"/>
    <w:rsid w:val="007451A3"/>
    <w:rsid w:val="00745422"/>
    <w:rsid w:val="007455A0"/>
    <w:rsid w:val="00745FB3"/>
    <w:rsid w:val="007468F5"/>
    <w:rsid w:val="0074729E"/>
    <w:rsid w:val="007475C7"/>
    <w:rsid w:val="00747A53"/>
    <w:rsid w:val="00747BC3"/>
    <w:rsid w:val="00747DDD"/>
    <w:rsid w:val="00747E20"/>
    <w:rsid w:val="0075211F"/>
    <w:rsid w:val="00752E87"/>
    <w:rsid w:val="00753864"/>
    <w:rsid w:val="0075516A"/>
    <w:rsid w:val="00755607"/>
    <w:rsid w:val="007600A9"/>
    <w:rsid w:val="0076053B"/>
    <w:rsid w:val="00760BF9"/>
    <w:rsid w:val="00761E63"/>
    <w:rsid w:val="0076319C"/>
    <w:rsid w:val="007639D7"/>
    <w:rsid w:val="007644C2"/>
    <w:rsid w:val="0076532C"/>
    <w:rsid w:val="007675B8"/>
    <w:rsid w:val="007678D4"/>
    <w:rsid w:val="007679E3"/>
    <w:rsid w:val="00767A7E"/>
    <w:rsid w:val="00767EE4"/>
    <w:rsid w:val="00770236"/>
    <w:rsid w:val="00771CD8"/>
    <w:rsid w:val="007722AE"/>
    <w:rsid w:val="00772F26"/>
    <w:rsid w:val="00773140"/>
    <w:rsid w:val="007752BB"/>
    <w:rsid w:val="00775DA3"/>
    <w:rsid w:val="00776B9B"/>
    <w:rsid w:val="0077799C"/>
    <w:rsid w:val="0078074B"/>
    <w:rsid w:val="00780EA0"/>
    <w:rsid w:val="00781604"/>
    <w:rsid w:val="0078255A"/>
    <w:rsid w:val="00782FDB"/>
    <w:rsid w:val="0078381A"/>
    <w:rsid w:val="00783D45"/>
    <w:rsid w:val="00784EEE"/>
    <w:rsid w:val="00785325"/>
    <w:rsid w:val="00785CEA"/>
    <w:rsid w:val="0078628B"/>
    <w:rsid w:val="0078716B"/>
    <w:rsid w:val="00790E6E"/>
    <w:rsid w:val="00791B8B"/>
    <w:rsid w:val="00792227"/>
    <w:rsid w:val="00792C00"/>
    <w:rsid w:val="00792EB4"/>
    <w:rsid w:val="00793E18"/>
    <w:rsid w:val="00794E93"/>
    <w:rsid w:val="007952E4"/>
    <w:rsid w:val="00795CFF"/>
    <w:rsid w:val="007969A3"/>
    <w:rsid w:val="00796DB0"/>
    <w:rsid w:val="007974E7"/>
    <w:rsid w:val="007979E4"/>
    <w:rsid w:val="00797A55"/>
    <w:rsid w:val="007A1C21"/>
    <w:rsid w:val="007A1FD0"/>
    <w:rsid w:val="007A25E6"/>
    <w:rsid w:val="007A3229"/>
    <w:rsid w:val="007A3297"/>
    <w:rsid w:val="007A3E61"/>
    <w:rsid w:val="007A445C"/>
    <w:rsid w:val="007A475F"/>
    <w:rsid w:val="007A4E1F"/>
    <w:rsid w:val="007A54EF"/>
    <w:rsid w:val="007A5611"/>
    <w:rsid w:val="007A587F"/>
    <w:rsid w:val="007A5C2E"/>
    <w:rsid w:val="007A5D69"/>
    <w:rsid w:val="007A68E0"/>
    <w:rsid w:val="007A76BD"/>
    <w:rsid w:val="007B0C4A"/>
    <w:rsid w:val="007B17EE"/>
    <w:rsid w:val="007B1B2C"/>
    <w:rsid w:val="007B1B5C"/>
    <w:rsid w:val="007B229B"/>
    <w:rsid w:val="007B2743"/>
    <w:rsid w:val="007B3458"/>
    <w:rsid w:val="007B409B"/>
    <w:rsid w:val="007B51A2"/>
    <w:rsid w:val="007B54F7"/>
    <w:rsid w:val="007B6B63"/>
    <w:rsid w:val="007C09EA"/>
    <w:rsid w:val="007C0C8D"/>
    <w:rsid w:val="007C1647"/>
    <w:rsid w:val="007C2C58"/>
    <w:rsid w:val="007C43A4"/>
    <w:rsid w:val="007C45F2"/>
    <w:rsid w:val="007C5382"/>
    <w:rsid w:val="007C623D"/>
    <w:rsid w:val="007C71B8"/>
    <w:rsid w:val="007D0749"/>
    <w:rsid w:val="007D0DD7"/>
    <w:rsid w:val="007D1A7C"/>
    <w:rsid w:val="007D2D75"/>
    <w:rsid w:val="007D32FD"/>
    <w:rsid w:val="007D3503"/>
    <w:rsid w:val="007D4398"/>
    <w:rsid w:val="007D47DF"/>
    <w:rsid w:val="007D4CE3"/>
    <w:rsid w:val="007D50F3"/>
    <w:rsid w:val="007D5329"/>
    <w:rsid w:val="007D626B"/>
    <w:rsid w:val="007D63BA"/>
    <w:rsid w:val="007D6588"/>
    <w:rsid w:val="007D704E"/>
    <w:rsid w:val="007E08B8"/>
    <w:rsid w:val="007E0AD7"/>
    <w:rsid w:val="007E1252"/>
    <w:rsid w:val="007E1FB1"/>
    <w:rsid w:val="007E2343"/>
    <w:rsid w:val="007E2FBE"/>
    <w:rsid w:val="007E52CE"/>
    <w:rsid w:val="007E5E90"/>
    <w:rsid w:val="007E6BDF"/>
    <w:rsid w:val="007E6E98"/>
    <w:rsid w:val="007E7C5A"/>
    <w:rsid w:val="007E7EF0"/>
    <w:rsid w:val="007F01A1"/>
    <w:rsid w:val="007F02E4"/>
    <w:rsid w:val="007F0738"/>
    <w:rsid w:val="007F0D48"/>
    <w:rsid w:val="007F1422"/>
    <w:rsid w:val="007F181C"/>
    <w:rsid w:val="007F31F1"/>
    <w:rsid w:val="007F37E9"/>
    <w:rsid w:val="007F3B5A"/>
    <w:rsid w:val="007F3CDB"/>
    <w:rsid w:val="007F4C53"/>
    <w:rsid w:val="007F5275"/>
    <w:rsid w:val="007F5A80"/>
    <w:rsid w:val="007F7DC4"/>
    <w:rsid w:val="0080007F"/>
    <w:rsid w:val="00800831"/>
    <w:rsid w:val="00801BD1"/>
    <w:rsid w:val="00801E1D"/>
    <w:rsid w:val="0080284C"/>
    <w:rsid w:val="00803859"/>
    <w:rsid w:val="00803AA7"/>
    <w:rsid w:val="008047A1"/>
    <w:rsid w:val="008068DB"/>
    <w:rsid w:val="00806FD6"/>
    <w:rsid w:val="0080768C"/>
    <w:rsid w:val="00807871"/>
    <w:rsid w:val="008105F0"/>
    <w:rsid w:val="0081070D"/>
    <w:rsid w:val="00810A99"/>
    <w:rsid w:val="0081281D"/>
    <w:rsid w:val="00813288"/>
    <w:rsid w:val="0081445B"/>
    <w:rsid w:val="00816C82"/>
    <w:rsid w:val="00817494"/>
    <w:rsid w:val="008203D0"/>
    <w:rsid w:val="008208B9"/>
    <w:rsid w:val="00821A93"/>
    <w:rsid w:val="00822415"/>
    <w:rsid w:val="00822C91"/>
    <w:rsid w:val="00824D2A"/>
    <w:rsid w:val="00824D37"/>
    <w:rsid w:val="00826589"/>
    <w:rsid w:val="00830D77"/>
    <w:rsid w:val="008311FC"/>
    <w:rsid w:val="00832318"/>
    <w:rsid w:val="00833839"/>
    <w:rsid w:val="00833B07"/>
    <w:rsid w:val="00833E60"/>
    <w:rsid w:val="00833FFE"/>
    <w:rsid w:val="00836610"/>
    <w:rsid w:val="00837D38"/>
    <w:rsid w:val="008411E4"/>
    <w:rsid w:val="00842C5D"/>
    <w:rsid w:val="0084343F"/>
    <w:rsid w:val="008434C8"/>
    <w:rsid w:val="00844348"/>
    <w:rsid w:val="00844600"/>
    <w:rsid w:val="00844DDC"/>
    <w:rsid w:val="00845106"/>
    <w:rsid w:val="008453C7"/>
    <w:rsid w:val="00846430"/>
    <w:rsid w:val="00846ADF"/>
    <w:rsid w:val="00846F11"/>
    <w:rsid w:val="008477AC"/>
    <w:rsid w:val="00847E2F"/>
    <w:rsid w:val="0085092C"/>
    <w:rsid w:val="00850A45"/>
    <w:rsid w:val="00853A69"/>
    <w:rsid w:val="00854B4F"/>
    <w:rsid w:val="00856023"/>
    <w:rsid w:val="00856983"/>
    <w:rsid w:val="0085724D"/>
    <w:rsid w:val="00864111"/>
    <w:rsid w:val="00864766"/>
    <w:rsid w:val="00864B07"/>
    <w:rsid w:val="00864B25"/>
    <w:rsid w:val="0086573B"/>
    <w:rsid w:val="00867549"/>
    <w:rsid w:val="0086779F"/>
    <w:rsid w:val="00867858"/>
    <w:rsid w:val="008678D6"/>
    <w:rsid w:val="008678ED"/>
    <w:rsid w:val="00870F5E"/>
    <w:rsid w:val="00871554"/>
    <w:rsid w:val="008725A0"/>
    <w:rsid w:val="0087297D"/>
    <w:rsid w:val="00872AC1"/>
    <w:rsid w:val="00872B6E"/>
    <w:rsid w:val="0087324A"/>
    <w:rsid w:val="00873964"/>
    <w:rsid w:val="00874B1C"/>
    <w:rsid w:val="00875BC2"/>
    <w:rsid w:val="00875DD0"/>
    <w:rsid w:val="00875F7A"/>
    <w:rsid w:val="00876ACD"/>
    <w:rsid w:val="00877A55"/>
    <w:rsid w:val="00880746"/>
    <w:rsid w:val="008808C7"/>
    <w:rsid w:val="00880D7F"/>
    <w:rsid w:val="00880F16"/>
    <w:rsid w:val="008829A1"/>
    <w:rsid w:val="00882E50"/>
    <w:rsid w:val="00884D82"/>
    <w:rsid w:val="008865DC"/>
    <w:rsid w:val="008866CD"/>
    <w:rsid w:val="00891E82"/>
    <w:rsid w:val="008936D3"/>
    <w:rsid w:val="00893C52"/>
    <w:rsid w:val="00893F5A"/>
    <w:rsid w:val="00895C6C"/>
    <w:rsid w:val="00895E6E"/>
    <w:rsid w:val="00896BED"/>
    <w:rsid w:val="00897D95"/>
    <w:rsid w:val="00897EE8"/>
    <w:rsid w:val="008A0221"/>
    <w:rsid w:val="008A0D61"/>
    <w:rsid w:val="008A401A"/>
    <w:rsid w:val="008A4522"/>
    <w:rsid w:val="008A58D4"/>
    <w:rsid w:val="008A6E31"/>
    <w:rsid w:val="008A70E9"/>
    <w:rsid w:val="008A7BC1"/>
    <w:rsid w:val="008A7DAE"/>
    <w:rsid w:val="008A7F01"/>
    <w:rsid w:val="008B017D"/>
    <w:rsid w:val="008B0A06"/>
    <w:rsid w:val="008B1A35"/>
    <w:rsid w:val="008B30BE"/>
    <w:rsid w:val="008B5B84"/>
    <w:rsid w:val="008B5D89"/>
    <w:rsid w:val="008B77CF"/>
    <w:rsid w:val="008B7801"/>
    <w:rsid w:val="008B7B32"/>
    <w:rsid w:val="008C0FA2"/>
    <w:rsid w:val="008C331B"/>
    <w:rsid w:val="008C3B29"/>
    <w:rsid w:val="008C492D"/>
    <w:rsid w:val="008C7BA0"/>
    <w:rsid w:val="008C7C4E"/>
    <w:rsid w:val="008C7DAA"/>
    <w:rsid w:val="008D1F39"/>
    <w:rsid w:val="008D2762"/>
    <w:rsid w:val="008D489B"/>
    <w:rsid w:val="008D5A35"/>
    <w:rsid w:val="008D6079"/>
    <w:rsid w:val="008D6EC5"/>
    <w:rsid w:val="008D76BF"/>
    <w:rsid w:val="008D7CC2"/>
    <w:rsid w:val="008E2AB0"/>
    <w:rsid w:val="008E352B"/>
    <w:rsid w:val="008E427A"/>
    <w:rsid w:val="008E5046"/>
    <w:rsid w:val="008E51AA"/>
    <w:rsid w:val="008E589E"/>
    <w:rsid w:val="008E6597"/>
    <w:rsid w:val="008E669C"/>
    <w:rsid w:val="008E7527"/>
    <w:rsid w:val="008F0466"/>
    <w:rsid w:val="008F121F"/>
    <w:rsid w:val="008F1CCA"/>
    <w:rsid w:val="008F4BAB"/>
    <w:rsid w:val="008F60DA"/>
    <w:rsid w:val="008F6238"/>
    <w:rsid w:val="008F652B"/>
    <w:rsid w:val="008F6F2B"/>
    <w:rsid w:val="008F74E9"/>
    <w:rsid w:val="008F792F"/>
    <w:rsid w:val="009006B7"/>
    <w:rsid w:val="009016F6"/>
    <w:rsid w:val="009018EA"/>
    <w:rsid w:val="00902556"/>
    <w:rsid w:val="00903863"/>
    <w:rsid w:val="00904ADA"/>
    <w:rsid w:val="00905373"/>
    <w:rsid w:val="00905CB8"/>
    <w:rsid w:val="009067E8"/>
    <w:rsid w:val="00906AF5"/>
    <w:rsid w:val="00907FD3"/>
    <w:rsid w:val="00910CB9"/>
    <w:rsid w:val="00911889"/>
    <w:rsid w:val="00911C92"/>
    <w:rsid w:val="00911CB2"/>
    <w:rsid w:val="0091272E"/>
    <w:rsid w:val="00912A50"/>
    <w:rsid w:val="00912D70"/>
    <w:rsid w:val="009130F5"/>
    <w:rsid w:val="0091350F"/>
    <w:rsid w:val="009135D4"/>
    <w:rsid w:val="00913917"/>
    <w:rsid w:val="0091399C"/>
    <w:rsid w:val="009163A8"/>
    <w:rsid w:val="0091747A"/>
    <w:rsid w:val="0092060F"/>
    <w:rsid w:val="00920C6E"/>
    <w:rsid w:val="00921556"/>
    <w:rsid w:val="009215D7"/>
    <w:rsid w:val="009220A0"/>
    <w:rsid w:val="0092372F"/>
    <w:rsid w:val="00923900"/>
    <w:rsid w:val="00924F87"/>
    <w:rsid w:val="0093130A"/>
    <w:rsid w:val="009314C7"/>
    <w:rsid w:val="00932618"/>
    <w:rsid w:val="00932CBD"/>
    <w:rsid w:val="0093308D"/>
    <w:rsid w:val="009333A8"/>
    <w:rsid w:val="00934EFB"/>
    <w:rsid w:val="00935ABA"/>
    <w:rsid w:val="00936106"/>
    <w:rsid w:val="00936988"/>
    <w:rsid w:val="009412F3"/>
    <w:rsid w:val="00941A1C"/>
    <w:rsid w:val="009421EE"/>
    <w:rsid w:val="00942615"/>
    <w:rsid w:val="0094279A"/>
    <w:rsid w:val="009436D5"/>
    <w:rsid w:val="00944169"/>
    <w:rsid w:val="0094436C"/>
    <w:rsid w:val="00945FAA"/>
    <w:rsid w:val="00946695"/>
    <w:rsid w:val="00950B1F"/>
    <w:rsid w:val="009518B1"/>
    <w:rsid w:val="00952ACB"/>
    <w:rsid w:val="00952B60"/>
    <w:rsid w:val="00953347"/>
    <w:rsid w:val="0095425C"/>
    <w:rsid w:val="00955369"/>
    <w:rsid w:val="009558C6"/>
    <w:rsid w:val="00955B06"/>
    <w:rsid w:val="00956810"/>
    <w:rsid w:val="00956F0A"/>
    <w:rsid w:val="00956F1E"/>
    <w:rsid w:val="00957830"/>
    <w:rsid w:val="00960C98"/>
    <w:rsid w:val="009610FB"/>
    <w:rsid w:val="00961431"/>
    <w:rsid w:val="00961C4C"/>
    <w:rsid w:val="009626E4"/>
    <w:rsid w:val="00964FB6"/>
    <w:rsid w:val="00965ADC"/>
    <w:rsid w:val="00965DAB"/>
    <w:rsid w:val="00967504"/>
    <w:rsid w:val="00967731"/>
    <w:rsid w:val="00970CEF"/>
    <w:rsid w:val="0097177C"/>
    <w:rsid w:val="0097269D"/>
    <w:rsid w:val="00972BC8"/>
    <w:rsid w:val="00972E16"/>
    <w:rsid w:val="00973121"/>
    <w:rsid w:val="00973FB8"/>
    <w:rsid w:val="0097518D"/>
    <w:rsid w:val="00976058"/>
    <w:rsid w:val="009769DA"/>
    <w:rsid w:val="00976AFD"/>
    <w:rsid w:val="00977A3F"/>
    <w:rsid w:val="009801BD"/>
    <w:rsid w:val="009814DB"/>
    <w:rsid w:val="00981A32"/>
    <w:rsid w:val="0098208E"/>
    <w:rsid w:val="009824E0"/>
    <w:rsid w:val="00982F64"/>
    <w:rsid w:val="00983C70"/>
    <w:rsid w:val="00984451"/>
    <w:rsid w:val="00984E18"/>
    <w:rsid w:val="009856F2"/>
    <w:rsid w:val="00985AAF"/>
    <w:rsid w:val="0098615B"/>
    <w:rsid w:val="009865FD"/>
    <w:rsid w:val="009877F0"/>
    <w:rsid w:val="00987D5C"/>
    <w:rsid w:val="00991DB0"/>
    <w:rsid w:val="00991F36"/>
    <w:rsid w:val="00992136"/>
    <w:rsid w:val="009935A2"/>
    <w:rsid w:val="00995375"/>
    <w:rsid w:val="009961F0"/>
    <w:rsid w:val="0099688D"/>
    <w:rsid w:val="00996AE7"/>
    <w:rsid w:val="0099700F"/>
    <w:rsid w:val="009974F9"/>
    <w:rsid w:val="009979E0"/>
    <w:rsid w:val="009A0121"/>
    <w:rsid w:val="009A0321"/>
    <w:rsid w:val="009A0BF0"/>
    <w:rsid w:val="009A199F"/>
    <w:rsid w:val="009A1C61"/>
    <w:rsid w:val="009A211C"/>
    <w:rsid w:val="009A3026"/>
    <w:rsid w:val="009A4053"/>
    <w:rsid w:val="009A49BD"/>
    <w:rsid w:val="009A5515"/>
    <w:rsid w:val="009A5740"/>
    <w:rsid w:val="009A58F1"/>
    <w:rsid w:val="009A61D0"/>
    <w:rsid w:val="009A6F61"/>
    <w:rsid w:val="009A749D"/>
    <w:rsid w:val="009B02E4"/>
    <w:rsid w:val="009B0303"/>
    <w:rsid w:val="009B05A0"/>
    <w:rsid w:val="009B115E"/>
    <w:rsid w:val="009B2598"/>
    <w:rsid w:val="009B29E4"/>
    <w:rsid w:val="009B2B76"/>
    <w:rsid w:val="009B38CA"/>
    <w:rsid w:val="009B3F0E"/>
    <w:rsid w:val="009B3F57"/>
    <w:rsid w:val="009B552B"/>
    <w:rsid w:val="009B559C"/>
    <w:rsid w:val="009B5C39"/>
    <w:rsid w:val="009B60AD"/>
    <w:rsid w:val="009B61D3"/>
    <w:rsid w:val="009B6D32"/>
    <w:rsid w:val="009B723C"/>
    <w:rsid w:val="009B7B65"/>
    <w:rsid w:val="009B7BAB"/>
    <w:rsid w:val="009C10DA"/>
    <w:rsid w:val="009C125A"/>
    <w:rsid w:val="009C1CCC"/>
    <w:rsid w:val="009C3148"/>
    <w:rsid w:val="009C518F"/>
    <w:rsid w:val="009C6D96"/>
    <w:rsid w:val="009C7211"/>
    <w:rsid w:val="009C73E4"/>
    <w:rsid w:val="009C7E15"/>
    <w:rsid w:val="009D16A0"/>
    <w:rsid w:val="009D1C4A"/>
    <w:rsid w:val="009D3583"/>
    <w:rsid w:val="009D4040"/>
    <w:rsid w:val="009D4267"/>
    <w:rsid w:val="009D4C8B"/>
    <w:rsid w:val="009D503F"/>
    <w:rsid w:val="009D54E4"/>
    <w:rsid w:val="009D624F"/>
    <w:rsid w:val="009E16F6"/>
    <w:rsid w:val="009E187B"/>
    <w:rsid w:val="009E1B9F"/>
    <w:rsid w:val="009E2D87"/>
    <w:rsid w:val="009E472F"/>
    <w:rsid w:val="009E5BD8"/>
    <w:rsid w:val="009E666C"/>
    <w:rsid w:val="009E6B5D"/>
    <w:rsid w:val="009E7F7C"/>
    <w:rsid w:val="009F08ED"/>
    <w:rsid w:val="009F2134"/>
    <w:rsid w:val="009F2A19"/>
    <w:rsid w:val="009F38F4"/>
    <w:rsid w:val="009F3E44"/>
    <w:rsid w:val="009F3FC0"/>
    <w:rsid w:val="009F60FF"/>
    <w:rsid w:val="009F6881"/>
    <w:rsid w:val="009F68AD"/>
    <w:rsid w:val="009F76A1"/>
    <w:rsid w:val="00A01B63"/>
    <w:rsid w:val="00A03AB1"/>
    <w:rsid w:val="00A03C2B"/>
    <w:rsid w:val="00A03D7A"/>
    <w:rsid w:val="00A04A8F"/>
    <w:rsid w:val="00A06B4C"/>
    <w:rsid w:val="00A06FEE"/>
    <w:rsid w:val="00A10647"/>
    <w:rsid w:val="00A106E8"/>
    <w:rsid w:val="00A1126E"/>
    <w:rsid w:val="00A119DD"/>
    <w:rsid w:val="00A11A1A"/>
    <w:rsid w:val="00A12448"/>
    <w:rsid w:val="00A12CD6"/>
    <w:rsid w:val="00A1368E"/>
    <w:rsid w:val="00A13BEE"/>
    <w:rsid w:val="00A13F4E"/>
    <w:rsid w:val="00A142F1"/>
    <w:rsid w:val="00A14C21"/>
    <w:rsid w:val="00A15880"/>
    <w:rsid w:val="00A161A3"/>
    <w:rsid w:val="00A16FCE"/>
    <w:rsid w:val="00A17FF2"/>
    <w:rsid w:val="00A17FFC"/>
    <w:rsid w:val="00A22353"/>
    <w:rsid w:val="00A237B2"/>
    <w:rsid w:val="00A24643"/>
    <w:rsid w:val="00A25BDC"/>
    <w:rsid w:val="00A26EE0"/>
    <w:rsid w:val="00A277A1"/>
    <w:rsid w:val="00A277DB"/>
    <w:rsid w:val="00A27AB5"/>
    <w:rsid w:val="00A27DA2"/>
    <w:rsid w:val="00A31311"/>
    <w:rsid w:val="00A33FED"/>
    <w:rsid w:val="00A34204"/>
    <w:rsid w:val="00A34B6D"/>
    <w:rsid w:val="00A35CD5"/>
    <w:rsid w:val="00A376FF"/>
    <w:rsid w:val="00A4048A"/>
    <w:rsid w:val="00A40567"/>
    <w:rsid w:val="00A41C38"/>
    <w:rsid w:val="00A43FE6"/>
    <w:rsid w:val="00A457AA"/>
    <w:rsid w:val="00A4606E"/>
    <w:rsid w:val="00A508FD"/>
    <w:rsid w:val="00A50B44"/>
    <w:rsid w:val="00A52344"/>
    <w:rsid w:val="00A52510"/>
    <w:rsid w:val="00A52637"/>
    <w:rsid w:val="00A53043"/>
    <w:rsid w:val="00A53DDA"/>
    <w:rsid w:val="00A540A2"/>
    <w:rsid w:val="00A5511B"/>
    <w:rsid w:val="00A55591"/>
    <w:rsid w:val="00A561C8"/>
    <w:rsid w:val="00A57109"/>
    <w:rsid w:val="00A610D4"/>
    <w:rsid w:val="00A6133D"/>
    <w:rsid w:val="00A6257F"/>
    <w:rsid w:val="00A6258E"/>
    <w:rsid w:val="00A62E0B"/>
    <w:rsid w:val="00A6342D"/>
    <w:rsid w:val="00A639DE"/>
    <w:rsid w:val="00A63CE2"/>
    <w:rsid w:val="00A63EAA"/>
    <w:rsid w:val="00A642F3"/>
    <w:rsid w:val="00A64485"/>
    <w:rsid w:val="00A65738"/>
    <w:rsid w:val="00A65D33"/>
    <w:rsid w:val="00A65D86"/>
    <w:rsid w:val="00A65F32"/>
    <w:rsid w:val="00A66507"/>
    <w:rsid w:val="00A66858"/>
    <w:rsid w:val="00A66BBE"/>
    <w:rsid w:val="00A67E2F"/>
    <w:rsid w:val="00A70BC1"/>
    <w:rsid w:val="00A70D6D"/>
    <w:rsid w:val="00A71157"/>
    <w:rsid w:val="00A71B80"/>
    <w:rsid w:val="00A71FB7"/>
    <w:rsid w:val="00A725EE"/>
    <w:rsid w:val="00A732A8"/>
    <w:rsid w:val="00A73FD8"/>
    <w:rsid w:val="00A76665"/>
    <w:rsid w:val="00A767D4"/>
    <w:rsid w:val="00A7697B"/>
    <w:rsid w:val="00A77B2F"/>
    <w:rsid w:val="00A80E77"/>
    <w:rsid w:val="00A80EAF"/>
    <w:rsid w:val="00A810A1"/>
    <w:rsid w:val="00A81A89"/>
    <w:rsid w:val="00A82FC6"/>
    <w:rsid w:val="00A83C75"/>
    <w:rsid w:val="00A83E2C"/>
    <w:rsid w:val="00A847E7"/>
    <w:rsid w:val="00A84C27"/>
    <w:rsid w:val="00A853D7"/>
    <w:rsid w:val="00A85EC3"/>
    <w:rsid w:val="00A860F9"/>
    <w:rsid w:val="00A87B14"/>
    <w:rsid w:val="00A90F13"/>
    <w:rsid w:val="00A91899"/>
    <w:rsid w:val="00A93515"/>
    <w:rsid w:val="00A9408E"/>
    <w:rsid w:val="00A95379"/>
    <w:rsid w:val="00A96517"/>
    <w:rsid w:val="00A96523"/>
    <w:rsid w:val="00A96604"/>
    <w:rsid w:val="00A96C12"/>
    <w:rsid w:val="00A97E2F"/>
    <w:rsid w:val="00AA0034"/>
    <w:rsid w:val="00AA0503"/>
    <w:rsid w:val="00AA1B76"/>
    <w:rsid w:val="00AA26FA"/>
    <w:rsid w:val="00AA2714"/>
    <w:rsid w:val="00AA48D0"/>
    <w:rsid w:val="00AA4988"/>
    <w:rsid w:val="00AA56A0"/>
    <w:rsid w:val="00AA5F82"/>
    <w:rsid w:val="00AB0AC9"/>
    <w:rsid w:val="00AB0C01"/>
    <w:rsid w:val="00AB1160"/>
    <w:rsid w:val="00AB2D2D"/>
    <w:rsid w:val="00AB4085"/>
    <w:rsid w:val="00AB5394"/>
    <w:rsid w:val="00AB5590"/>
    <w:rsid w:val="00AB5630"/>
    <w:rsid w:val="00AB6215"/>
    <w:rsid w:val="00AB6817"/>
    <w:rsid w:val="00AB6D0B"/>
    <w:rsid w:val="00AB7AF7"/>
    <w:rsid w:val="00AB7D96"/>
    <w:rsid w:val="00AC0266"/>
    <w:rsid w:val="00AC0AAF"/>
    <w:rsid w:val="00AC0F60"/>
    <w:rsid w:val="00AC13AD"/>
    <w:rsid w:val="00AC2E37"/>
    <w:rsid w:val="00AC36A1"/>
    <w:rsid w:val="00AC39D6"/>
    <w:rsid w:val="00AC3AE0"/>
    <w:rsid w:val="00AC41C2"/>
    <w:rsid w:val="00AC48E4"/>
    <w:rsid w:val="00AC6798"/>
    <w:rsid w:val="00AC679F"/>
    <w:rsid w:val="00AC6D34"/>
    <w:rsid w:val="00AC7F61"/>
    <w:rsid w:val="00AD0B65"/>
    <w:rsid w:val="00AD15DA"/>
    <w:rsid w:val="00AD1BE3"/>
    <w:rsid w:val="00AD43D8"/>
    <w:rsid w:val="00AD4876"/>
    <w:rsid w:val="00AD6089"/>
    <w:rsid w:val="00AD7813"/>
    <w:rsid w:val="00AD78EB"/>
    <w:rsid w:val="00AE0072"/>
    <w:rsid w:val="00AE01A3"/>
    <w:rsid w:val="00AE0699"/>
    <w:rsid w:val="00AE19AE"/>
    <w:rsid w:val="00AE1E3D"/>
    <w:rsid w:val="00AE2604"/>
    <w:rsid w:val="00AE2996"/>
    <w:rsid w:val="00AE38EF"/>
    <w:rsid w:val="00AE39AB"/>
    <w:rsid w:val="00AE469D"/>
    <w:rsid w:val="00AE583C"/>
    <w:rsid w:val="00AE662C"/>
    <w:rsid w:val="00AE708D"/>
    <w:rsid w:val="00AE7426"/>
    <w:rsid w:val="00AE7603"/>
    <w:rsid w:val="00AF00CA"/>
    <w:rsid w:val="00AF07CE"/>
    <w:rsid w:val="00AF186A"/>
    <w:rsid w:val="00AF26F6"/>
    <w:rsid w:val="00AF2D9F"/>
    <w:rsid w:val="00AF3310"/>
    <w:rsid w:val="00AF3E81"/>
    <w:rsid w:val="00AF541A"/>
    <w:rsid w:val="00AF6558"/>
    <w:rsid w:val="00AF71F0"/>
    <w:rsid w:val="00B00B1C"/>
    <w:rsid w:val="00B00CF8"/>
    <w:rsid w:val="00B01DB6"/>
    <w:rsid w:val="00B01EE5"/>
    <w:rsid w:val="00B02B2B"/>
    <w:rsid w:val="00B04380"/>
    <w:rsid w:val="00B05A68"/>
    <w:rsid w:val="00B070BD"/>
    <w:rsid w:val="00B07E98"/>
    <w:rsid w:val="00B10DA7"/>
    <w:rsid w:val="00B12D55"/>
    <w:rsid w:val="00B12F3F"/>
    <w:rsid w:val="00B1332C"/>
    <w:rsid w:val="00B14525"/>
    <w:rsid w:val="00B14597"/>
    <w:rsid w:val="00B155C2"/>
    <w:rsid w:val="00B166ED"/>
    <w:rsid w:val="00B16EB1"/>
    <w:rsid w:val="00B16F21"/>
    <w:rsid w:val="00B17C97"/>
    <w:rsid w:val="00B205EA"/>
    <w:rsid w:val="00B223AC"/>
    <w:rsid w:val="00B2321F"/>
    <w:rsid w:val="00B242B4"/>
    <w:rsid w:val="00B242BE"/>
    <w:rsid w:val="00B248E0"/>
    <w:rsid w:val="00B25559"/>
    <w:rsid w:val="00B2623F"/>
    <w:rsid w:val="00B270C5"/>
    <w:rsid w:val="00B300F4"/>
    <w:rsid w:val="00B31EB5"/>
    <w:rsid w:val="00B32426"/>
    <w:rsid w:val="00B327F5"/>
    <w:rsid w:val="00B3294D"/>
    <w:rsid w:val="00B33279"/>
    <w:rsid w:val="00B33391"/>
    <w:rsid w:val="00B35A57"/>
    <w:rsid w:val="00B36CA6"/>
    <w:rsid w:val="00B37C00"/>
    <w:rsid w:val="00B44A75"/>
    <w:rsid w:val="00B45A9C"/>
    <w:rsid w:val="00B45AB5"/>
    <w:rsid w:val="00B45B9E"/>
    <w:rsid w:val="00B478AD"/>
    <w:rsid w:val="00B47E8F"/>
    <w:rsid w:val="00B50F99"/>
    <w:rsid w:val="00B51BAD"/>
    <w:rsid w:val="00B52582"/>
    <w:rsid w:val="00B52772"/>
    <w:rsid w:val="00B538C7"/>
    <w:rsid w:val="00B53A8C"/>
    <w:rsid w:val="00B53C95"/>
    <w:rsid w:val="00B5480F"/>
    <w:rsid w:val="00B555BB"/>
    <w:rsid w:val="00B55815"/>
    <w:rsid w:val="00B60725"/>
    <w:rsid w:val="00B60A79"/>
    <w:rsid w:val="00B62122"/>
    <w:rsid w:val="00B6231D"/>
    <w:rsid w:val="00B62A90"/>
    <w:rsid w:val="00B63D31"/>
    <w:rsid w:val="00B646C3"/>
    <w:rsid w:val="00B649E0"/>
    <w:rsid w:val="00B650C5"/>
    <w:rsid w:val="00B66DE1"/>
    <w:rsid w:val="00B6710F"/>
    <w:rsid w:val="00B673DE"/>
    <w:rsid w:val="00B676DC"/>
    <w:rsid w:val="00B677C5"/>
    <w:rsid w:val="00B7133D"/>
    <w:rsid w:val="00B716D0"/>
    <w:rsid w:val="00B74238"/>
    <w:rsid w:val="00B7450D"/>
    <w:rsid w:val="00B7494F"/>
    <w:rsid w:val="00B74F1C"/>
    <w:rsid w:val="00B75C42"/>
    <w:rsid w:val="00B76D1E"/>
    <w:rsid w:val="00B810E0"/>
    <w:rsid w:val="00B81434"/>
    <w:rsid w:val="00B819ED"/>
    <w:rsid w:val="00B8215E"/>
    <w:rsid w:val="00B8224F"/>
    <w:rsid w:val="00B824CA"/>
    <w:rsid w:val="00B8284F"/>
    <w:rsid w:val="00B82C95"/>
    <w:rsid w:val="00B82D50"/>
    <w:rsid w:val="00B83112"/>
    <w:rsid w:val="00B831E6"/>
    <w:rsid w:val="00B83B92"/>
    <w:rsid w:val="00B85880"/>
    <w:rsid w:val="00B85D02"/>
    <w:rsid w:val="00B86635"/>
    <w:rsid w:val="00B86B8C"/>
    <w:rsid w:val="00B86BF9"/>
    <w:rsid w:val="00B86E7C"/>
    <w:rsid w:val="00B87479"/>
    <w:rsid w:val="00B8766B"/>
    <w:rsid w:val="00B87994"/>
    <w:rsid w:val="00B87F66"/>
    <w:rsid w:val="00B90F28"/>
    <w:rsid w:val="00B910DF"/>
    <w:rsid w:val="00B955AF"/>
    <w:rsid w:val="00B95FFC"/>
    <w:rsid w:val="00B96233"/>
    <w:rsid w:val="00B967DF"/>
    <w:rsid w:val="00B968CF"/>
    <w:rsid w:val="00B96F72"/>
    <w:rsid w:val="00B97783"/>
    <w:rsid w:val="00BA0665"/>
    <w:rsid w:val="00BA0820"/>
    <w:rsid w:val="00BA1628"/>
    <w:rsid w:val="00BA2537"/>
    <w:rsid w:val="00BA28A9"/>
    <w:rsid w:val="00BA361F"/>
    <w:rsid w:val="00BA428C"/>
    <w:rsid w:val="00BA4D42"/>
    <w:rsid w:val="00BA639B"/>
    <w:rsid w:val="00BA664D"/>
    <w:rsid w:val="00BA7139"/>
    <w:rsid w:val="00BA7586"/>
    <w:rsid w:val="00BB0EFE"/>
    <w:rsid w:val="00BB1179"/>
    <w:rsid w:val="00BB175F"/>
    <w:rsid w:val="00BB1DD4"/>
    <w:rsid w:val="00BB1FF8"/>
    <w:rsid w:val="00BB5280"/>
    <w:rsid w:val="00BB5A81"/>
    <w:rsid w:val="00BB6A83"/>
    <w:rsid w:val="00BC06CB"/>
    <w:rsid w:val="00BC1B64"/>
    <w:rsid w:val="00BC2C62"/>
    <w:rsid w:val="00BC2ED6"/>
    <w:rsid w:val="00BC4E4B"/>
    <w:rsid w:val="00BC50C3"/>
    <w:rsid w:val="00BC57B9"/>
    <w:rsid w:val="00BC5A67"/>
    <w:rsid w:val="00BC5E07"/>
    <w:rsid w:val="00BC7B57"/>
    <w:rsid w:val="00BD26ED"/>
    <w:rsid w:val="00BD297E"/>
    <w:rsid w:val="00BD2B9E"/>
    <w:rsid w:val="00BD303F"/>
    <w:rsid w:val="00BD3939"/>
    <w:rsid w:val="00BD4CE4"/>
    <w:rsid w:val="00BD4E8C"/>
    <w:rsid w:val="00BD7277"/>
    <w:rsid w:val="00BE1505"/>
    <w:rsid w:val="00BE17DC"/>
    <w:rsid w:val="00BE21C8"/>
    <w:rsid w:val="00BE3A6A"/>
    <w:rsid w:val="00BE4586"/>
    <w:rsid w:val="00BE7E83"/>
    <w:rsid w:val="00BF0579"/>
    <w:rsid w:val="00BF2605"/>
    <w:rsid w:val="00BF2D78"/>
    <w:rsid w:val="00BF325A"/>
    <w:rsid w:val="00BF3673"/>
    <w:rsid w:val="00BF4772"/>
    <w:rsid w:val="00BF534B"/>
    <w:rsid w:val="00BF59E9"/>
    <w:rsid w:val="00BF5F8B"/>
    <w:rsid w:val="00BF62C8"/>
    <w:rsid w:val="00BF64BA"/>
    <w:rsid w:val="00BF6770"/>
    <w:rsid w:val="00BF680F"/>
    <w:rsid w:val="00BF70B7"/>
    <w:rsid w:val="00BF749E"/>
    <w:rsid w:val="00BF7C85"/>
    <w:rsid w:val="00C00581"/>
    <w:rsid w:val="00C01CE7"/>
    <w:rsid w:val="00C02F31"/>
    <w:rsid w:val="00C03801"/>
    <w:rsid w:val="00C03918"/>
    <w:rsid w:val="00C03B50"/>
    <w:rsid w:val="00C0432C"/>
    <w:rsid w:val="00C056E6"/>
    <w:rsid w:val="00C05994"/>
    <w:rsid w:val="00C05A2B"/>
    <w:rsid w:val="00C05D5E"/>
    <w:rsid w:val="00C06D51"/>
    <w:rsid w:val="00C07C1E"/>
    <w:rsid w:val="00C07D8D"/>
    <w:rsid w:val="00C104BA"/>
    <w:rsid w:val="00C10AFB"/>
    <w:rsid w:val="00C1165B"/>
    <w:rsid w:val="00C120BA"/>
    <w:rsid w:val="00C12F73"/>
    <w:rsid w:val="00C13B7D"/>
    <w:rsid w:val="00C1452A"/>
    <w:rsid w:val="00C151CA"/>
    <w:rsid w:val="00C15B53"/>
    <w:rsid w:val="00C15E50"/>
    <w:rsid w:val="00C175A3"/>
    <w:rsid w:val="00C17AC5"/>
    <w:rsid w:val="00C17FA1"/>
    <w:rsid w:val="00C217EC"/>
    <w:rsid w:val="00C22154"/>
    <w:rsid w:val="00C2215A"/>
    <w:rsid w:val="00C2221F"/>
    <w:rsid w:val="00C227CA"/>
    <w:rsid w:val="00C2363C"/>
    <w:rsid w:val="00C25516"/>
    <w:rsid w:val="00C26BAB"/>
    <w:rsid w:val="00C26DE0"/>
    <w:rsid w:val="00C27A7E"/>
    <w:rsid w:val="00C320C3"/>
    <w:rsid w:val="00C33225"/>
    <w:rsid w:val="00C334F9"/>
    <w:rsid w:val="00C3678E"/>
    <w:rsid w:val="00C367A0"/>
    <w:rsid w:val="00C3733F"/>
    <w:rsid w:val="00C37A7C"/>
    <w:rsid w:val="00C41AA8"/>
    <w:rsid w:val="00C41CC9"/>
    <w:rsid w:val="00C41F9C"/>
    <w:rsid w:val="00C422EA"/>
    <w:rsid w:val="00C464A0"/>
    <w:rsid w:val="00C46D4C"/>
    <w:rsid w:val="00C476F7"/>
    <w:rsid w:val="00C47745"/>
    <w:rsid w:val="00C47A5A"/>
    <w:rsid w:val="00C47ADB"/>
    <w:rsid w:val="00C50A99"/>
    <w:rsid w:val="00C51D99"/>
    <w:rsid w:val="00C52954"/>
    <w:rsid w:val="00C5316C"/>
    <w:rsid w:val="00C53604"/>
    <w:rsid w:val="00C5388E"/>
    <w:rsid w:val="00C54257"/>
    <w:rsid w:val="00C54288"/>
    <w:rsid w:val="00C5478F"/>
    <w:rsid w:val="00C55FC5"/>
    <w:rsid w:val="00C5655F"/>
    <w:rsid w:val="00C56D4E"/>
    <w:rsid w:val="00C57926"/>
    <w:rsid w:val="00C57C11"/>
    <w:rsid w:val="00C6120A"/>
    <w:rsid w:val="00C6168B"/>
    <w:rsid w:val="00C61AA5"/>
    <w:rsid w:val="00C61E06"/>
    <w:rsid w:val="00C624AC"/>
    <w:rsid w:val="00C62A41"/>
    <w:rsid w:val="00C6519A"/>
    <w:rsid w:val="00C65CEC"/>
    <w:rsid w:val="00C65DA3"/>
    <w:rsid w:val="00C66FAE"/>
    <w:rsid w:val="00C70DF2"/>
    <w:rsid w:val="00C716F4"/>
    <w:rsid w:val="00C7256B"/>
    <w:rsid w:val="00C73E84"/>
    <w:rsid w:val="00C74AE7"/>
    <w:rsid w:val="00C75B39"/>
    <w:rsid w:val="00C7618E"/>
    <w:rsid w:val="00C81BA2"/>
    <w:rsid w:val="00C828CF"/>
    <w:rsid w:val="00C831A4"/>
    <w:rsid w:val="00C831BF"/>
    <w:rsid w:val="00C8458D"/>
    <w:rsid w:val="00C84D31"/>
    <w:rsid w:val="00C8772D"/>
    <w:rsid w:val="00C90064"/>
    <w:rsid w:val="00C90125"/>
    <w:rsid w:val="00C90480"/>
    <w:rsid w:val="00C90EA8"/>
    <w:rsid w:val="00C91619"/>
    <w:rsid w:val="00C91C67"/>
    <w:rsid w:val="00C91D90"/>
    <w:rsid w:val="00C923FB"/>
    <w:rsid w:val="00C93191"/>
    <w:rsid w:val="00C93333"/>
    <w:rsid w:val="00C9382B"/>
    <w:rsid w:val="00C948B3"/>
    <w:rsid w:val="00C951A5"/>
    <w:rsid w:val="00C978A6"/>
    <w:rsid w:val="00CA0495"/>
    <w:rsid w:val="00CA0A78"/>
    <w:rsid w:val="00CA1BEA"/>
    <w:rsid w:val="00CA2747"/>
    <w:rsid w:val="00CA462A"/>
    <w:rsid w:val="00CA4DC0"/>
    <w:rsid w:val="00CA53AC"/>
    <w:rsid w:val="00CA54E7"/>
    <w:rsid w:val="00CA68D7"/>
    <w:rsid w:val="00CA6A0B"/>
    <w:rsid w:val="00CA7E1C"/>
    <w:rsid w:val="00CB038A"/>
    <w:rsid w:val="00CB42A5"/>
    <w:rsid w:val="00CB77AD"/>
    <w:rsid w:val="00CC12C4"/>
    <w:rsid w:val="00CC299E"/>
    <w:rsid w:val="00CC31C8"/>
    <w:rsid w:val="00CC38C7"/>
    <w:rsid w:val="00CC60FF"/>
    <w:rsid w:val="00CC6275"/>
    <w:rsid w:val="00CC74A4"/>
    <w:rsid w:val="00CD03CA"/>
    <w:rsid w:val="00CD0DC7"/>
    <w:rsid w:val="00CD0EBA"/>
    <w:rsid w:val="00CD218B"/>
    <w:rsid w:val="00CD3DF2"/>
    <w:rsid w:val="00CD4442"/>
    <w:rsid w:val="00CD65B0"/>
    <w:rsid w:val="00CD695D"/>
    <w:rsid w:val="00CD744E"/>
    <w:rsid w:val="00CE032E"/>
    <w:rsid w:val="00CE1A65"/>
    <w:rsid w:val="00CE4E6E"/>
    <w:rsid w:val="00CE5094"/>
    <w:rsid w:val="00CE50FF"/>
    <w:rsid w:val="00CE5833"/>
    <w:rsid w:val="00CE7401"/>
    <w:rsid w:val="00CE777A"/>
    <w:rsid w:val="00CF20EC"/>
    <w:rsid w:val="00CF333B"/>
    <w:rsid w:val="00CF35E5"/>
    <w:rsid w:val="00CF5350"/>
    <w:rsid w:val="00CF5542"/>
    <w:rsid w:val="00D0053B"/>
    <w:rsid w:val="00D00763"/>
    <w:rsid w:val="00D00959"/>
    <w:rsid w:val="00D00F4E"/>
    <w:rsid w:val="00D02221"/>
    <w:rsid w:val="00D037FA"/>
    <w:rsid w:val="00D04EEA"/>
    <w:rsid w:val="00D05E12"/>
    <w:rsid w:val="00D065CB"/>
    <w:rsid w:val="00D07E3F"/>
    <w:rsid w:val="00D11599"/>
    <w:rsid w:val="00D11B8C"/>
    <w:rsid w:val="00D12E4B"/>
    <w:rsid w:val="00D14242"/>
    <w:rsid w:val="00D142E7"/>
    <w:rsid w:val="00D14A7B"/>
    <w:rsid w:val="00D15AB4"/>
    <w:rsid w:val="00D15B5B"/>
    <w:rsid w:val="00D1630E"/>
    <w:rsid w:val="00D168E4"/>
    <w:rsid w:val="00D16D6D"/>
    <w:rsid w:val="00D1774C"/>
    <w:rsid w:val="00D2041B"/>
    <w:rsid w:val="00D206DE"/>
    <w:rsid w:val="00D20D92"/>
    <w:rsid w:val="00D21705"/>
    <w:rsid w:val="00D228CF"/>
    <w:rsid w:val="00D22EF5"/>
    <w:rsid w:val="00D235D0"/>
    <w:rsid w:val="00D24737"/>
    <w:rsid w:val="00D24801"/>
    <w:rsid w:val="00D24AB3"/>
    <w:rsid w:val="00D24F06"/>
    <w:rsid w:val="00D25203"/>
    <w:rsid w:val="00D26A71"/>
    <w:rsid w:val="00D303E4"/>
    <w:rsid w:val="00D31013"/>
    <w:rsid w:val="00D314CA"/>
    <w:rsid w:val="00D3312A"/>
    <w:rsid w:val="00D3485B"/>
    <w:rsid w:val="00D34895"/>
    <w:rsid w:val="00D3529E"/>
    <w:rsid w:val="00D352A6"/>
    <w:rsid w:val="00D36468"/>
    <w:rsid w:val="00D36A0E"/>
    <w:rsid w:val="00D37334"/>
    <w:rsid w:val="00D37F79"/>
    <w:rsid w:val="00D402CF"/>
    <w:rsid w:val="00D404C7"/>
    <w:rsid w:val="00D4225E"/>
    <w:rsid w:val="00D42BB9"/>
    <w:rsid w:val="00D43B37"/>
    <w:rsid w:val="00D449FD"/>
    <w:rsid w:val="00D50EFC"/>
    <w:rsid w:val="00D51B4B"/>
    <w:rsid w:val="00D53004"/>
    <w:rsid w:val="00D5334E"/>
    <w:rsid w:val="00D53AD6"/>
    <w:rsid w:val="00D54315"/>
    <w:rsid w:val="00D5434F"/>
    <w:rsid w:val="00D54684"/>
    <w:rsid w:val="00D54FF9"/>
    <w:rsid w:val="00D55AF4"/>
    <w:rsid w:val="00D55CD4"/>
    <w:rsid w:val="00D56222"/>
    <w:rsid w:val="00D60A3C"/>
    <w:rsid w:val="00D6122C"/>
    <w:rsid w:val="00D619A3"/>
    <w:rsid w:val="00D61E97"/>
    <w:rsid w:val="00D64ECC"/>
    <w:rsid w:val="00D65486"/>
    <w:rsid w:val="00D66B66"/>
    <w:rsid w:val="00D6758E"/>
    <w:rsid w:val="00D67F3D"/>
    <w:rsid w:val="00D700B7"/>
    <w:rsid w:val="00D719EC"/>
    <w:rsid w:val="00D72023"/>
    <w:rsid w:val="00D72D45"/>
    <w:rsid w:val="00D74695"/>
    <w:rsid w:val="00D76211"/>
    <w:rsid w:val="00D76847"/>
    <w:rsid w:val="00D80230"/>
    <w:rsid w:val="00D803BD"/>
    <w:rsid w:val="00D80E75"/>
    <w:rsid w:val="00D8172F"/>
    <w:rsid w:val="00D81B8D"/>
    <w:rsid w:val="00D81C3F"/>
    <w:rsid w:val="00D820DE"/>
    <w:rsid w:val="00D83F22"/>
    <w:rsid w:val="00D844D1"/>
    <w:rsid w:val="00D84BE0"/>
    <w:rsid w:val="00D85120"/>
    <w:rsid w:val="00D854EA"/>
    <w:rsid w:val="00D870E5"/>
    <w:rsid w:val="00D91D2D"/>
    <w:rsid w:val="00D933E5"/>
    <w:rsid w:val="00D93A68"/>
    <w:rsid w:val="00D94C02"/>
    <w:rsid w:val="00D94EB0"/>
    <w:rsid w:val="00D95804"/>
    <w:rsid w:val="00D9597D"/>
    <w:rsid w:val="00D95C5E"/>
    <w:rsid w:val="00D964A3"/>
    <w:rsid w:val="00D97067"/>
    <w:rsid w:val="00DA069E"/>
    <w:rsid w:val="00DA0B16"/>
    <w:rsid w:val="00DA1095"/>
    <w:rsid w:val="00DA1295"/>
    <w:rsid w:val="00DA28F6"/>
    <w:rsid w:val="00DA29C6"/>
    <w:rsid w:val="00DA52E0"/>
    <w:rsid w:val="00DA66BF"/>
    <w:rsid w:val="00DA7724"/>
    <w:rsid w:val="00DB0782"/>
    <w:rsid w:val="00DB15E5"/>
    <w:rsid w:val="00DB2622"/>
    <w:rsid w:val="00DB420C"/>
    <w:rsid w:val="00DB49A6"/>
    <w:rsid w:val="00DB51CE"/>
    <w:rsid w:val="00DB6057"/>
    <w:rsid w:val="00DB65F9"/>
    <w:rsid w:val="00DB73EF"/>
    <w:rsid w:val="00DB7CD4"/>
    <w:rsid w:val="00DB7CE4"/>
    <w:rsid w:val="00DC0242"/>
    <w:rsid w:val="00DC06B1"/>
    <w:rsid w:val="00DC0F4B"/>
    <w:rsid w:val="00DC1F1C"/>
    <w:rsid w:val="00DC30FF"/>
    <w:rsid w:val="00DC35CA"/>
    <w:rsid w:val="00DC6848"/>
    <w:rsid w:val="00DC6A0C"/>
    <w:rsid w:val="00DC6AEF"/>
    <w:rsid w:val="00DC747F"/>
    <w:rsid w:val="00DD1180"/>
    <w:rsid w:val="00DD181A"/>
    <w:rsid w:val="00DD1BA0"/>
    <w:rsid w:val="00DD22E6"/>
    <w:rsid w:val="00DD2386"/>
    <w:rsid w:val="00DD251E"/>
    <w:rsid w:val="00DD271F"/>
    <w:rsid w:val="00DD31E3"/>
    <w:rsid w:val="00DD32BC"/>
    <w:rsid w:val="00DD55D1"/>
    <w:rsid w:val="00DD5ABE"/>
    <w:rsid w:val="00DD7B37"/>
    <w:rsid w:val="00DE0C77"/>
    <w:rsid w:val="00DE0E24"/>
    <w:rsid w:val="00DE0EAC"/>
    <w:rsid w:val="00DE1803"/>
    <w:rsid w:val="00DE1FBE"/>
    <w:rsid w:val="00DE2BDC"/>
    <w:rsid w:val="00DE31A0"/>
    <w:rsid w:val="00DE5798"/>
    <w:rsid w:val="00DE6191"/>
    <w:rsid w:val="00DE7824"/>
    <w:rsid w:val="00DF1661"/>
    <w:rsid w:val="00DF2074"/>
    <w:rsid w:val="00DF2D02"/>
    <w:rsid w:val="00DF3DFF"/>
    <w:rsid w:val="00DF5AF5"/>
    <w:rsid w:val="00DF6FEA"/>
    <w:rsid w:val="00DF7212"/>
    <w:rsid w:val="00E0060C"/>
    <w:rsid w:val="00E01C50"/>
    <w:rsid w:val="00E039BB"/>
    <w:rsid w:val="00E03FA9"/>
    <w:rsid w:val="00E04405"/>
    <w:rsid w:val="00E06E0D"/>
    <w:rsid w:val="00E07DE9"/>
    <w:rsid w:val="00E10C30"/>
    <w:rsid w:val="00E11A88"/>
    <w:rsid w:val="00E1238D"/>
    <w:rsid w:val="00E12AC8"/>
    <w:rsid w:val="00E1356C"/>
    <w:rsid w:val="00E1356E"/>
    <w:rsid w:val="00E13767"/>
    <w:rsid w:val="00E14555"/>
    <w:rsid w:val="00E14EA9"/>
    <w:rsid w:val="00E15229"/>
    <w:rsid w:val="00E15861"/>
    <w:rsid w:val="00E15F9C"/>
    <w:rsid w:val="00E166C8"/>
    <w:rsid w:val="00E178B7"/>
    <w:rsid w:val="00E200C5"/>
    <w:rsid w:val="00E210D8"/>
    <w:rsid w:val="00E21A32"/>
    <w:rsid w:val="00E2244B"/>
    <w:rsid w:val="00E2324A"/>
    <w:rsid w:val="00E23D16"/>
    <w:rsid w:val="00E26393"/>
    <w:rsid w:val="00E279E1"/>
    <w:rsid w:val="00E27C90"/>
    <w:rsid w:val="00E30DC9"/>
    <w:rsid w:val="00E32FB8"/>
    <w:rsid w:val="00E33476"/>
    <w:rsid w:val="00E338D8"/>
    <w:rsid w:val="00E33B44"/>
    <w:rsid w:val="00E33FE8"/>
    <w:rsid w:val="00E34570"/>
    <w:rsid w:val="00E34FF4"/>
    <w:rsid w:val="00E35AAF"/>
    <w:rsid w:val="00E35FB7"/>
    <w:rsid w:val="00E36A56"/>
    <w:rsid w:val="00E3772E"/>
    <w:rsid w:val="00E37910"/>
    <w:rsid w:val="00E37C6C"/>
    <w:rsid w:val="00E40297"/>
    <w:rsid w:val="00E408F7"/>
    <w:rsid w:val="00E40997"/>
    <w:rsid w:val="00E40F85"/>
    <w:rsid w:val="00E4164B"/>
    <w:rsid w:val="00E438BA"/>
    <w:rsid w:val="00E464A0"/>
    <w:rsid w:val="00E46ACE"/>
    <w:rsid w:val="00E46BB4"/>
    <w:rsid w:val="00E510A9"/>
    <w:rsid w:val="00E51466"/>
    <w:rsid w:val="00E51D8C"/>
    <w:rsid w:val="00E522A1"/>
    <w:rsid w:val="00E52525"/>
    <w:rsid w:val="00E53B9E"/>
    <w:rsid w:val="00E541A4"/>
    <w:rsid w:val="00E542FA"/>
    <w:rsid w:val="00E553DF"/>
    <w:rsid w:val="00E558BA"/>
    <w:rsid w:val="00E558DD"/>
    <w:rsid w:val="00E5596A"/>
    <w:rsid w:val="00E55981"/>
    <w:rsid w:val="00E56490"/>
    <w:rsid w:val="00E567BC"/>
    <w:rsid w:val="00E61287"/>
    <w:rsid w:val="00E62632"/>
    <w:rsid w:val="00E63BEF"/>
    <w:rsid w:val="00E64053"/>
    <w:rsid w:val="00E66839"/>
    <w:rsid w:val="00E6695B"/>
    <w:rsid w:val="00E66B0E"/>
    <w:rsid w:val="00E67379"/>
    <w:rsid w:val="00E67BCC"/>
    <w:rsid w:val="00E700E4"/>
    <w:rsid w:val="00E702B5"/>
    <w:rsid w:val="00E70B21"/>
    <w:rsid w:val="00E70B34"/>
    <w:rsid w:val="00E713D7"/>
    <w:rsid w:val="00E7171B"/>
    <w:rsid w:val="00E71B0B"/>
    <w:rsid w:val="00E73114"/>
    <w:rsid w:val="00E73A6D"/>
    <w:rsid w:val="00E73DAC"/>
    <w:rsid w:val="00E740C0"/>
    <w:rsid w:val="00E7452A"/>
    <w:rsid w:val="00E74674"/>
    <w:rsid w:val="00E7567E"/>
    <w:rsid w:val="00E76F8D"/>
    <w:rsid w:val="00E7780C"/>
    <w:rsid w:val="00E77EC8"/>
    <w:rsid w:val="00E77F5F"/>
    <w:rsid w:val="00E80976"/>
    <w:rsid w:val="00E8120E"/>
    <w:rsid w:val="00E8145B"/>
    <w:rsid w:val="00E81684"/>
    <w:rsid w:val="00E81A50"/>
    <w:rsid w:val="00E82903"/>
    <w:rsid w:val="00E8293F"/>
    <w:rsid w:val="00E82C93"/>
    <w:rsid w:val="00E83581"/>
    <w:rsid w:val="00E8520F"/>
    <w:rsid w:val="00E85EB1"/>
    <w:rsid w:val="00E86FC6"/>
    <w:rsid w:val="00E878B7"/>
    <w:rsid w:val="00E9125C"/>
    <w:rsid w:val="00E912B3"/>
    <w:rsid w:val="00E922C1"/>
    <w:rsid w:val="00E9325B"/>
    <w:rsid w:val="00E9353E"/>
    <w:rsid w:val="00E93541"/>
    <w:rsid w:val="00E93980"/>
    <w:rsid w:val="00E93C32"/>
    <w:rsid w:val="00E9503D"/>
    <w:rsid w:val="00E95887"/>
    <w:rsid w:val="00E962C0"/>
    <w:rsid w:val="00EA0820"/>
    <w:rsid w:val="00EA0C5D"/>
    <w:rsid w:val="00EA202A"/>
    <w:rsid w:val="00EA3783"/>
    <w:rsid w:val="00EA3D7B"/>
    <w:rsid w:val="00EA4287"/>
    <w:rsid w:val="00EA5B89"/>
    <w:rsid w:val="00EA5CF3"/>
    <w:rsid w:val="00EA615E"/>
    <w:rsid w:val="00EA6834"/>
    <w:rsid w:val="00EA6A66"/>
    <w:rsid w:val="00EA7D8F"/>
    <w:rsid w:val="00EA7F7D"/>
    <w:rsid w:val="00EB1193"/>
    <w:rsid w:val="00EB1B74"/>
    <w:rsid w:val="00EB2A96"/>
    <w:rsid w:val="00EB2AB3"/>
    <w:rsid w:val="00EB2C5D"/>
    <w:rsid w:val="00EB33A5"/>
    <w:rsid w:val="00EB3BDD"/>
    <w:rsid w:val="00EB4279"/>
    <w:rsid w:val="00EB48F7"/>
    <w:rsid w:val="00EB4A1C"/>
    <w:rsid w:val="00EB5900"/>
    <w:rsid w:val="00EB67F3"/>
    <w:rsid w:val="00EB6A60"/>
    <w:rsid w:val="00EB6D98"/>
    <w:rsid w:val="00EC0472"/>
    <w:rsid w:val="00EC134B"/>
    <w:rsid w:val="00EC312B"/>
    <w:rsid w:val="00EC34A1"/>
    <w:rsid w:val="00EC36BC"/>
    <w:rsid w:val="00EC3805"/>
    <w:rsid w:val="00EC44E2"/>
    <w:rsid w:val="00EC5585"/>
    <w:rsid w:val="00EC571E"/>
    <w:rsid w:val="00EC5AB1"/>
    <w:rsid w:val="00EC6BA4"/>
    <w:rsid w:val="00ED1E68"/>
    <w:rsid w:val="00ED2129"/>
    <w:rsid w:val="00ED331D"/>
    <w:rsid w:val="00ED4306"/>
    <w:rsid w:val="00ED44A5"/>
    <w:rsid w:val="00ED71A6"/>
    <w:rsid w:val="00ED777B"/>
    <w:rsid w:val="00ED7B2F"/>
    <w:rsid w:val="00ED7E02"/>
    <w:rsid w:val="00EE0B7C"/>
    <w:rsid w:val="00EE3A9A"/>
    <w:rsid w:val="00EE3E8F"/>
    <w:rsid w:val="00EE4364"/>
    <w:rsid w:val="00EE65E3"/>
    <w:rsid w:val="00EF079D"/>
    <w:rsid w:val="00EF0CDD"/>
    <w:rsid w:val="00EF0E69"/>
    <w:rsid w:val="00EF169E"/>
    <w:rsid w:val="00EF1C08"/>
    <w:rsid w:val="00EF22D1"/>
    <w:rsid w:val="00EF24B2"/>
    <w:rsid w:val="00EF2E96"/>
    <w:rsid w:val="00EF5424"/>
    <w:rsid w:val="00EF581F"/>
    <w:rsid w:val="00EF5839"/>
    <w:rsid w:val="00EF7394"/>
    <w:rsid w:val="00EF78F2"/>
    <w:rsid w:val="00F010EC"/>
    <w:rsid w:val="00F01E62"/>
    <w:rsid w:val="00F02399"/>
    <w:rsid w:val="00F02C02"/>
    <w:rsid w:val="00F02CB0"/>
    <w:rsid w:val="00F02D30"/>
    <w:rsid w:val="00F03821"/>
    <w:rsid w:val="00F04927"/>
    <w:rsid w:val="00F04CE7"/>
    <w:rsid w:val="00F05079"/>
    <w:rsid w:val="00F050BF"/>
    <w:rsid w:val="00F06730"/>
    <w:rsid w:val="00F10CC8"/>
    <w:rsid w:val="00F11A80"/>
    <w:rsid w:val="00F11FC9"/>
    <w:rsid w:val="00F12ADD"/>
    <w:rsid w:val="00F12C2E"/>
    <w:rsid w:val="00F138EF"/>
    <w:rsid w:val="00F13EC5"/>
    <w:rsid w:val="00F146F0"/>
    <w:rsid w:val="00F14E99"/>
    <w:rsid w:val="00F1516F"/>
    <w:rsid w:val="00F1553F"/>
    <w:rsid w:val="00F15611"/>
    <w:rsid w:val="00F16205"/>
    <w:rsid w:val="00F16945"/>
    <w:rsid w:val="00F17C5E"/>
    <w:rsid w:val="00F2070E"/>
    <w:rsid w:val="00F20D70"/>
    <w:rsid w:val="00F22544"/>
    <w:rsid w:val="00F22766"/>
    <w:rsid w:val="00F230D4"/>
    <w:rsid w:val="00F23968"/>
    <w:rsid w:val="00F23A3B"/>
    <w:rsid w:val="00F25804"/>
    <w:rsid w:val="00F25EBD"/>
    <w:rsid w:val="00F26F40"/>
    <w:rsid w:val="00F27531"/>
    <w:rsid w:val="00F308AA"/>
    <w:rsid w:val="00F30EB0"/>
    <w:rsid w:val="00F3159A"/>
    <w:rsid w:val="00F3167C"/>
    <w:rsid w:val="00F31FEF"/>
    <w:rsid w:val="00F3322D"/>
    <w:rsid w:val="00F336C5"/>
    <w:rsid w:val="00F340C9"/>
    <w:rsid w:val="00F34DAC"/>
    <w:rsid w:val="00F37389"/>
    <w:rsid w:val="00F4060D"/>
    <w:rsid w:val="00F40FC0"/>
    <w:rsid w:val="00F41096"/>
    <w:rsid w:val="00F41916"/>
    <w:rsid w:val="00F41CE1"/>
    <w:rsid w:val="00F42259"/>
    <w:rsid w:val="00F43223"/>
    <w:rsid w:val="00F437DF"/>
    <w:rsid w:val="00F44088"/>
    <w:rsid w:val="00F44353"/>
    <w:rsid w:val="00F455FF"/>
    <w:rsid w:val="00F459EC"/>
    <w:rsid w:val="00F46C04"/>
    <w:rsid w:val="00F474CB"/>
    <w:rsid w:val="00F50073"/>
    <w:rsid w:val="00F52ED4"/>
    <w:rsid w:val="00F5401D"/>
    <w:rsid w:val="00F549CA"/>
    <w:rsid w:val="00F5568D"/>
    <w:rsid w:val="00F563E1"/>
    <w:rsid w:val="00F5733A"/>
    <w:rsid w:val="00F57B21"/>
    <w:rsid w:val="00F57C6E"/>
    <w:rsid w:val="00F600D5"/>
    <w:rsid w:val="00F607C8"/>
    <w:rsid w:val="00F62350"/>
    <w:rsid w:val="00F624F7"/>
    <w:rsid w:val="00F62D9A"/>
    <w:rsid w:val="00F632D8"/>
    <w:rsid w:val="00F646D7"/>
    <w:rsid w:val="00F66052"/>
    <w:rsid w:val="00F7083A"/>
    <w:rsid w:val="00F70957"/>
    <w:rsid w:val="00F70A16"/>
    <w:rsid w:val="00F717D3"/>
    <w:rsid w:val="00F7260C"/>
    <w:rsid w:val="00F72779"/>
    <w:rsid w:val="00F75317"/>
    <w:rsid w:val="00F755E4"/>
    <w:rsid w:val="00F75771"/>
    <w:rsid w:val="00F7606B"/>
    <w:rsid w:val="00F77635"/>
    <w:rsid w:val="00F77791"/>
    <w:rsid w:val="00F778E4"/>
    <w:rsid w:val="00F77DB9"/>
    <w:rsid w:val="00F80148"/>
    <w:rsid w:val="00F80A00"/>
    <w:rsid w:val="00F81387"/>
    <w:rsid w:val="00F81459"/>
    <w:rsid w:val="00F81808"/>
    <w:rsid w:val="00F82B05"/>
    <w:rsid w:val="00F82B49"/>
    <w:rsid w:val="00F82C9F"/>
    <w:rsid w:val="00F82E00"/>
    <w:rsid w:val="00F837CB"/>
    <w:rsid w:val="00F83AE3"/>
    <w:rsid w:val="00F83C9B"/>
    <w:rsid w:val="00F83DDF"/>
    <w:rsid w:val="00F84547"/>
    <w:rsid w:val="00F84567"/>
    <w:rsid w:val="00F84EEB"/>
    <w:rsid w:val="00F85398"/>
    <w:rsid w:val="00F85B68"/>
    <w:rsid w:val="00F86B09"/>
    <w:rsid w:val="00F87B98"/>
    <w:rsid w:val="00F87C17"/>
    <w:rsid w:val="00F906BE"/>
    <w:rsid w:val="00F91179"/>
    <w:rsid w:val="00F913ED"/>
    <w:rsid w:val="00F915A1"/>
    <w:rsid w:val="00F9200B"/>
    <w:rsid w:val="00F92C9C"/>
    <w:rsid w:val="00F935C8"/>
    <w:rsid w:val="00F93899"/>
    <w:rsid w:val="00F939D3"/>
    <w:rsid w:val="00F95280"/>
    <w:rsid w:val="00F96190"/>
    <w:rsid w:val="00F97378"/>
    <w:rsid w:val="00FA142B"/>
    <w:rsid w:val="00FA15D9"/>
    <w:rsid w:val="00FA39CA"/>
    <w:rsid w:val="00FA4458"/>
    <w:rsid w:val="00FA45F4"/>
    <w:rsid w:val="00FA4602"/>
    <w:rsid w:val="00FA5CF4"/>
    <w:rsid w:val="00FA6714"/>
    <w:rsid w:val="00FA6C15"/>
    <w:rsid w:val="00FA72E7"/>
    <w:rsid w:val="00FA783C"/>
    <w:rsid w:val="00FA7B10"/>
    <w:rsid w:val="00FB0A8E"/>
    <w:rsid w:val="00FB0C3C"/>
    <w:rsid w:val="00FB10DE"/>
    <w:rsid w:val="00FB1464"/>
    <w:rsid w:val="00FB1719"/>
    <w:rsid w:val="00FB1EBF"/>
    <w:rsid w:val="00FB2F42"/>
    <w:rsid w:val="00FB35C1"/>
    <w:rsid w:val="00FB37F1"/>
    <w:rsid w:val="00FB400C"/>
    <w:rsid w:val="00FB414F"/>
    <w:rsid w:val="00FB451A"/>
    <w:rsid w:val="00FB46B7"/>
    <w:rsid w:val="00FB48E0"/>
    <w:rsid w:val="00FB5323"/>
    <w:rsid w:val="00FB5489"/>
    <w:rsid w:val="00FB5D1D"/>
    <w:rsid w:val="00FB6648"/>
    <w:rsid w:val="00FB6D98"/>
    <w:rsid w:val="00FC02C8"/>
    <w:rsid w:val="00FC0FC4"/>
    <w:rsid w:val="00FC1106"/>
    <w:rsid w:val="00FC1975"/>
    <w:rsid w:val="00FC1FA0"/>
    <w:rsid w:val="00FC2097"/>
    <w:rsid w:val="00FC3306"/>
    <w:rsid w:val="00FC3701"/>
    <w:rsid w:val="00FC37EA"/>
    <w:rsid w:val="00FC451B"/>
    <w:rsid w:val="00FC4568"/>
    <w:rsid w:val="00FC615E"/>
    <w:rsid w:val="00FC6850"/>
    <w:rsid w:val="00FC6865"/>
    <w:rsid w:val="00FC6C8E"/>
    <w:rsid w:val="00FD16C9"/>
    <w:rsid w:val="00FD344E"/>
    <w:rsid w:val="00FD35B4"/>
    <w:rsid w:val="00FD4026"/>
    <w:rsid w:val="00FD53CA"/>
    <w:rsid w:val="00FD7400"/>
    <w:rsid w:val="00FD7534"/>
    <w:rsid w:val="00FD7A05"/>
    <w:rsid w:val="00FE1854"/>
    <w:rsid w:val="00FE2209"/>
    <w:rsid w:val="00FE35C4"/>
    <w:rsid w:val="00FE3B37"/>
    <w:rsid w:val="00FE4D39"/>
    <w:rsid w:val="00FE592E"/>
    <w:rsid w:val="00FE5E47"/>
    <w:rsid w:val="00FE7A8A"/>
    <w:rsid w:val="00FE7EB8"/>
    <w:rsid w:val="00FF009B"/>
    <w:rsid w:val="00FF0A32"/>
    <w:rsid w:val="00FF14D6"/>
    <w:rsid w:val="00FF2A9F"/>
    <w:rsid w:val="00FF476C"/>
    <w:rsid w:val="00FF500F"/>
    <w:rsid w:val="00FF5021"/>
    <w:rsid w:val="00FF5066"/>
    <w:rsid w:val="00FF5398"/>
    <w:rsid w:val="00FF631C"/>
    <w:rsid w:val="00FF6539"/>
    <w:rsid w:val="00FF658A"/>
    <w:rsid w:val="00FF6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3AFBF6"/>
  <w15:docId w15:val="{17D1D484-5321-4C69-8B74-E7264C87A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3D7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rsid w:val="00EA3D7B"/>
    <w:pPr>
      <w:widowControl/>
      <w:spacing w:before="100" w:beforeAutospacing="1" w:after="100" w:afterAutospacing="1"/>
    </w:pPr>
    <w:rPr>
      <w:rFonts w:ascii="新細明體" w:eastAsia="新細明體" w:hAnsi="新細明體" w:cs="Times New Roman"/>
      <w:kern w:val="0"/>
      <w:szCs w:val="24"/>
    </w:rPr>
  </w:style>
  <w:style w:type="paragraph" w:customStyle="1" w:styleId="a3">
    <w:name w:val="主旨段"/>
    <w:basedOn w:val="a"/>
    <w:rsid w:val="00EA3D7B"/>
    <w:pPr>
      <w:kinsoku w:val="0"/>
      <w:spacing w:line="500" w:lineRule="exact"/>
      <w:ind w:left="964" w:hanging="964"/>
      <w:jc w:val="both"/>
    </w:pPr>
    <w:rPr>
      <w:rFonts w:ascii="Times New Roman" w:eastAsia="標楷體" w:hAnsi="Times New Roman" w:cs="Times New Roman"/>
      <w:sz w:val="30"/>
      <w:szCs w:val="20"/>
    </w:rPr>
  </w:style>
  <w:style w:type="paragraph" w:styleId="a4">
    <w:name w:val="Balloon Text"/>
    <w:basedOn w:val="a"/>
    <w:link w:val="a5"/>
    <w:uiPriority w:val="99"/>
    <w:semiHidden/>
    <w:unhideWhenUsed/>
    <w:rsid w:val="0024685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246859"/>
    <w:rPr>
      <w:rFonts w:asciiTheme="majorHAnsi" w:eastAsiaTheme="majorEastAsia" w:hAnsiTheme="majorHAnsi" w:cstheme="majorBidi"/>
      <w:sz w:val="18"/>
      <w:szCs w:val="18"/>
    </w:rPr>
  </w:style>
  <w:style w:type="paragraph" w:customStyle="1" w:styleId="Textbody">
    <w:name w:val="Text body"/>
    <w:basedOn w:val="a"/>
    <w:rsid w:val="00A106E8"/>
    <w:pPr>
      <w:widowControl/>
      <w:suppressAutoHyphens/>
      <w:autoSpaceDN w:val="0"/>
      <w:spacing w:after="140" w:line="288" w:lineRule="auto"/>
      <w:textAlignment w:val="baseline"/>
    </w:pPr>
    <w:rPr>
      <w:rFonts w:ascii="Liberation Serif" w:eastAsia="新細明體" w:hAnsi="Liberation Serif" w:cs="Mangal"/>
      <w:kern w:val="3"/>
      <w:szCs w:val="24"/>
      <w:lang w:bidi="hi-IN"/>
    </w:rPr>
  </w:style>
  <w:style w:type="paragraph" w:styleId="a6">
    <w:name w:val="header"/>
    <w:basedOn w:val="a"/>
    <w:link w:val="a7"/>
    <w:uiPriority w:val="99"/>
    <w:unhideWhenUsed/>
    <w:rsid w:val="007644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644C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644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644C2"/>
    <w:rPr>
      <w:sz w:val="20"/>
      <w:szCs w:val="20"/>
    </w:rPr>
  </w:style>
  <w:style w:type="paragraph" w:styleId="aa">
    <w:name w:val="List Paragraph"/>
    <w:basedOn w:val="a"/>
    <w:uiPriority w:val="34"/>
    <w:qFormat/>
    <w:rsid w:val="00E81A5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呂幼如</dc:creator>
  <cp:lastModifiedBy>leuyr</cp:lastModifiedBy>
  <cp:revision>2</cp:revision>
  <cp:lastPrinted>2022-12-21T06:15:00Z</cp:lastPrinted>
  <dcterms:created xsi:type="dcterms:W3CDTF">2022-12-21T06:32:00Z</dcterms:created>
  <dcterms:modified xsi:type="dcterms:W3CDTF">2022-12-21T06:32:00Z</dcterms:modified>
</cp:coreProperties>
</file>